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78985" w14:textId="77777777" w:rsidR="00B11AA2" w:rsidRPr="00B11AA2" w:rsidRDefault="00B11AA2" w:rsidP="00B11AA2">
      <w:pPr>
        <w:pStyle w:val="Heading1"/>
        <w:rPr>
          <w:rFonts w:ascii="Arial Bold" w:hAnsi="Arial Bold"/>
          <w:caps/>
        </w:rPr>
      </w:pPr>
      <w:r w:rsidRPr="00B11AA2">
        <w:rPr>
          <w:rFonts w:ascii="Arial Bold" w:hAnsi="Arial Bold"/>
          <w:caps/>
        </w:rPr>
        <w:t>Request for Compass’s Participation in Research</w:t>
      </w:r>
      <w:r w:rsidRPr="00B11AA2">
        <w:rPr>
          <w:rFonts w:ascii="Arial Bold" w:hAnsi="Arial Bold"/>
          <w:caps/>
        </w:rPr>
        <w:br/>
      </w:r>
    </w:p>
    <w:p w14:paraId="0F33B16D" w14:textId="77777777" w:rsidR="006E465A" w:rsidRPr="007F7854" w:rsidRDefault="00B11AA2" w:rsidP="00B11AA2">
      <w:pPr>
        <w:pStyle w:val="Heading2"/>
        <w:rPr>
          <w:rFonts w:ascii="Arial" w:hAnsi="Arial" w:cs="Arial"/>
        </w:rPr>
      </w:pPr>
      <w:r>
        <w:t xml:space="preserve">Section a - </w:t>
      </w:r>
      <w:r w:rsidR="007F7854">
        <w:t>Research Team</w:t>
      </w:r>
      <w:r w:rsidR="006E465A" w:rsidRPr="007F7854">
        <w:rPr>
          <w:rFonts w:ascii="Arial" w:hAnsi="Arial" w:cs="Arial"/>
        </w:rPr>
        <w:t xml:space="preserve"> Information</w:t>
      </w:r>
    </w:p>
    <w:p w14:paraId="4D2A4AAF" w14:textId="77777777" w:rsidR="006E465A" w:rsidRPr="0075122A" w:rsidRDefault="006E465A" w:rsidP="006E465A">
      <w:pPr>
        <w:spacing w:after="0" w:line="240" w:lineRule="auto"/>
        <w:rPr>
          <w:rFonts w:cs="Arial"/>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2176"/>
        <w:gridCol w:w="2231"/>
        <w:gridCol w:w="416"/>
        <w:gridCol w:w="956"/>
        <w:gridCol w:w="389"/>
        <w:gridCol w:w="978"/>
      </w:tblGrid>
      <w:tr w:rsidR="008845F7" w:rsidRPr="0075122A" w14:paraId="70BD7D1A" w14:textId="77777777" w:rsidTr="008845F7">
        <w:trPr>
          <w:trHeight w:val="340"/>
        </w:trPr>
        <w:tc>
          <w:tcPr>
            <w:tcW w:w="1476" w:type="pct"/>
            <w:vAlign w:val="bottom"/>
          </w:tcPr>
          <w:p w14:paraId="6A7FFC3B" w14:textId="77777777" w:rsidR="006E465A" w:rsidRPr="0075122A" w:rsidRDefault="006E465A" w:rsidP="006E465A">
            <w:pPr>
              <w:jc w:val="right"/>
              <w:rPr>
                <w:rFonts w:cs="Arial"/>
              </w:rPr>
            </w:pPr>
            <w:r w:rsidRPr="0075122A">
              <w:rPr>
                <w:rFonts w:cs="Arial"/>
              </w:rPr>
              <w:t>Name:</w:t>
            </w:r>
          </w:p>
        </w:tc>
        <w:sdt>
          <w:sdtPr>
            <w:rPr>
              <w:rFonts w:cs="Arial"/>
            </w:rPr>
            <w:id w:val="1458918221"/>
            <w:placeholder>
              <w:docPart w:val="972945B88FF14E399244E0AD3A7D5264"/>
            </w:placeholder>
          </w:sdtPr>
          <w:sdtEndPr/>
          <w:sdtContent>
            <w:tc>
              <w:tcPr>
                <w:tcW w:w="1054" w:type="pct"/>
                <w:tcBorders>
                  <w:bottom w:val="single" w:sz="4" w:space="0" w:color="auto"/>
                </w:tcBorders>
                <w:vAlign w:val="bottom"/>
              </w:tcPr>
              <w:p w14:paraId="4AFC4969" w14:textId="195E9784" w:rsidR="006E465A" w:rsidRPr="0075122A" w:rsidRDefault="00ED5472" w:rsidP="00207772">
                <w:pPr>
                  <w:rPr>
                    <w:rFonts w:cs="Arial"/>
                  </w:rPr>
                </w:pPr>
                <w:r>
                  <w:rPr>
                    <w:rFonts w:cs="Arial"/>
                  </w:rPr>
                  <w:t>Shauna Heron</w:t>
                </w:r>
              </w:p>
            </w:tc>
          </w:sdtContent>
        </w:sdt>
        <w:tc>
          <w:tcPr>
            <w:tcW w:w="1124" w:type="pct"/>
            <w:vAlign w:val="bottom"/>
          </w:tcPr>
          <w:p w14:paraId="4B992326" w14:textId="77777777" w:rsidR="006E465A" w:rsidRPr="0075122A" w:rsidRDefault="008845F7" w:rsidP="006E465A">
            <w:pPr>
              <w:jc w:val="right"/>
              <w:rPr>
                <w:rFonts w:cs="Arial"/>
              </w:rPr>
            </w:pPr>
            <w:r>
              <w:rPr>
                <w:rFonts w:cs="Arial"/>
              </w:rPr>
              <w:t>Principal</w:t>
            </w:r>
            <w:r w:rsidR="006E465A" w:rsidRPr="0075122A">
              <w:rPr>
                <w:rFonts w:cs="Arial"/>
              </w:rPr>
              <w:t xml:space="preserve"> Investigator:</w:t>
            </w:r>
          </w:p>
        </w:tc>
        <w:sdt>
          <w:sdtPr>
            <w:rPr>
              <w:rFonts w:cs="Arial"/>
            </w:rPr>
            <w:id w:val="-575666484"/>
            <w14:checkbox>
              <w14:checked w14:val="1"/>
              <w14:checkedState w14:val="2612" w14:font="MS Gothic"/>
              <w14:uncheckedState w14:val="2610" w14:font="MS Gothic"/>
            </w14:checkbox>
          </w:sdtPr>
          <w:sdtEndPr/>
          <w:sdtContent>
            <w:tc>
              <w:tcPr>
                <w:tcW w:w="141" w:type="pct"/>
                <w:vAlign w:val="bottom"/>
              </w:tcPr>
              <w:p w14:paraId="4CE6591F" w14:textId="314A92E0" w:rsidR="006E465A" w:rsidRPr="0075122A" w:rsidRDefault="00ED5472" w:rsidP="006E465A">
                <w:pPr>
                  <w:rPr>
                    <w:rFonts w:cs="Arial"/>
                  </w:rPr>
                </w:pPr>
                <w:r>
                  <w:rPr>
                    <w:rFonts w:ascii="MS Gothic" w:eastAsia="MS Gothic" w:hAnsi="MS Gothic" w:cs="Arial" w:hint="eastAsia"/>
                  </w:rPr>
                  <w:t>☒</w:t>
                </w:r>
              </w:p>
            </w:tc>
          </w:sdtContent>
        </w:sdt>
        <w:tc>
          <w:tcPr>
            <w:tcW w:w="492" w:type="pct"/>
            <w:vAlign w:val="bottom"/>
          </w:tcPr>
          <w:p w14:paraId="3BF5DED1" w14:textId="77777777" w:rsidR="006E465A" w:rsidRPr="0075122A" w:rsidRDefault="006E465A" w:rsidP="006E465A">
            <w:pPr>
              <w:rPr>
                <w:rFonts w:cs="Arial"/>
              </w:rPr>
            </w:pPr>
            <w:r w:rsidRPr="0075122A">
              <w:rPr>
                <w:rFonts w:cs="Arial"/>
              </w:rPr>
              <w:t>Yes</w:t>
            </w:r>
          </w:p>
        </w:tc>
        <w:sdt>
          <w:sdtPr>
            <w:rPr>
              <w:rFonts w:cs="Arial"/>
            </w:rPr>
            <w:id w:val="468789645"/>
            <w14:checkbox>
              <w14:checked w14:val="0"/>
              <w14:checkedState w14:val="2612" w14:font="MS Gothic"/>
              <w14:uncheckedState w14:val="2610" w14:font="MS Gothic"/>
            </w14:checkbox>
          </w:sdtPr>
          <w:sdtEndPr/>
          <w:sdtContent>
            <w:tc>
              <w:tcPr>
                <w:tcW w:w="210" w:type="pct"/>
                <w:vAlign w:val="bottom"/>
              </w:tcPr>
              <w:p w14:paraId="6271C89F" w14:textId="77777777" w:rsidR="006E465A" w:rsidRPr="0075122A" w:rsidRDefault="0075122A" w:rsidP="006E465A">
                <w:pPr>
                  <w:rPr>
                    <w:rFonts w:cs="Arial"/>
                  </w:rPr>
                </w:pPr>
                <w:r w:rsidRPr="0075122A">
                  <w:rPr>
                    <w:rFonts w:ascii="Segoe UI Symbol" w:eastAsia="MS Gothic" w:hAnsi="Segoe UI Symbol" w:cs="Segoe UI Symbol"/>
                  </w:rPr>
                  <w:t>☐</w:t>
                </w:r>
              </w:p>
            </w:tc>
          </w:sdtContent>
        </w:sdt>
        <w:tc>
          <w:tcPr>
            <w:tcW w:w="503" w:type="pct"/>
            <w:vAlign w:val="bottom"/>
          </w:tcPr>
          <w:p w14:paraId="422A6DA7" w14:textId="77777777" w:rsidR="006E465A" w:rsidRPr="0075122A" w:rsidRDefault="006E465A" w:rsidP="006E465A">
            <w:pPr>
              <w:rPr>
                <w:rFonts w:cs="Arial"/>
              </w:rPr>
            </w:pPr>
            <w:r w:rsidRPr="0075122A">
              <w:rPr>
                <w:rFonts w:cs="Arial"/>
              </w:rPr>
              <w:t>No</w:t>
            </w:r>
          </w:p>
        </w:tc>
      </w:tr>
      <w:tr w:rsidR="0075122A" w:rsidRPr="0075122A" w14:paraId="14221659" w14:textId="77777777" w:rsidTr="008845F7">
        <w:trPr>
          <w:trHeight w:val="340"/>
        </w:trPr>
        <w:tc>
          <w:tcPr>
            <w:tcW w:w="1476" w:type="pct"/>
            <w:vAlign w:val="bottom"/>
          </w:tcPr>
          <w:p w14:paraId="30753BB1" w14:textId="77777777" w:rsidR="0075122A" w:rsidRPr="0075122A" w:rsidRDefault="0075122A" w:rsidP="006E465A">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1C7FC8D9" w14:textId="576F8032" w:rsidR="0075122A" w:rsidRPr="0075122A" w:rsidRDefault="009277BF" w:rsidP="006E465A">
            <w:pPr>
              <w:rPr>
                <w:rFonts w:cs="Arial"/>
              </w:rPr>
            </w:pPr>
            <w:sdt>
              <w:sdtPr>
                <w:rPr>
                  <w:rFonts w:cs="Arial"/>
                </w:rPr>
                <w:id w:val="-2117432145"/>
                <w:placeholder>
                  <w:docPart w:val="770B14303CC24CE3A104AC3ED1A2E577"/>
                </w:placeholder>
              </w:sdtPr>
              <w:sdtEndPr/>
              <w:sdtContent>
                <w:r w:rsidR="00ED5472">
                  <w:rPr>
                    <w:rFonts w:cs="Arial"/>
                  </w:rPr>
                  <w:t>Graduate Student</w:t>
                </w:r>
              </w:sdtContent>
            </w:sdt>
          </w:p>
        </w:tc>
        <w:tc>
          <w:tcPr>
            <w:tcW w:w="1124" w:type="pct"/>
            <w:vAlign w:val="bottom"/>
          </w:tcPr>
          <w:p w14:paraId="6D48F49C" w14:textId="77777777" w:rsidR="0075122A" w:rsidRPr="0075122A" w:rsidRDefault="0075122A" w:rsidP="006E465A">
            <w:pPr>
              <w:jc w:val="right"/>
              <w:rPr>
                <w:rFonts w:cs="Arial"/>
              </w:rPr>
            </w:pPr>
            <w:r w:rsidRPr="0075122A">
              <w:rPr>
                <w:rFonts w:cs="Arial"/>
              </w:rPr>
              <w:t>Affiliations:</w:t>
            </w:r>
          </w:p>
        </w:tc>
        <w:tc>
          <w:tcPr>
            <w:tcW w:w="1346" w:type="pct"/>
            <w:gridSpan w:val="4"/>
            <w:tcBorders>
              <w:bottom w:val="single" w:sz="4" w:space="0" w:color="auto"/>
            </w:tcBorders>
            <w:vAlign w:val="bottom"/>
          </w:tcPr>
          <w:p w14:paraId="22DD0553" w14:textId="1D4E91EC" w:rsidR="0075122A" w:rsidRPr="0075122A" w:rsidRDefault="009277BF" w:rsidP="006E465A">
            <w:pPr>
              <w:rPr>
                <w:rFonts w:cs="Arial"/>
              </w:rPr>
            </w:pPr>
            <w:sdt>
              <w:sdtPr>
                <w:rPr>
                  <w:rFonts w:cs="Arial"/>
                </w:rPr>
                <w:id w:val="-138729929"/>
                <w:placeholder>
                  <w:docPart w:val="4712C91212234E00B04DD7AFCC2487A9"/>
                </w:placeholder>
              </w:sdtPr>
              <w:sdtEndPr/>
              <w:sdtContent>
                <w:r w:rsidR="00740C6B">
                  <w:rPr>
                    <w:rFonts w:cs="Arial"/>
                  </w:rPr>
                  <w:t xml:space="preserve">Masters student in Psychology; </w:t>
                </w:r>
                <w:r w:rsidR="00ED5472">
                  <w:rPr>
                    <w:rFonts w:cs="Arial"/>
                  </w:rPr>
                  <w:t>Laurentian University</w:t>
                </w:r>
              </w:sdtContent>
            </w:sdt>
          </w:p>
        </w:tc>
      </w:tr>
      <w:tr w:rsidR="0075122A" w:rsidRPr="0075122A" w14:paraId="48E7AFD8" w14:textId="77777777" w:rsidTr="008845F7">
        <w:trPr>
          <w:trHeight w:val="340"/>
        </w:trPr>
        <w:tc>
          <w:tcPr>
            <w:tcW w:w="1476" w:type="pct"/>
            <w:vAlign w:val="bottom"/>
          </w:tcPr>
          <w:p w14:paraId="7AC01BF6" w14:textId="77777777" w:rsidR="0075122A" w:rsidRPr="0075122A" w:rsidRDefault="0075122A" w:rsidP="0075122A">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36FD9F15" w14:textId="73E41258" w:rsidR="0075122A" w:rsidRPr="0075122A" w:rsidRDefault="009277BF" w:rsidP="0075122A">
            <w:pPr>
              <w:rPr>
                <w:rFonts w:cs="Arial"/>
              </w:rPr>
            </w:pPr>
            <w:sdt>
              <w:sdtPr>
                <w:rPr>
                  <w:rFonts w:cs="Arial"/>
                </w:rPr>
                <w:id w:val="-1709096617"/>
                <w:placeholder>
                  <w:docPart w:val="4F3E549F311F4947B7B0327642D4FD38"/>
                </w:placeholder>
              </w:sdtPr>
              <w:sdtEndPr/>
              <w:sdtContent>
                <w:r w:rsidR="00ED5472">
                  <w:rPr>
                    <w:rFonts w:cs="Arial"/>
                  </w:rPr>
                  <w:t>BSc Psychology</w:t>
                </w:r>
              </w:sdtContent>
            </w:sdt>
          </w:p>
        </w:tc>
        <w:tc>
          <w:tcPr>
            <w:tcW w:w="1124" w:type="pct"/>
            <w:vAlign w:val="bottom"/>
          </w:tcPr>
          <w:p w14:paraId="3ACCC611" w14:textId="77777777" w:rsidR="0075122A" w:rsidRPr="0075122A" w:rsidRDefault="0075122A" w:rsidP="0075122A">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p w14:paraId="5CD7410E" w14:textId="549CB078" w:rsidR="0075122A" w:rsidRPr="0075122A" w:rsidRDefault="009277BF" w:rsidP="0075122A">
            <w:pPr>
              <w:rPr>
                <w:rFonts w:cs="Arial"/>
              </w:rPr>
            </w:pPr>
            <w:sdt>
              <w:sdtPr>
                <w:rPr>
                  <w:rFonts w:cs="Arial"/>
                </w:rPr>
                <w:id w:val="-2048287145"/>
                <w:placeholder>
                  <w:docPart w:val="93E6D912A45B482C99053D020C7F608B"/>
                </w:placeholder>
              </w:sdtPr>
              <w:sdtEndPr/>
              <w:sdtContent>
                <w:r w:rsidR="00740C6B">
                  <w:rPr>
                    <w:rFonts w:cs="Arial"/>
                  </w:rPr>
                  <w:t>460 Spruce Street</w:t>
                </w:r>
              </w:sdtContent>
            </w:sdt>
          </w:p>
        </w:tc>
      </w:tr>
      <w:tr w:rsidR="0075122A" w:rsidRPr="0075122A" w14:paraId="51F5FF73" w14:textId="77777777" w:rsidTr="008845F7">
        <w:trPr>
          <w:trHeight w:val="340"/>
        </w:trPr>
        <w:tc>
          <w:tcPr>
            <w:tcW w:w="1476" w:type="pct"/>
            <w:vAlign w:val="bottom"/>
          </w:tcPr>
          <w:p w14:paraId="7B51D1AC" w14:textId="77777777" w:rsidR="0075122A" w:rsidRPr="0075122A" w:rsidRDefault="0075122A" w:rsidP="0075122A">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0CE5BC62" w14:textId="74BD2E8A" w:rsidR="0075122A" w:rsidRPr="0075122A" w:rsidRDefault="009277BF" w:rsidP="0075122A">
            <w:pPr>
              <w:rPr>
                <w:rFonts w:cs="Arial"/>
              </w:rPr>
            </w:pPr>
            <w:sdt>
              <w:sdtPr>
                <w:rPr>
                  <w:rFonts w:cs="Arial"/>
                </w:rPr>
                <w:id w:val="56289121"/>
                <w:placeholder>
                  <w:docPart w:val="C9A65A91DB794EAC9F11044A1C212E96"/>
                </w:placeholder>
              </w:sdtPr>
              <w:sdtEndPr/>
              <w:sdtContent>
                <w:r w:rsidR="00ED5472">
                  <w:rPr>
                    <w:rFonts w:cs="Arial"/>
                  </w:rPr>
                  <w:t>sheron@laurentian.ca</w:t>
                </w:r>
              </w:sdtContent>
            </w:sdt>
          </w:p>
        </w:tc>
        <w:tc>
          <w:tcPr>
            <w:tcW w:w="1124" w:type="pct"/>
            <w:vAlign w:val="bottom"/>
          </w:tcPr>
          <w:p w14:paraId="6478A9AE" w14:textId="77777777" w:rsidR="0075122A" w:rsidRPr="0075122A" w:rsidRDefault="0075122A" w:rsidP="0075122A">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04126D41" w14:textId="00225D60" w:rsidR="0075122A" w:rsidRPr="0075122A" w:rsidRDefault="009277BF" w:rsidP="0075122A">
            <w:pPr>
              <w:rPr>
                <w:rFonts w:cs="Arial"/>
              </w:rPr>
            </w:pPr>
            <w:sdt>
              <w:sdtPr>
                <w:rPr>
                  <w:rFonts w:cs="Arial"/>
                </w:rPr>
                <w:id w:val="338509948"/>
                <w:placeholder>
                  <w:docPart w:val="3844117A936843CD8D186FBE987B452D"/>
                </w:placeholder>
              </w:sdtPr>
              <w:sdtEndPr/>
              <w:sdtContent>
                <w:r w:rsidR="00740C6B">
                  <w:rPr>
                    <w:rFonts w:cs="Arial"/>
                  </w:rPr>
                  <w:t>P3C 1P2</w:t>
                </w:r>
              </w:sdtContent>
            </w:sdt>
          </w:p>
        </w:tc>
      </w:tr>
      <w:tr w:rsidR="0075122A" w:rsidRPr="0075122A" w14:paraId="77751394" w14:textId="77777777" w:rsidTr="008845F7">
        <w:trPr>
          <w:trHeight w:val="340"/>
        </w:trPr>
        <w:tc>
          <w:tcPr>
            <w:tcW w:w="1476" w:type="pct"/>
            <w:vAlign w:val="bottom"/>
          </w:tcPr>
          <w:p w14:paraId="6555B864" w14:textId="77777777" w:rsidR="0075122A" w:rsidRPr="0075122A" w:rsidRDefault="0075122A" w:rsidP="0075122A">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248FB776" w14:textId="69F4C12A" w:rsidR="0075122A" w:rsidRPr="0075122A" w:rsidRDefault="009277BF" w:rsidP="0075122A">
            <w:pPr>
              <w:rPr>
                <w:rFonts w:cs="Arial"/>
              </w:rPr>
            </w:pPr>
            <w:sdt>
              <w:sdtPr>
                <w:rPr>
                  <w:rFonts w:cs="Arial"/>
                </w:rPr>
                <w:id w:val="56214487"/>
                <w:placeholder>
                  <w:docPart w:val="B9F7C0B621454A83890B3A52FEA678D5"/>
                </w:placeholder>
              </w:sdtPr>
              <w:sdtEndPr/>
              <w:sdtContent>
                <w:r w:rsidR="00ED5472">
                  <w:rPr>
                    <w:rFonts w:cs="Arial"/>
                  </w:rPr>
                  <w:t>705619026</w:t>
                </w:r>
              </w:sdtContent>
            </w:sdt>
          </w:p>
        </w:tc>
        <w:tc>
          <w:tcPr>
            <w:tcW w:w="1124" w:type="pct"/>
            <w:vAlign w:val="bottom"/>
          </w:tcPr>
          <w:p w14:paraId="387DE942" w14:textId="77777777" w:rsidR="0075122A" w:rsidRPr="0075122A" w:rsidRDefault="0075122A" w:rsidP="0075122A">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516A5614" w14:textId="6F087E49" w:rsidR="0075122A" w:rsidRPr="0075122A" w:rsidRDefault="009277BF" w:rsidP="0075122A">
            <w:pPr>
              <w:rPr>
                <w:rFonts w:cs="Arial"/>
              </w:rPr>
            </w:pPr>
            <w:sdt>
              <w:sdtPr>
                <w:rPr>
                  <w:rFonts w:cs="Arial"/>
                </w:rPr>
                <w:id w:val="-750126824"/>
                <w:placeholder>
                  <w:docPart w:val="4B751A640635476186D0D05FD5071E6C"/>
                </w:placeholder>
              </w:sdtPr>
              <w:sdtEndPr/>
              <w:sdtContent>
                <w:r w:rsidR="00740C6B">
                  <w:rPr>
                    <w:rFonts w:cs="Arial"/>
                  </w:rPr>
                  <w:t>Sudbury, ON</w:t>
                </w:r>
              </w:sdtContent>
            </w:sdt>
          </w:p>
        </w:tc>
      </w:tr>
      <w:tr w:rsidR="0075122A" w:rsidRPr="0075122A" w14:paraId="399A349A" w14:textId="77777777" w:rsidTr="008845F7">
        <w:trPr>
          <w:trHeight w:val="340"/>
        </w:trPr>
        <w:tc>
          <w:tcPr>
            <w:tcW w:w="1476" w:type="pct"/>
            <w:vAlign w:val="bottom"/>
          </w:tcPr>
          <w:p w14:paraId="617D1E8F" w14:textId="77777777" w:rsidR="0075122A" w:rsidRPr="0075122A" w:rsidRDefault="00A770DB" w:rsidP="0075122A">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180A2F4A" w14:textId="1D0AB30A" w:rsidR="0075122A" w:rsidRPr="0075122A" w:rsidRDefault="009277BF" w:rsidP="0075122A">
            <w:pPr>
              <w:rPr>
                <w:rFonts w:cs="Arial"/>
              </w:rPr>
            </w:pPr>
            <w:sdt>
              <w:sdtPr>
                <w:rPr>
                  <w:rFonts w:cs="Arial"/>
                </w:rPr>
                <w:id w:val="456911280"/>
                <w:placeholder>
                  <w:docPart w:val="05AC47F3F2E147A78B1BB46AA506B48A"/>
                </w:placeholder>
              </w:sdtPr>
              <w:sdtEndPr/>
              <w:sdtContent>
                <w:r w:rsidR="00E30297">
                  <w:rPr>
                    <w:rFonts w:cs="Arial"/>
                  </w:rPr>
                  <w:t>Potential dual role--</w:t>
                </w:r>
                <w:r w:rsidR="00ED5472">
                  <w:rPr>
                    <w:rFonts w:cs="Arial"/>
                  </w:rPr>
                  <w:t xml:space="preserve">I work as data analyst at Compass </w:t>
                </w:r>
                <w:r w:rsidR="00E30297">
                  <w:rPr>
                    <w:rFonts w:cs="Arial"/>
                  </w:rPr>
                  <w:t>and will be principal researcher</w:t>
                </w:r>
              </w:sdtContent>
            </w:sdt>
          </w:p>
        </w:tc>
        <w:tc>
          <w:tcPr>
            <w:tcW w:w="1124" w:type="pct"/>
            <w:vAlign w:val="bottom"/>
          </w:tcPr>
          <w:p w14:paraId="59C4ED78" w14:textId="77777777" w:rsidR="0075122A" w:rsidRPr="0075122A" w:rsidRDefault="0075122A" w:rsidP="0075122A">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72D6E849" w14:textId="76EC1F13" w:rsidR="0075122A" w:rsidRPr="0075122A" w:rsidRDefault="009277BF" w:rsidP="0075122A">
            <w:pPr>
              <w:rPr>
                <w:rFonts w:cs="Arial"/>
              </w:rPr>
            </w:pPr>
            <w:sdt>
              <w:sdtPr>
                <w:rPr>
                  <w:rFonts w:cs="Arial"/>
                </w:rPr>
                <w:id w:val="1577091981"/>
                <w:placeholder>
                  <w:docPart w:val="03554F2E32BD43A0AED3A960D74CBEFC"/>
                </w:placeholder>
              </w:sdtPr>
              <w:sdtEndPr/>
              <w:sdtContent>
                <w:r w:rsidR="00740C6B">
                  <w:rPr>
                    <w:rFonts w:cs="Arial"/>
                  </w:rPr>
                  <w:t>Ontario</w:t>
                </w:r>
              </w:sdtContent>
            </w:sdt>
          </w:p>
        </w:tc>
      </w:tr>
    </w:tbl>
    <w:p w14:paraId="6BE0C9FD" w14:textId="77777777" w:rsidR="0075122A" w:rsidRDefault="0075122A" w:rsidP="00C8564F">
      <w:pPr>
        <w:spacing w:after="0" w:line="240" w:lineRule="auto"/>
        <w:rPr>
          <w:rFonts w:cs="Arial"/>
        </w:rPr>
      </w:pPr>
    </w:p>
    <w:p w14:paraId="29B1EB25" w14:textId="77777777" w:rsidR="00B11AA2" w:rsidRDefault="00B11AA2" w:rsidP="00C8564F">
      <w:pPr>
        <w:spacing w:after="0" w:line="240" w:lineRule="auto"/>
        <w:rPr>
          <w:rFonts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2539"/>
        <w:gridCol w:w="2163"/>
        <w:gridCol w:w="389"/>
        <w:gridCol w:w="889"/>
        <w:gridCol w:w="416"/>
        <w:gridCol w:w="817"/>
      </w:tblGrid>
      <w:tr w:rsidR="008845F7" w:rsidRPr="0075122A" w14:paraId="77AB6439" w14:textId="77777777" w:rsidTr="008845F7">
        <w:trPr>
          <w:trHeight w:val="340"/>
        </w:trPr>
        <w:tc>
          <w:tcPr>
            <w:tcW w:w="1476" w:type="pct"/>
            <w:vAlign w:val="bottom"/>
          </w:tcPr>
          <w:p w14:paraId="2996A436" w14:textId="77777777" w:rsidR="008845F7" w:rsidRPr="0075122A" w:rsidRDefault="008845F7" w:rsidP="008845F7">
            <w:pPr>
              <w:jc w:val="right"/>
              <w:rPr>
                <w:rFonts w:cs="Arial"/>
              </w:rPr>
            </w:pPr>
            <w:r w:rsidRPr="0075122A">
              <w:rPr>
                <w:rFonts w:cs="Arial"/>
              </w:rPr>
              <w:t>Name:</w:t>
            </w:r>
          </w:p>
        </w:tc>
        <w:tc>
          <w:tcPr>
            <w:tcW w:w="1054" w:type="pct"/>
            <w:tcBorders>
              <w:bottom w:val="single" w:sz="4" w:space="0" w:color="auto"/>
            </w:tcBorders>
            <w:vAlign w:val="bottom"/>
          </w:tcPr>
          <w:p w14:paraId="1326872F" w14:textId="0CECC583" w:rsidR="008845F7" w:rsidRPr="0075122A" w:rsidRDefault="009277BF" w:rsidP="008845F7">
            <w:pPr>
              <w:rPr>
                <w:rFonts w:cs="Arial"/>
              </w:rPr>
            </w:pPr>
            <w:sdt>
              <w:sdtPr>
                <w:rPr>
                  <w:rFonts w:cs="Arial"/>
                </w:rPr>
                <w:id w:val="7886706"/>
                <w:placeholder>
                  <w:docPart w:val="0963CA9668E44194BC721FE6CA21F57E"/>
                </w:placeholder>
              </w:sdtPr>
              <w:sdtEndPr/>
              <w:sdtContent>
                <w:r w:rsidR="00ED5472">
                  <w:rPr>
                    <w:rFonts w:cs="Arial"/>
                  </w:rPr>
                  <w:t>Dr. Kaldrum Passi</w:t>
                </w:r>
              </w:sdtContent>
            </w:sdt>
          </w:p>
        </w:tc>
        <w:tc>
          <w:tcPr>
            <w:tcW w:w="1124" w:type="pct"/>
            <w:vAlign w:val="bottom"/>
          </w:tcPr>
          <w:p w14:paraId="481CC833" w14:textId="77777777" w:rsidR="008845F7" w:rsidRPr="0075122A" w:rsidRDefault="008845F7" w:rsidP="008845F7">
            <w:pPr>
              <w:jc w:val="right"/>
              <w:rPr>
                <w:rFonts w:cs="Arial"/>
              </w:rPr>
            </w:pPr>
            <w:r>
              <w:rPr>
                <w:rFonts w:cs="Arial"/>
              </w:rPr>
              <w:t>Principal</w:t>
            </w:r>
            <w:r w:rsidRPr="0075122A">
              <w:rPr>
                <w:rFonts w:cs="Arial"/>
              </w:rPr>
              <w:t xml:space="preserve"> Investigator:</w:t>
            </w:r>
          </w:p>
        </w:tc>
        <w:sdt>
          <w:sdtPr>
            <w:rPr>
              <w:rFonts w:cs="Arial"/>
            </w:rPr>
            <w:id w:val="1612251220"/>
            <w14:checkbox>
              <w14:checked w14:val="0"/>
              <w14:checkedState w14:val="2612" w14:font="MS Gothic"/>
              <w14:uncheckedState w14:val="2610" w14:font="MS Gothic"/>
            </w14:checkbox>
          </w:sdtPr>
          <w:sdtEndPr/>
          <w:sdtContent>
            <w:tc>
              <w:tcPr>
                <w:tcW w:w="141" w:type="pct"/>
                <w:vAlign w:val="bottom"/>
              </w:tcPr>
              <w:p w14:paraId="13393A3A" w14:textId="77777777" w:rsidR="008845F7" w:rsidRPr="0075122A" w:rsidRDefault="008845F7" w:rsidP="008845F7">
                <w:pPr>
                  <w:rPr>
                    <w:rFonts w:cs="Arial"/>
                  </w:rPr>
                </w:pPr>
                <w:r w:rsidRPr="0075122A">
                  <w:rPr>
                    <w:rFonts w:ascii="Segoe UI Symbol" w:eastAsia="MS Gothic" w:hAnsi="Segoe UI Symbol" w:cs="Segoe UI Symbol"/>
                  </w:rPr>
                  <w:t>☐</w:t>
                </w:r>
              </w:p>
            </w:tc>
          </w:sdtContent>
        </w:sdt>
        <w:tc>
          <w:tcPr>
            <w:tcW w:w="492" w:type="pct"/>
            <w:vAlign w:val="bottom"/>
          </w:tcPr>
          <w:p w14:paraId="157B738D" w14:textId="77777777" w:rsidR="008845F7" w:rsidRPr="0075122A" w:rsidRDefault="008845F7" w:rsidP="008845F7">
            <w:pPr>
              <w:rPr>
                <w:rFonts w:cs="Arial"/>
              </w:rPr>
            </w:pPr>
            <w:r w:rsidRPr="0075122A">
              <w:rPr>
                <w:rFonts w:cs="Arial"/>
              </w:rPr>
              <w:t>Yes</w:t>
            </w:r>
          </w:p>
        </w:tc>
        <w:sdt>
          <w:sdtPr>
            <w:rPr>
              <w:rFonts w:cs="Arial"/>
            </w:rPr>
            <w:id w:val="-698925629"/>
            <w14:checkbox>
              <w14:checked w14:val="1"/>
              <w14:checkedState w14:val="2612" w14:font="MS Gothic"/>
              <w14:uncheckedState w14:val="2610" w14:font="MS Gothic"/>
            </w14:checkbox>
          </w:sdtPr>
          <w:sdtEndPr/>
          <w:sdtContent>
            <w:tc>
              <w:tcPr>
                <w:tcW w:w="210" w:type="pct"/>
                <w:vAlign w:val="bottom"/>
              </w:tcPr>
              <w:p w14:paraId="3C0CAFB4" w14:textId="7449D527" w:rsidR="008845F7" w:rsidRPr="0075122A" w:rsidRDefault="00740C6B" w:rsidP="008845F7">
                <w:pPr>
                  <w:rPr>
                    <w:rFonts w:cs="Arial"/>
                  </w:rPr>
                </w:pPr>
                <w:r>
                  <w:rPr>
                    <w:rFonts w:ascii="MS Gothic" w:eastAsia="MS Gothic" w:hAnsi="MS Gothic" w:cs="Arial" w:hint="eastAsia"/>
                  </w:rPr>
                  <w:t>☒</w:t>
                </w:r>
              </w:p>
            </w:tc>
          </w:sdtContent>
        </w:sdt>
        <w:tc>
          <w:tcPr>
            <w:tcW w:w="503" w:type="pct"/>
            <w:vAlign w:val="bottom"/>
          </w:tcPr>
          <w:p w14:paraId="4DBD712B" w14:textId="77777777" w:rsidR="008845F7" w:rsidRPr="0075122A" w:rsidRDefault="008845F7" w:rsidP="008845F7">
            <w:pPr>
              <w:rPr>
                <w:rFonts w:cs="Arial"/>
              </w:rPr>
            </w:pPr>
            <w:r w:rsidRPr="0075122A">
              <w:rPr>
                <w:rFonts w:cs="Arial"/>
              </w:rPr>
              <w:t>No</w:t>
            </w:r>
          </w:p>
        </w:tc>
      </w:tr>
      <w:tr w:rsidR="00B11AA2" w:rsidRPr="0075122A" w14:paraId="7C2ADAC2" w14:textId="77777777" w:rsidTr="008845F7">
        <w:trPr>
          <w:trHeight w:val="340"/>
        </w:trPr>
        <w:tc>
          <w:tcPr>
            <w:tcW w:w="1476" w:type="pct"/>
            <w:vAlign w:val="bottom"/>
          </w:tcPr>
          <w:p w14:paraId="0530C43D" w14:textId="77777777" w:rsidR="00B11AA2" w:rsidRPr="0075122A" w:rsidRDefault="00B11AA2" w:rsidP="00E77687">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3AE5106F" w14:textId="34DDA788" w:rsidR="00B11AA2" w:rsidRPr="0075122A" w:rsidRDefault="009277BF" w:rsidP="00E77687">
            <w:pPr>
              <w:rPr>
                <w:rFonts w:cs="Arial"/>
              </w:rPr>
            </w:pPr>
            <w:sdt>
              <w:sdtPr>
                <w:rPr>
                  <w:rFonts w:cs="Arial"/>
                </w:rPr>
                <w:id w:val="-234247188"/>
                <w:placeholder>
                  <w:docPart w:val="BB78F179F0CD442BBA5CD97EA68D01E4"/>
                </w:placeholder>
              </w:sdtPr>
              <w:sdtEndPr/>
              <w:sdtContent>
                <w:r w:rsidR="00ED5472">
                  <w:rPr>
                    <w:rFonts w:cs="Arial"/>
                  </w:rPr>
                  <w:t>Advisor</w:t>
                </w:r>
              </w:sdtContent>
            </w:sdt>
          </w:p>
        </w:tc>
        <w:tc>
          <w:tcPr>
            <w:tcW w:w="1124" w:type="pct"/>
            <w:vAlign w:val="bottom"/>
          </w:tcPr>
          <w:p w14:paraId="00B4359D" w14:textId="77777777" w:rsidR="00B11AA2" w:rsidRPr="0075122A" w:rsidRDefault="00B11AA2" w:rsidP="00E77687">
            <w:pPr>
              <w:jc w:val="right"/>
              <w:rPr>
                <w:rFonts w:cs="Arial"/>
              </w:rPr>
            </w:pPr>
            <w:r w:rsidRPr="0075122A">
              <w:rPr>
                <w:rFonts w:cs="Arial"/>
              </w:rPr>
              <w:t>Affiliations:</w:t>
            </w:r>
          </w:p>
        </w:tc>
        <w:tc>
          <w:tcPr>
            <w:tcW w:w="1346" w:type="pct"/>
            <w:gridSpan w:val="4"/>
            <w:tcBorders>
              <w:bottom w:val="single" w:sz="4" w:space="0" w:color="auto"/>
            </w:tcBorders>
            <w:vAlign w:val="bottom"/>
          </w:tcPr>
          <w:p w14:paraId="1C797FDC" w14:textId="27584001" w:rsidR="00B11AA2" w:rsidRPr="0075122A" w:rsidRDefault="009277BF" w:rsidP="00E77687">
            <w:pPr>
              <w:rPr>
                <w:rFonts w:cs="Arial"/>
              </w:rPr>
            </w:pPr>
            <w:sdt>
              <w:sdtPr>
                <w:rPr>
                  <w:rFonts w:cs="Arial"/>
                </w:rPr>
                <w:id w:val="-266084934"/>
                <w:placeholder>
                  <w:docPart w:val="8A76AC939CAD456491981C4443A30B5C"/>
                </w:placeholder>
              </w:sdtPr>
              <w:sdtEndPr/>
              <w:sdtContent>
                <w:r w:rsidR="00740C6B">
                  <w:rPr>
                    <w:rFonts w:cs="Arial"/>
                  </w:rPr>
                  <w:t>Full Professor of Mathematics and Computational Science;  Bharti School of Engineering &amp; Computation</w:t>
                </w:r>
              </w:sdtContent>
            </w:sdt>
          </w:p>
        </w:tc>
      </w:tr>
      <w:tr w:rsidR="00B11AA2" w:rsidRPr="0075122A" w14:paraId="58366C2F" w14:textId="77777777" w:rsidTr="008845F7">
        <w:trPr>
          <w:trHeight w:val="340"/>
        </w:trPr>
        <w:tc>
          <w:tcPr>
            <w:tcW w:w="1476" w:type="pct"/>
            <w:vAlign w:val="bottom"/>
          </w:tcPr>
          <w:p w14:paraId="131746E4" w14:textId="77777777" w:rsidR="00B11AA2" w:rsidRPr="0075122A" w:rsidRDefault="00B11AA2" w:rsidP="00E77687">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7F07652D" w14:textId="7856DD34" w:rsidR="00B11AA2" w:rsidRPr="0075122A" w:rsidRDefault="009277BF" w:rsidP="00E77687">
            <w:pPr>
              <w:rPr>
                <w:rFonts w:cs="Arial"/>
              </w:rPr>
            </w:pPr>
            <w:sdt>
              <w:sdtPr>
                <w:rPr>
                  <w:rFonts w:cs="Arial"/>
                </w:rPr>
                <w:id w:val="1959148040"/>
                <w:placeholder>
                  <w:docPart w:val="5A762AD496D749F9AFEC8B55A93CDB4A"/>
                </w:placeholder>
              </w:sdtPr>
              <w:sdtEndPr/>
              <w:sdtContent>
                <w:r w:rsidR="00740C6B">
                  <w:rPr>
                    <w:rFonts w:cs="Arial"/>
                  </w:rPr>
                  <w:t>Ph.D.,M.Tech,M.Sc.,B.Sc.</w:t>
                </w:r>
              </w:sdtContent>
            </w:sdt>
          </w:p>
        </w:tc>
        <w:tc>
          <w:tcPr>
            <w:tcW w:w="1124" w:type="pct"/>
            <w:vAlign w:val="bottom"/>
          </w:tcPr>
          <w:p w14:paraId="59C17312" w14:textId="77777777" w:rsidR="00B11AA2" w:rsidRPr="0075122A" w:rsidRDefault="00B11AA2" w:rsidP="00E77687">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sdt>
            <w:sdtPr>
              <w:rPr>
                <w:rFonts w:cs="Arial"/>
              </w:rPr>
              <w:id w:val="1108087217"/>
              <w:placeholder>
                <w:docPart w:val="EE0F2E4474914C3DA43E60B698C590B9"/>
              </w:placeholder>
            </w:sdtPr>
            <w:sdtEndPr/>
            <w:sdtContent>
              <w:p w14:paraId="5CB8DD6E" w14:textId="2A7BFDC4" w:rsidR="00740C6B" w:rsidRDefault="00740C6B" w:rsidP="00E77687">
                <w:pPr>
                  <w:rPr>
                    <w:rFonts w:cs="Arial"/>
                  </w:rPr>
                </w:pPr>
                <w:r>
                  <w:rPr>
                    <w:rFonts w:cs="Arial"/>
                  </w:rPr>
                  <w:t>Laurentian University</w:t>
                </w:r>
              </w:p>
              <w:p w14:paraId="6D685FF7" w14:textId="3269EA84" w:rsidR="00B11AA2" w:rsidRPr="0075122A" w:rsidRDefault="00740C6B" w:rsidP="00E77687">
                <w:pPr>
                  <w:rPr>
                    <w:rFonts w:cs="Arial"/>
                  </w:rPr>
                </w:pPr>
                <w:r>
                  <w:rPr>
                    <w:rFonts w:cs="Arial"/>
                  </w:rPr>
                  <w:t>FA-380 935 Ramsey Lake Road</w:t>
                </w:r>
              </w:p>
            </w:sdtContent>
          </w:sdt>
        </w:tc>
      </w:tr>
      <w:tr w:rsidR="00B11AA2" w:rsidRPr="0075122A" w14:paraId="0F06C569" w14:textId="77777777" w:rsidTr="008845F7">
        <w:trPr>
          <w:trHeight w:val="340"/>
        </w:trPr>
        <w:tc>
          <w:tcPr>
            <w:tcW w:w="1476" w:type="pct"/>
            <w:vAlign w:val="bottom"/>
          </w:tcPr>
          <w:p w14:paraId="3AE11ED1" w14:textId="77777777" w:rsidR="00B11AA2" w:rsidRPr="0075122A" w:rsidRDefault="00B11AA2" w:rsidP="00E77687">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6968064C" w14:textId="0F47D54B" w:rsidR="00B11AA2" w:rsidRPr="0075122A" w:rsidRDefault="009277BF" w:rsidP="00E77687">
            <w:pPr>
              <w:rPr>
                <w:rFonts w:cs="Arial"/>
              </w:rPr>
            </w:pPr>
            <w:sdt>
              <w:sdtPr>
                <w:rPr>
                  <w:rFonts w:cs="Arial"/>
                </w:rPr>
                <w:id w:val="1283913124"/>
                <w:placeholder>
                  <w:docPart w:val="BBD32B686EB24C45B25244B4693FCBF8"/>
                </w:placeholder>
              </w:sdtPr>
              <w:sdtEndPr/>
              <w:sdtContent>
                <w:r w:rsidR="00740C6B">
                  <w:rPr>
                    <w:rFonts w:cs="Arial"/>
                  </w:rPr>
                  <w:t>kpassi@laurentian.ca</w:t>
                </w:r>
              </w:sdtContent>
            </w:sdt>
          </w:p>
        </w:tc>
        <w:tc>
          <w:tcPr>
            <w:tcW w:w="1124" w:type="pct"/>
            <w:vAlign w:val="bottom"/>
          </w:tcPr>
          <w:p w14:paraId="56C691A9" w14:textId="77777777" w:rsidR="00B11AA2" w:rsidRPr="0075122A" w:rsidRDefault="00B11AA2" w:rsidP="00E77687">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1ACEEA7F" w14:textId="377541EE" w:rsidR="00B11AA2" w:rsidRPr="0075122A" w:rsidRDefault="009277BF" w:rsidP="00E77687">
            <w:pPr>
              <w:rPr>
                <w:rFonts w:cs="Arial"/>
              </w:rPr>
            </w:pPr>
            <w:sdt>
              <w:sdtPr>
                <w:rPr>
                  <w:rFonts w:cs="Arial"/>
                </w:rPr>
                <w:id w:val="-154374594"/>
                <w:placeholder>
                  <w:docPart w:val="EE400F08F8914FFCBF76A3C410DDFE2A"/>
                </w:placeholder>
              </w:sdtPr>
              <w:sdtEndPr/>
              <w:sdtContent>
                <w:r w:rsidR="00740C6B">
                  <w:rPr>
                    <w:rFonts w:cs="Arial"/>
                  </w:rPr>
                  <w:t>P3E 2C6</w:t>
                </w:r>
              </w:sdtContent>
            </w:sdt>
          </w:p>
        </w:tc>
      </w:tr>
      <w:tr w:rsidR="00B11AA2" w:rsidRPr="0075122A" w14:paraId="6119F99F" w14:textId="77777777" w:rsidTr="008845F7">
        <w:trPr>
          <w:trHeight w:val="340"/>
        </w:trPr>
        <w:tc>
          <w:tcPr>
            <w:tcW w:w="1476" w:type="pct"/>
            <w:vAlign w:val="bottom"/>
          </w:tcPr>
          <w:p w14:paraId="11CFF443" w14:textId="77777777" w:rsidR="00B11AA2" w:rsidRPr="0075122A" w:rsidRDefault="00B11AA2" w:rsidP="00E77687">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71DA5AC5" w14:textId="32C71E8D" w:rsidR="00B11AA2" w:rsidRPr="0075122A" w:rsidRDefault="009277BF" w:rsidP="00E77687">
            <w:pPr>
              <w:rPr>
                <w:rFonts w:cs="Arial"/>
              </w:rPr>
            </w:pPr>
            <w:sdt>
              <w:sdtPr>
                <w:rPr>
                  <w:rFonts w:cs="Arial"/>
                </w:rPr>
                <w:id w:val="-1439832478"/>
                <w:placeholder>
                  <w:docPart w:val="CC0FE04BA43A442286629DC5F80C6D50"/>
                </w:placeholder>
              </w:sdtPr>
              <w:sdtEndPr/>
              <w:sdtContent>
                <w:r w:rsidR="00740C6B">
                  <w:rPr>
                    <w:rFonts w:cs="Arial"/>
                  </w:rPr>
                  <w:t>705.675.1151</w:t>
                </w:r>
              </w:sdtContent>
            </w:sdt>
          </w:p>
        </w:tc>
        <w:tc>
          <w:tcPr>
            <w:tcW w:w="1124" w:type="pct"/>
            <w:vAlign w:val="bottom"/>
          </w:tcPr>
          <w:p w14:paraId="60D92CC1" w14:textId="77777777" w:rsidR="00B11AA2" w:rsidRPr="0075122A" w:rsidRDefault="00B11AA2" w:rsidP="00E77687">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0696C541" w14:textId="4ED2964C" w:rsidR="00B11AA2" w:rsidRPr="0075122A" w:rsidRDefault="009277BF" w:rsidP="00E77687">
            <w:pPr>
              <w:rPr>
                <w:rFonts w:cs="Arial"/>
              </w:rPr>
            </w:pPr>
            <w:sdt>
              <w:sdtPr>
                <w:rPr>
                  <w:rFonts w:cs="Arial"/>
                </w:rPr>
                <w:id w:val="681253548"/>
                <w:placeholder>
                  <w:docPart w:val="3389C985BAE14E9D8FC536868FFF31CB"/>
                </w:placeholder>
              </w:sdtPr>
              <w:sdtEndPr/>
              <w:sdtContent>
                <w:r w:rsidR="00740C6B">
                  <w:rPr>
                    <w:rFonts w:cs="Arial"/>
                  </w:rPr>
                  <w:t>Sudbury</w:t>
                </w:r>
              </w:sdtContent>
            </w:sdt>
          </w:p>
        </w:tc>
      </w:tr>
      <w:tr w:rsidR="00A770DB" w:rsidRPr="0075122A" w14:paraId="29773FDF" w14:textId="77777777" w:rsidTr="008845F7">
        <w:trPr>
          <w:trHeight w:val="340"/>
        </w:trPr>
        <w:tc>
          <w:tcPr>
            <w:tcW w:w="1476" w:type="pct"/>
            <w:vAlign w:val="bottom"/>
          </w:tcPr>
          <w:p w14:paraId="3C8A2CA4" w14:textId="77777777" w:rsidR="00A770DB" w:rsidRPr="0075122A" w:rsidRDefault="00A770DB" w:rsidP="00A770DB">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1BDF6E4A" w14:textId="639E0DA2" w:rsidR="00A770DB" w:rsidRPr="0075122A" w:rsidRDefault="009277BF" w:rsidP="00A770DB">
            <w:pPr>
              <w:rPr>
                <w:rFonts w:cs="Arial"/>
              </w:rPr>
            </w:pPr>
            <w:sdt>
              <w:sdtPr>
                <w:rPr>
                  <w:rFonts w:cs="Arial"/>
                </w:rPr>
                <w:id w:val="166057727"/>
                <w:placeholder>
                  <w:docPart w:val="0E47C3F77EF2441486970C904A82ACEA"/>
                </w:placeholder>
              </w:sdtPr>
              <w:sdtEndPr/>
              <w:sdtContent>
                <w:r w:rsidR="00740C6B">
                  <w:rPr>
                    <w:rFonts w:cs="Arial"/>
                  </w:rPr>
                  <w:t>none</w:t>
                </w:r>
              </w:sdtContent>
            </w:sdt>
          </w:p>
        </w:tc>
        <w:tc>
          <w:tcPr>
            <w:tcW w:w="1124" w:type="pct"/>
            <w:vAlign w:val="bottom"/>
          </w:tcPr>
          <w:p w14:paraId="6596D723" w14:textId="77777777" w:rsidR="00A770DB" w:rsidRPr="0075122A" w:rsidRDefault="00A770DB" w:rsidP="00A770DB">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66C833C7" w14:textId="37CB8F21" w:rsidR="00A770DB" w:rsidRPr="0075122A" w:rsidRDefault="009277BF" w:rsidP="00A770DB">
            <w:pPr>
              <w:rPr>
                <w:rFonts w:cs="Arial"/>
              </w:rPr>
            </w:pPr>
            <w:sdt>
              <w:sdtPr>
                <w:rPr>
                  <w:rFonts w:cs="Arial"/>
                </w:rPr>
                <w:id w:val="-138892687"/>
                <w:placeholder>
                  <w:docPart w:val="3FBC6849F17943409B0E53D05BEA947E"/>
                </w:placeholder>
              </w:sdtPr>
              <w:sdtEndPr/>
              <w:sdtContent>
                <w:r w:rsidR="00740C6B">
                  <w:rPr>
                    <w:rFonts w:cs="Arial"/>
                  </w:rPr>
                  <w:t>Ontario</w:t>
                </w:r>
              </w:sdtContent>
            </w:sdt>
          </w:p>
        </w:tc>
      </w:tr>
    </w:tbl>
    <w:p w14:paraId="5EDA1B09" w14:textId="77777777" w:rsidR="00B11AA2" w:rsidRDefault="00B11AA2" w:rsidP="00C8564F">
      <w:pPr>
        <w:spacing w:after="0" w:line="240" w:lineRule="auto"/>
        <w:rPr>
          <w:rFonts w:cs="Arial"/>
        </w:rPr>
      </w:pPr>
    </w:p>
    <w:p w14:paraId="704C1DFB" w14:textId="77777777" w:rsidR="00B11AA2" w:rsidRDefault="00B11AA2" w:rsidP="00C8564F">
      <w:pPr>
        <w:spacing w:after="0" w:line="240" w:lineRule="auto"/>
        <w:rPr>
          <w:rFonts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343"/>
        <w:gridCol w:w="2203"/>
        <w:gridCol w:w="389"/>
        <w:gridCol w:w="928"/>
        <w:gridCol w:w="416"/>
        <w:gridCol w:w="895"/>
      </w:tblGrid>
      <w:tr w:rsidR="008845F7" w:rsidRPr="0075122A" w14:paraId="39C7B3BF" w14:textId="77777777" w:rsidTr="008845F7">
        <w:trPr>
          <w:trHeight w:val="340"/>
        </w:trPr>
        <w:tc>
          <w:tcPr>
            <w:tcW w:w="1476" w:type="pct"/>
            <w:vAlign w:val="bottom"/>
          </w:tcPr>
          <w:p w14:paraId="33270DBC" w14:textId="77777777" w:rsidR="008845F7" w:rsidRPr="0075122A" w:rsidRDefault="008845F7" w:rsidP="008845F7">
            <w:pPr>
              <w:jc w:val="right"/>
              <w:rPr>
                <w:rFonts w:cs="Arial"/>
              </w:rPr>
            </w:pPr>
            <w:r w:rsidRPr="0075122A">
              <w:rPr>
                <w:rFonts w:cs="Arial"/>
              </w:rPr>
              <w:t>Name:</w:t>
            </w:r>
          </w:p>
        </w:tc>
        <w:tc>
          <w:tcPr>
            <w:tcW w:w="1054" w:type="pct"/>
            <w:tcBorders>
              <w:bottom w:val="single" w:sz="4" w:space="0" w:color="auto"/>
            </w:tcBorders>
            <w:vAlign w:val="bottom"/>
          </w:tcPr>
          <w:p w14:paraId="7C46C055" w14:textId="38E6B435" w:rsidR="008845F7" w:rsidRPr="0075122A" w:rsidRDefault="009277BF" w:rsidP="008845F7">
            <w:pPr>
              <w:rPr>
                <w:rFonts w:cs="Arial"/>
              </w:rPr>
            </w:pPr>
            <w:sdt>
              <w:sdtPr>
                <w:rPr>
                  <w:rFonts w:cs="Arial"/>
                </w:rPr>
                <w:id w:val="-1476292564"/>
                <w:placeholder>
                  <w:docPart w:val="52DF843021D045B98205494293869974"/>
                </w:placeholder>
              </w:sdtPr>
              <w:sdtEndPr/>
              <w:sdtContent>
                <w:r w:rsidR="00ED5472">
                  <w:rPr>
                    <w:rFonts w:cs="Arial"/>
                  </w:rPr>
                  <w:t>Dr. Michael Emond</w:t>
                </w:r>
              </w:sdtContent>
            </w:sdt>
          </w:p>
        </w:tc>
        <w:tc>
          <w:tcPr>
            <w:tcW w:w="1124" w:type="pct"/>
            <w:vAlign w:val="bottom"/>
          </w:tcPr>
          <w:p w14:paraId="414D7151" w14:textId="77777777" w:rsidR="008845F7" w:rsidRPr="0075122A" w:rsidRDefault="008845F7" w:rsidP="008845F7">
            <w:pPr>
              <w:jc w:val="right"/>
              <w:rPr>
                <w:rFonts w:cs="Arial"/>
              </w:rPr>
            </w:pPr>
            <w:r>
              <w:rPr>
                <w:rFonts w:cs="Arial"/>
              </w:rPr>
              <w:t>Principal</w:t>
            </w:r>
            <w:r w:rsidRPr="0075122A">
              <w:rPr>
                <w:rFonts w:cs="Arial"/>
              </w:rPr>
              <w:t xml:space="preserve"> Investigator:</w:t>
            </w:r>
          </w:p>
        </w:tc>
        <w:sdt>
          <w:sdtPr>
            <w:rPr>
              <w:rFonts w:cs="Arial"/>
            </w:rPr>
            <w:id w:val="1269049961"/>
            <w14:checkbox>
              <w14:checked w14:val="0"/>
              <w14:checkedState w14:val="2612" w14:font="MS Gothic"/>
              <w14:uncheckedState w14:val="2610" w14:font="MS Gothic"/>
            </w14:checkbox>
          </w:sdtPr>
          <w:sdtEndPr/>
          <w:sdtContent>
            <w:tc>
              <w:tcPr>
                <w:tcW w:w="141" w:type="pct"/>
                <w:vAlign w:val="bottom"/>
              </w:tcPr>
              <w:p w14:paraId="530114C1" w14:textId="77777777" w:rsidR="008845F7" w:rsidRPr="0075122A" w:rsidRDefault="008845F7" w:rsidP="008845F7">
                <w:pPr>
                  <w:rPr>
                    <w:rFonts w:cs="Arial"/>
                  </w:rPr>
                </w:pPr>
                <w:r w:rsidRPr="0075122A">
                  <w:rPr>
                    <w:rFonts w:ascii="Segoe UI Symbol" w:eastAsia="MS Gothic" w:hAnsi="Segoe UI Symbol" w:cs="Segoe UI Symbol"/>
                  </w:rPr>
                  <w:t>☐</w:t>
                </w:r>
              </w:p>
            </w:tc>
          </w:sdtContent>
        </w:sdt>
        <w:tc>
          <w:tcPr>
            <w:tcW w:w="492" w:type="pct"/>
            <w:vAlign w:val="bottom"/>
          </w:tcPr>
          <w:p w14:paraId="6B861244" w14:textId="77777777" w:rsidR="008845F7" w:rsidRPr="0075122A" w:rsidRDefault="008845F7" w:rsidP="008845F7">
            <w:pPr>
              <w:rPr>
                <w:rFonts w:cs="Arial"/>
              </w:rPr>
            </w:pPr>
            <w:r w:rsidRPr="0075122A">
              <w:rPr>
                <w:rFonts w:cs="Arial"/>
              </w:rPr>
              <w:t>Yes</w:t>
            </w:r>
          </w:p>
        </w:tc>
        <w:sdt>
          <w:sdtPr>
            <w:rPr>
              <w:rFonts w:cs="Arial"/>
            </w:rPr>
            <w:id w:val="1625420831"/>
            <w14:checkbox>
              <w14:checked w14:val="1"/>
              <w14:checkedState w14:val="2612" w14:font="MS Gothic"/>
              <w14:uncheckedState w14:val="2610" w14:font="MS Gothic"/>
            </w14:checkbox>
          </w:sdtPr>
          <w:sdtEndPr/>
          <w:sdtContent>
            <w:tc>
              <w:tcPr>
                <w:tcW w:w="210" w:type="pct"/>
                <w:vAlign w:val="bottom"/>
              </w:tcPr>
              <w:p w14:paraId="1177B8F6" w14:textId="5169909F" w:rsidR="008845F7" w:rsidRPr="0075122A" w:rsidRDefault="00740C6B" w:rsidP="008845F7">
                <w:pPr>
                  <w:rPr>
                    <w:rFonts w:cs="Arial"/>
                  </w:rPr>
                </w:pPr>
                <w:r>
                  <w:rPr>
                    <w:rFonts w:ascii="MS Gothic" w:eastAsia="MS Gothic" w:hAnsi="MS Gothic" w:cs="Arial" w:hint="eastAsia"/>
                  </w:rPr>
                  <w:t>☒</w:t>
                </w:r>
              </w:p>
            </w:tc>
          </w:sdtContent>
        </w:sdt>
        <w:tc>
          <w:tcPr>
            <w:tcW w:w="503" w:type="pct"/>
            <w:vAlign w:val="bottom"/>
          </w:tcPr>
          <w:p w14:paraId="38FF6B64" w14:textId="77777777" w:rsidR="008845F7" w:rsidRPr="0075122A" w:rsidRDefault="008845F7" w:rsidP="008845F7">
            <w:pPr>
              <w:rPr>
                <w:rFonts w:cs="Arial"/>
              </w:rPr>
            </w:pPr>
            <w:r w:rsidRPr="0075122A">
              <w:rPr>
                <w:rFonts w:cs="Arial"/>
              </w:rPr>
              <w:t>No</w:t>
            </w:r>
          </w:p>
        </w:tc>
      </w:tr>
      <w:tr w:rsidR="00B11AA2" w:rsidRPr="0075122A" w14:paraId="32F02A76" w14:textId="77777777" w:rsidTr="008845F7">
        <w:trPr>
          <w:trHeight w:val="340"/>
        </w:trPr>
        <w:tc>
          <w:tcPr>
            <w:tcW w:w="1476" w:type="pct"/>
            <w:vAlign w:val="bottom"/>
          </w:tcPr>
          <w:p w14:paraId="3D4766C0" w14:textId="77777777" w:rsidR="00B11AA2" w:rsidRPr="0075122A" w:rsidRDefault="00B11AA2" w:rsidP="00E77687">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773DAEB6" w14:textId="41C4B889" w:rsidR="00B11AA2" w:rsidRPr="0075122A" w:rsidRDefault="009277BF" w:rsidP="00E77687">
            <w:pPr>
              <w:rPr>
                <w:rFonts w:cs="Arial"/>
              </w:rPr>
            </w:pPr>
            <w:sdt>
              <w:sdtPr>
                <w:rPr>
                  <w:rFonts w:cs="Arial"/>
                </w:rPr>
                <w:id w:val="-572276465"/>
                <w:placeholder>
                  <w:docPart w:val="1CD5EC265DA34369996A6857047234C5"/>
                </w:placeholder>
              </w:sdtPr>
              <w:sdtEndPr/>
              <w:sdtContent>
                <w:r w:rsidR="00740C6B">
                  <w:rPr>
                    <w:rFonts w:cs="Arial"/>
                  </w:rPr>
                  <w:t>Supervisor</w:t>
                </w:r>
              </w:sdtContent>
            </w:sdt>
          </w:p>
        </w:tc>
        <w:tc>
          <w:tcPr>
            <w:tcW w:w="1124" w:type="pct"/>
            <w:vAlign w:val="bottom"/>
          </w:tcPr>
          <w:p w14:paraId="14646997" w14:textId="77777777" w:rsidR="00B11AA2" w:rsidRPr="0075122A" w:rsidRDefault="00B11AA2" w:rsidP="00E77687">
            <w:pPr>
              <w:jc w:val="right"/>
              <w:rPr>
                <w:rFonts w:cs="Arial"/>
              </w:rPr>
            </w:pPr>
            <w:r w:rsidRPr="0075122A">
              <w:rPr>
                <w:rFonts w:cs="Arial"/>
              </w:rPr>
              <w:t>Affiliations:</w:t>
            </w:r>
          </w:p>
        </w:tc>
        <w:tc>
          <w:tcPr>
            <w:tcW w:w="1346" w:type="pct"/>
            <w:gridSpan w:val="4"/>
            <w:tcBorders>
              <w:bottom w:val="single" w:sz="4" w:space="0" w:color="auto"/>
            </w:tcBorders>
            <w:vAlign w:val="bottom"/>
          </w:tcPr>
          <w:p w14:paraId="6B3387DD" w14:textId="60570847" w:rsidR="00B11AA2" w:rsidRPr="0075122A" w:rsidRDefault="009277BF" w:rsidP="00E77687">
            <w:pPr>
              <w:rPr>
                <w:rFonts w:cs="Arial"/>
              </w:rPr>
            </w:pPr>
            <w:sdt>
              <w:sdtPr>
                <w:rPr>
                  <w:rFonts w:cs="Arial"/>
                </w:rPr>
                <w:id w:val="1209842436"/>
                <w:placeholder>
                  <w:docPart w:val="AF5E1A3AA55F4293908BF182947DB873"/>
                </w:placeholder>
              </w:sdtPr>
              <w:sdtEndPr/>
              <w:sdtContent>
                <w:r w:rsidR="00740C6B">
                  <w:rPr>
                    <w:rFonts w:cs="Arial"/>
                  </w:rPr>
                  <w:t>Director of School of Social Sciences</w:t>
                </w:r>
              </w:sdtContent>
            </w:sdt>
          </w:p>
        </w:tc>
      </w:tr>
      <w:tr w:rsidR="00B11AA2" w:rsidRPr="0075122A" w14:paraId="01518F84" w14:textId="77777777" w:rsidTr="008845F7">
        <w:trPr>
          <w:trHeight w:val="340"/>
        </w:trPr>
        <w:tc>
          <w:tcPr>
            <w:tcW w:w="1476" w:type="pct"/>
            <w:vAlign w:val="bottom"/>
          </w:tcPr>
          <w:p w14:paraId="4299D067" w14:textId="77777777" w:rsidR="00B11AA2" w:rsidRPr="0075122A" w:rsidRDefault="00B11AA2" w:rsidP="00E77687">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21DCC999" w14:textId="4F9CBD46" w:rsidR="00B11AA2" w:rsidRPr="0075122A" w:rsidRDefault="009277BF" w:rsidP="00E77687">
            <w:pPr>
              <w:rPr>
                <w:rFonts w:cs="Arial"/>
              </w:rPr>
            </w:pPr>
            <w:sdt>
              <w:sdtPr>
                <w:rPr>
                  <w:rFonts w:cs="Arial"/>
                </w:rPr>
                <w:id w:val="-2012294794"/>
                <w:placeholder>
                  <w:docPart w:val="D6BEA4B3106B4520A385266E7F857585"/>
                </w:placeholder>
              </w:sdtPr>
              <w:sdtEndPr/>
              <w:sdtContent>
                <w:r w:rsidR="00740C6B">
                  <w:rPr>
                    <w:rFonts w:cs="Arial"/>
                  </w:rPr>
                  <w:t>Ph.D., B.Sc.</w:t>
                </w:r>
              </w:sdtContent>
            </w:sdt>
          </w:p>
        </w:tc>
        <w:tc>
          <w:tcPr>
            <w:tcW w:w="1124" w:type="pct"/>
            <w:vAlign w:val="bottom"/>
          </w:tcPr>
          <w:p w14:paraId="2E2EC5AE" w14:textId="77777777" w:rsidR="00B11AA2" w:rsidRPr="0075122A" w:rsidRDefault="00B11AA2" w:rsidP="00E77687">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sdt>
            <w:sdtPr>
              <w:rPr>
                <w:rFonts w:cs="Arial"/>
              </w:rPr>
              <w:id w:val="-1546989141"/>
              <w:placeholder>
                <w:docPart w:val="2791C197E07841508E87BCCEF58113C6"/>
              </w:placeholder>
            </w:sdtPr>
            <w:sdtEndPr/>
            <w:sdtContent>
              <w:sdt>
                <w:sdtPr>
                  <w:rPr>
                    <w:rFonts w:cs="Arial"/>
                  </w:rPr>
                  <w:id w:val="-970668504"/>
                  <w:placeholder>
                    <w:docPart w:val="4D28B2AB71E34DF39536A1C043724217"/>
                  </w:placeholder>
                </w:sdtPr>
                <w:sdtEndPr/>
                <w:sdtContent>
                  <w:p w14:paraId="2D1F87F4" w14:textId="77777777" w:rsidR="00740C6B" w:rsidRDefault="00740C6B" w:rsidP="00740C6B">
                    <w:pPr>
                      <w:rPr>
                        <w:rFonts w:cs="Arial"/>
                      </w:rPr>
                    </w:pPr>
                    <w:r>
                      <w:rPr>
                        <w:rFonts w:cs="Arial"/>
                      </w:rPr>
                      <w:t>Laurentian University</w:t>
                    </w:r>
                  </w:p>
                  <w:p w14:paraId="5362688B" w14:textId="2241BD29" w:rsidR="00B11AA2" w:rsidRPr="0075122A" w:rsidRDefault="00740C6B" w:rsidP="00E77687">
                    <w:pPr>
                      <w:rPr>
                        <w:rFonts w:cs="Arial"/>
                      </w:rPr>
                    </w:pPr>
                    <w:r>
                      <w:rPr>
                        <w:rFonts w:cs="Arial"/>
                      </w:rPr>
                      <w:t>A-238 935 Ramsey Lake Road</w:t>
                    </w:r>
                  </w:p>
                </w:sdtContent>
              </w:sdt>
            </w:sdtContent>
          </w:sdt>
        </w:tc>
      </w:tr>
      <w:tr w:rsidR="00B11AA2" w:rsidRPr="0075122A" w14:paraId="52908977" w14:textId="77777777" w:rsidTr="008845F7">
        <w:trPr>
          <w:trHeight w:val="340"/>
        </w:trPr>
        <w:tc>
          <w:tcPr>
            <w:tcW w:w="1476" w:type="pct"/>
            <w:vAlign w:val="bottom"/>
          </w:tcPr>
          <w:p w14:paraId="30FB6776" w14:textId="77777777" w:rsidR="00B11AA2" w:rsidRPr="0075122A" w:rsidRDefault="00B11AA2" w:rsidP="00E77687">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37BCEFA9" w14:textId="7D52ED41" w:rsidR="00B11AA2" w:rsidRPr="0075122A" w:rsidRDefault="009277BF" w:rsidP="00E77687">
            <w:pPr>
              <w:rPr>
                <w:rFonts w:cs="Arial"/>
              </w:rPr>
            </w:pPr>
            <w:sdt>
              <w:sdtPr>
                <w:rPr>
                  <w:rFonts w:cs="Arial"/>
                </w:rPr>
                <w:id w:val="448828930"/>
                <w:placeholder>
                  <w:docPart w:val="0FA61E34F85A47EA9430CE19C23B817C"/>
                </w:placeholder>
              </w:sdtPr>
              <w:sdtEndPr/>
              <w:sdtContent>
                <w:r w:rsidR="00740C6B">
                  <w:rPr>
                    <w:rFonts w:cs="Arial"/>
                  </w:rPr>
                  <w:t>memond@laurentian.ca</w:t>
                </w:r>
              </w:sdtContent>
            </w:sdt>
          </w:p>
        </w:tc>
        <w:tc>
          <w:tcPr>
            <w:tcW w:w="1124" w:type="pct"/>
            <w:vAlign w:val="bottom"/>
          </w:tcPr>
          <w:p w14:paraId="66430AE9" w14:textId="77777777" w:rsidR="00B11AA2" w:rsidRPr="0075122A" w:rsidRDefault="00B11AA2" w:rsidP="00E77687">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35066D01" w14:textId="790261A9" w:rsidR="00B11AA2" w:rsidRPr="0075122A" w:rsidRDefault="009277BF" w:rsidP="00E77687">
            <w:pPr>
              <w:rPr>
                <w:rFonts w:cs="Arial"/>
              </w:rPr>
            </w:pPr>
            <w:sdt>
              <w:sdtPr>
                <w:rPr>
                  <w:rFonts w:cs="Arial"/>
                </w:rPr>
                <w:id w:val="-1344551122"/>
                <w:placeholder>
                  <w:docPart w:val="927D52672765410DAD04EE22C2857751"/>
                </w:placeholder>
              </w:sdtPr>
              <w:sdtEndPr/>
              <w:sdtContent>
                <w:sdt>
                  <w:sdtPr>
                    <w:rPr>
                      <w:rFonts w:cs="Arial"/>
                    </w:rPr>
                    <w:id w:val="602308155"/>
                    <w:placeholder>
                      <w:docPart w:val="ED699573658040BABBE4C645AA56AB8D"/>
                    </w:placeholder>
                  </w:sdtPr>
                  <w:sdtEndPr/>
                  <w:sdtContent>
                    <w:r w:rsidR="00740C6B">
                      <w:rPr>
                        <w:rFonts w:cs="Arial"/>
                      </w:rPr>
                      <w:t>P3E 2C6</w:t>
                    </w:r>
                  </w:sdtContent>
                </w:sdt>
              </w:sdtContent>
            </w:sdt>
          </w:p>
        </w:tc>
      </w:tr>
      <w:tr w:rsidR="00B11AA2" w:rsidRPr="0075122A" w14:paraId="6F3117DD" w14:textId="77777777" w:rsidTr="008845F7">
        <w:trPr>
          <w:trHeight w:val="340"/>
        </w:trPr>
        <w:tc>
          <w:tcPr>
            <w:tcW w:w="1476" w:type="pct"/>
            <w:vAlign w:val="bottom"/>
          </w:tcPr>
          <w:p w14:paraId="0DF68CB9" w14:textId="77777777" w:rsidR="00B11AA2" w:rsidRPr="0075122A" w:rsidRDefault="00B11AA2" w:rsidP="00E77687">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46815DAA" w14:textId="5750B10F" w:rsidR="00B11AA2" w:rsidRPr="0075122A" w:rsidRDefault="009277BF" w:rsidP="00E77687">
            <w:pPr>
              <w:rPr>
                <w:rFonts w:cs="Arial"/>
              </w:rPr>
            </w:pPr>
            <w:sdt>
              <w:sdtPr>
                <w:rPr>
                  <w:rFonts w:cs="Arial"/>
                </w:rPr>
                <w:id w:val="1016355855"/>
                <w:placeholder>
                  <w:docPart w:val="88A037C25DE5496899CD89706D418DBF"/>
                </w:placeholder>
              </w:sdtPr>
              <w:sdtEndPr/>
              <w:sdtContent>
                <w:r w:rsidR="00740C6B">
                  <w:rPr>
                    <w:rFonts w:cs="Arial"/>
                  </w:rPr>
                  <w:t>705.675.1151 ext 4246</w:t>
                </w:r>
              </w:sdtContent>
            </w:sdt>
          </w:p>
        </w:tc>
        <w:tc>
          <w:tcPr>
            <w:tcW w:w="1124" w:type="pct"/>
            <w:vAlign w:val="bottom"/>
          </w:tcPr>
          <w:p w14:paraId="6BF30F08" w14:textId="77777777" w:rsidR="00B11AA2" w:rsidRPr="0075122A" w:rsidRDefault="00B11AA2" w:rsidP="00E77687">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6694A2A9" w14:textId="5CDE64F1" w:rsidR="00B11AA2" w:rsidRPr="0075122A" w:rsidRDefault="009277BF" w:rsidP="00E77687">
            <w:pPr>
              <w:rPr>
                <w:rFonts w:cs="Arial"/>
              </w:rPr>
            </w:pPr>
            <w:sdt>
              <w:sdtPr>
                <w:rPr>
                  <w:rFonts w:cs="Arial"/>
                </w:rPr>
                <w:id w:val="818771201"/>
                <w:placeholder>
                  <w:docPart w:val="0536A22D4F7E463A9631F042A11E3C4F"/>
                </w:placeholder>
              </w:sdtPr>
              <w:sdtEndPr/>
              <w:sdtContent>
                <w:r w:rsidR="00740C6B">
                  <w:rPr>
                    <w:rFonts w:cs="Arial"/>
                  </w:rPr>
                  <w:t>Sudbury</w:t>
                </w:r>
              </w:sdtContent>
            </w:sdt>
          </w:p>
        </w:tc>
      </w:tr>
      <w:tr w:rsidR="00A770DB" w:rsidRPr="0075122A" w14:paraId="3E85BCDB" w14:textId="77777777" w:rsidTr="008845F7">
        <w:trPr>
          <w:trHeight w:val="340"/>
        </w:trPr>
        <w:tc>
          <w:tcPr>
            <w:tcW w:w="1476" w:type="pct"/>
            <w:vAlign w:val="bottom"/>
          </w:tcPr>
          <w:p w14:paraId="496D7DC2" w14:textId="77777777" w:rsidR="00A770DB" w:rsidRPr="0075122A" w:rsidRDefault="00A770DB" w:rsidP="00A770DB">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087E5AB7" w14:textId="111798B6" w:rsidR="00A770DB" w:rsidRPr="0075122A" w:rsidRDefault="009277BF" w:rsidP="00A770DB">
            <w:pPr>
              <w:rPr>
                <w:rFonts w:cs="Arial"/>
              </w:rPr>
            </w:pPr>
            <w:sdt>
              <w:sdtPr>
                <w:rPr>
                  <w:rFonts w:cs="Arial"/>
                </w:rPr>
                <w:id w:val="400491733"/>
                <w:placeholder>
                  <w:docPart w:val="3FD0EAA462ED4D9596517A91C780A7C1"/>
                </w:placeholder>
              </w:sdtPr>
              <w:sdtEndPr/>
              <w:sdtContent>
                <w:r w:rsidR="00740C6B">
                  <w:rPr>
                    <w:rFonts w:cs="Arial"/>
                  </w:rPr>
                  <w:t>none</w:t>
                </w:r>
              </w:sdtContent>
            </w:sdt>
          </w:p>
        </w:tc>
        <w:tc>
          <w:tcPr>
            <w:tcW w:w="1124" w:type="pct"/>
            <w:vAlign w:val="bottom"/>
          </w:tcPr>
          <w:p w14:paraId="726ACCC9" w14:textId="77777777" w:rsidR="00A770DB" w:rsidRPr="0075122A" w:rsidRDefault="00A770DB" w:rsidP="00A770DB">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063F1E9A" w14:textId="4F67C563" w:rsidR="00A770DB" w:rsidRPr="0075122A" w:rsidRDefault="009277BF" w:rsidP="00A770DB">
            <w:pPr>
              <w:rPr>
                <w:rFonts w:cs="Arial"/>
              </w:rPr>
            </w:pPr>
            <w:sdt>
              <w:sdtPr>
                <w:rPr>
                  <w:rFonts w:cs="Arial"/>
                </w:rPr>
                <w:id w:val="-1789658366"/>
                <w:placeholder>
                  <w:docPart w:val="4D9976FB05E04CD8BD9AF8F4F06B3552"/>
                </w:placeholder>
              </w:sdtPr>
              <w:sdtEndPr/>
              <w:sdtContent>
                <w:r w:rsidR="00740C6B">
                  <w:rPr>
                    <w:rFonts w:cs="Arial"/>
                  </w:rPr>
                  <w:t>Ontario</w:t>
                </w:r>
              </w:sdtContent>
            </w:sdt>
          </w:p>
        </w:tc>
      </w:tr>
    </w:tbl>
    <w:p w14:paraId="2BAAFF44" w14:textId="77777777" w:rsidR="00B11AA2" w:rsidRDefault="00B11AA2" w:rsidP="00C8564F">
      <w:pPr>
        <w:spacing w:after="0" w:line="240" w:lineRule="auto"/>
        <w:rPr>
          <w:rFonts w:cs="Arial"/>
        </w:rPr>
      </w:pPr>
    </w:p>
    <w:p w14:paraId="5A0FA825" w14:textId="77777777" w:rsidR="00B11AA2" w:rsidRDefault="00B11AA2" w:rsidP="00C8564F">
      <w:pPr>
        <w:spacing w:after="0" w:line="240" w:lineRule="auto"/>
        <w:rPr>
          <w:rFonts w:cs="Arial"/>
        </w:rPr>
      </w:pPr>
    </w:p>
    <w:p w14:paraId="25B2887B" w14:textId="77777777" w:rsidR="00207772" w:rsidRDefault="00207772" w:rsidP="00C8564F">
      <w:pPr>
        <w:spacing w:after="0" w:line="240" w:lineRule="auto"/>
        <w:rPr>
          <w:rFonts w:cs="Arial"/>
        </w:rPr>
      </w:pPr>
    </w:p>
    <w:p w14:paraId="4D2AA5E2" w14:textId="77777777" w:rsidR="00207772" w:rsidRPr="00207772" w:rsidRDefault="00207772" w:rsidP="00C8564F">
      <w:pPr>
        <w:spacing w:after="0" w:line="240" w:lineRule="auto"/>
        <w:rPr>
          <w:rFonts w:cs="Arial"/>
          <w:i/>
        </w:rPr>
        <w:sectPr w:rsidR="00207772" w:rsidRPr="00207772" w:rsidSect="00721222">
          <w:headerReference w:type="default" r:id="rId8"/>
          <w:footerReference w:type="default" r:id="rId9"/>
          <w:pgSz w:w="12240" w:h="15840"/>
          <w:pgMar w:top="851" w:right="1077" w:bottom="709" w:left="1077" w:header="1304" w:footer="680" w:gutter="0"/>
          <w:cols w:space="708"/>
          <w:docGrid w:linePitch="360"/>
        </w:sectPr>
      </w:pPr>
      <w:r w:rsidRPr="00207772">
        <w:rPr>
          <w:rFonts w:cs="Arial"/>
          <w:i/>
        </w:rPr>
        <w:t>Please append any additional investigators’ information.</w:t>
      </w:r>
    </w:p>
    <w:p w14:paraId="782AA8B6" w14:textId="77777777" w:rsidR="0075122A" w:rsidRPr="007F7854" w:rsidRDefault="00B11AA2" w:rsidP="00B11AA2">
      <w:pPr>
        <w:pStyle w:val="Heading2"/>
      </w:pPr>
      <w:r>
        <w:lastRenderedPageBreak/>
        <w:t xml:space="preserve">section b - </w:t>
      </w:r>
      <w:r w:rsidR="0075122A" w:rsidRPr="007F7854">
        <w:t>Research Proposal</w:t>
      </w:r>
    </w:p>
    <w:p w14:paraId="1797579D" w14:textId="77777777" w:rsidR="0075122A" w:rsidRPr="00895393" w:rsidRDefault="0085157F" w:rsidP="00A770DB">
      <w:pPr>
        <w:spacing w:after="0" w:line="240" w:lineRule="auto"/>
        <w:jc w:val="center"/>
        <w:rPr>
          <w:rFonts w:cs="Arial"/>
          <w:i/>
          <w:sz w:val="20"/>
        </w:rPr>
      </w:pPr>
      <w:r w:rsidRPr="0085157F">
        <w:rPr>
          <w:rFonts w:cs="Arial"/>
          <w:i/>
          <w:sz w:val="20"/>
        </w:rPr>
        <w:t xml:space="preserve">Please </w:t>
      </w:r>
      <w:r>
        <w:rPr>
          <w:rFonts w:cs="Arial"/>
          <w:i/>
          <w:sz w:val="20"/>
        </w:rPr>
        <w:t xml:space="preserve">clearly </w:t>
      </w:r>
      <w:r w:rsidRPr="0085157F">
        <w:rPr>
          <w:rFonts w:cs="Arial"/>
          <w:i/>
          <w:sz w:val="20"/>
        </w:rPr>
        <w:t xml:space="preserve">indicate </w:t>
      </w:r>
      <w:r>
        <w:rPr>
          <w:rFonts w:cs="Arial"/>
          <w:i/>
          <w:sz w:val="20"/>
        </w:rPr>
        <w:t>where</w:t>
      </w:r>
      <w:r w:rsidRPr="0085157F">
        <w:rPr>
          <w:rFonts w:cs="Arial"/>
          <w:i/>
          <w:sz w:val="20"/>
        </w:rPr>
        <w:t xml:space="preserve"> the requested </w:t>
      </w:r>
      <w:r>
        <w:rPr>
          <w:rFonts w:cs="Arial"/>
          <w:i/>
          <w:sz w:val="20"/>
        </w:rPr>
        <w:t xml:space="preserve">information </w:t>
      </w:r>
      <w:r w:rsidRPr="0085157F">
        <w:rPr>
          <w:rFonts w:cs="Arial"/>
          <w:i/>
          <w:sz w:val="20"/>
        </w:rPr>
        <w:t xml:space="preserve">can be clearly found in </w:t>
      </w:r>
      <w:r>
        <w:rPr>
          <w:rFonts w:cs="Arial"/>
          <w:i/>
          <w:sz w:val="20"/>
        </w:rPr>
        <w:t>any attached proposals, plans, or applications using page numbers.</w:t>
      </w:r>
      <w:r w:rsidR="00895393">
        <w:rPr>
          <w:rFonts w:cs="Arial"/>
          <w:i/>
          <w:sz w:val="20"/>
        </w:rPr>
        <w:t xml:space="preserve"> Please attach all relevant project materials including measures, interview guides/tools, and consent forms.</w:t>
      </w:r>
    </w:p>
    <w:p w14:paraId="2408E180" w14:textId="77777777" w:rsidR="0085157F" w:rsidRDefault="0085157F" w:rsidP="00C8564F">
      <w:pPr>
        <w:spacing w:after="0" w:line="240" w:lineRule="auto"/>
        <w:rPr>
          <w:rFonts w:cs="Arial"/>
          <w:b/>
        </w:rPr>
      </w:pPr>
    </w:p>
    <w:p w14:paraId="03BFBF93" w14:textId="77777777" w:rsidR="00A770DB" w:rsidRDefault="0075122A" w:rsidP="00A770DB">
      <w:pPr>
        <w:pStyle w:val="ListParagraph"/>
        <w:numPr>
          <w:ilvl w:val="0"/>
          <w:numId w:val="2"/>
        </w:numPr>
        <w:spacing w:after="0" w:line="240" w:lineRule="auto"/>
        <w:ind w:left="360"/>
        <w:rPr>
          <w:rFonts w:cs="Arial"/>
          <w:b/>
        </w:rPr>
      </w:pPr>
      <w:r w:rsidRPr="007F7854">
        <w:rPr>
          <w:rFonts w:cs="Arial"/>
          <w:b/>
        </w:rPr>
        <w:t>Title of Research Project</w:t>
      </w:r>
    </w:p>
    <w:sdt>
      <w:sdtPr>
        <w:rPr>
          <w:b w:val="0"/>
        </w:rPr>
        <w:id w:val="-1474360477"/>
        <w:placeholder>
          <w:docPart w:val="B281ABA430314A91975BD9B4E2B4862D"/>
        </w:placeholder>
      </w:sdtPr>
      <w:sdtEndPr>
        <w:rPr>
          <w:b/>
        </w:rPr>
      </w:sdtEndPr>
      <w:sdtContent>
        <w:p w14:paraId="7F8F8F1D" w14:textId="77777777" w:rsidR="00ED0067" w:rsidRDefault="00ED0067" w:rsidP="00ED0067">
          <w:pPr>
            <w:pStyle w:val="Heading1"/>
            <w:shd w:val="clear" w:color="auto" w:fill="FFFFFF"/>
            <w:spacing w:line="480" w:lineRule="auto"/>
            <w:rPr>
              <w:rFonts w:ascii="Times" w:hAnsi="Times" w:cs="Times"/>
              <w:color w:val="303030"/>
              <w:sz w:val="24"/>
              <w:szCs w:val="24"/>
            </w:rPr>
          </w:pPr>
          <w:r>
            <w:rPr>
              <w:rFonts w:ascii="Times" w:hAnsi="Times" w:cs="Times"/>
              <w:color w:val="303030"/>
              <w:sz w:val="24"/>
              <w:szCs w:val="24"/>
            </w:rPr>
            <w:t>Beyond counting clients: Developing a measure of clinician workload with machine learning</w:t>
          </w:r>
        </w:p>
        <w:p w14:paraId="6E25163C" w14:textId="48084017" w:rsidR="00207772" w:rsidRDefault="009277BF" w:rsidP="00207772">
          <w:pPr>
            <w:pStyle w:val="ListParagraph"/>
            <w:spacing w:after="0" w:line="240" w:lineRule="auto"/>
            <w:ind w:left="360"/>
            <w:rPr>
              <w:rFonts w:cs="Arial"/>
              <w:b/>
            </w:rPr>
          </w:pPr>
        </w:p>
      </w:sdtContent>
    </w:sdt>
    <w:p w14:paraId="1FD2DF9B" w14:textId="77777777" w:rsidR="00A770DB" w:rsidRDefault="00A770DB" w:rsidP="00A770DB">
      <w:pPr>
        <w:pStyle w:val="ListParagraph"/>
        <w:spacing w:after="0" w:line="240" w:lineRule="auto"/>
        <w:ind w:left="360"/>
        <w:rPr>
          <w:rFonts w:cs="Arial"/>
          <w:b/>
        </w:rPr>
      </w:pPr>
    </w:p>
    <w:p w14:paraId="77D8EEAF" w14:textId="77777777" w:rsidR="00A770DB" w:rsidRDefault="00A770DB" w:rsidP="00A770DB">
      <w:pPr>
        <w:pStyle w:val="ListParagraph"/>
        <w:numPr>
          <w:ilvl w:val="0"/>
          <w:numId w:val="2"/>
        </w:numPr>
        <w:spacing w:after="0" w:line="240" w:lineRule="auto"/>
        <w:ind w:left="360"/>
        <w:rPr>
          <w:rFonts w:cs="Arial"/>
          <w:b/>
        </w:rPr>
      </w:pPr>
      <w:r>
        <w:rPr>
          <w:rFonts w:cs="Arial"/>
          <w:b/>
        </w:rPr>
        <w:t>Research Project Timeline</w:t>
      </w:r>
    </w:p>
    <w:p w14:paraId="5849A450" w14:textId="77777777" w:rsidR="00A770DB" w:rsidRPr="00986CD9" w:rsidRDefault="00A770DB" w:rsidP="00A770DB">
      <w:pPr>
        <w:spacing w:after="0" w:line="240" w:lineRule="auto"/>
        <w:ind w:left="360"/>
        <w:rPr>
          <w:rFonts w:cs="Arial"/>
          <w:i/>
          <w:sz w:val="18"/>
        </w:rPr>
      </w:pPr>
      <w:r w:rsidRPr="00986CD9">
        <w:rPr>
          <w:rFonts w:cs="Arial"/>
          <w:i/>
          <w:sz w:val="18"/>
        </w:rPr>
        <w:t>Outline the timing of major project milestones and overall expected length</w:t>
      </w:r>
    </w:p>
    <w:sdt>
      <w:sdtPr>
        <w:id w:val="1466618560"/>
        <w:placeholder>
          <w:docPart w:val="6D6748E1B40E4DF383F1237729B34DC4"/>
        </w:placeholder>
      </w:sdtPr>
      <w:sdtEndPr/>
      <w:sdtContent>
        <w:p w14:paraId="1319AF78" w14:textId="77777777" w:rsidR="00D21760" w:rsidRDefault="00D21760" w:rsidP="00D21760">
          <w:pPr>
            <w:spacing w:after="0" w:line="240" w:lineRule="auto"/>
          </w:pPr>
          <w:r>
            <w:t>Prospectus writing – Summer 2024</w:t>
          </w:r>
        </w:p>
        <w:p w14:paraId="1C316AE7" w14:textId="762668BE" w:rsidR="00207772" w:rsidRDefault="00D21760" w:rsidP="00D21760">
          <w:pPr>
            <w:spacing w:after="0" w:line="240" w:lineRule="auto"/>
          </w:pPr>
          <w:r>
            <w:t xml:space="preserve">Proposal Presentation – </w:t>
          </w:r>
          <w:r w:rsidR="006466BE">
            <w:t>December</w:t>
          </w:r>
          <w:r>
            <w:t xml:space="preserve"> 2024</w:t>
          </w:r>
        </w:p>
        <w:p w14:paraId="1C5647BC" w14:textId="077BEF5C" w:rsidR="00D21760" w:rsidRDefault="00D21760" w:rsidP="00D21760">
          <w:pPr>
            <w:spacing w:after="0" w:line="240" w:lineRule="auto"/>
          </w:pPr>
          <w:r>
            <w:t xml:space="preserve">Ethics Approval </w:t>
          </w:r>
          <w:r w:rsidR="006466BE">
            <w:t>–</w:t>
          </w:r>
          <w:r>
            <w:t xml:space="preserve"> </w:t>
          </w:r>
          <w:r w:rsidR="006466BE">
            <w:t>Late Winter 2024</w:t>
          </w:r>
        </w:p>
        <w:p w14:paraId="56EF2C87" w14:textId="4BA5BDDC" w:rsidR="00D21760" w:rsidRDefault="00D21760" w:rsidP="00D21760">
          <w:pPr>
            <w:spacing w:after="0" w:line="240" w:lineRule="auto"/>
          </w:pPr>
          <w:r>
            <w:t xml:space="preserve">Model Building and Analysis – </w:t>
          </w:r>
          <w:r w:rsidR="006466BE">
            <w:t>Early Spring</w:t>
          </w:r>
          <w:r>
            <w:t xml:space="preserve"> 202</w:t>
          </w:r>
          <w:r w:rsidR="006466BE">
            <w:t>5</w:t>
          </w:r>
        </w:p>
        <w:p w14:paraId="2D8EC3DB" w14:textId="454E1A84" w:rsidR="00D21760" w:rsidRDefault="00D21760" w:rsidP="00D21760">
          <w:pPr>
            <w:spacing w:after="0" w:line="240" w:lineRule="auto"/>
          </w:pPr>
          <w:r>
            <w:t xml:space="preserve">Thesis Writeup – </w:t>
          </w:r>
          <w:r w:rsidR="006466BE">
            <w:t xml:space="preserve">Late Spring </w:t>
          </w:r>
          <w:r>
            <w:t>2025</w:t>
          </w:r>
        </w:p>
        <w:p w14:paraId="318E94EC" w14:textId="26FD807C" w:rsidR="00D21760" w:rsidRPr="00D21760" w:rsidRDefault="00D21760" w:rsidP="00D21760">
          <w:pPr>
            <w:spacing w:after="0" w:line="240" w:lineRule="auto"/>
            <w:rPr>
              <w:rFonts w:cs="Arial"/>
              <w:b/>
            </w:rPr>
          </w:pPr>
          <w:r>
            <w:t xml:space="preserve">Thesis Defense – </w:t>
          </w:r>
          <w:r w:rsidR="006466BE">
            <w:t>Summer</w:t>
          </w:r>
          <w:r>
            <w:t xml:space="preserve"> 2025 </w:t>
          </w:r>
        </w:p>
      </w:sdtContent>
    </w:sdt>
    <w:p w14:paraId="2EDEF197" w14:textId="77777777" w:rsidR="00207772" w:rsidRPr="00E77687" w:rsidRDefault="00207772" w:rsidP="00E77687">
      <w:pPr>
        <w:spacing w:after="0" w:line="240" w:lineRule="auto"/>
        <w:rPr>
          <w:rFonts w:cs="Arial"/>
          <w:b/>
        </w:rPr>
      </w:pPr>
    </w:p>
    <w:p w14:paraId="39E7073F" w14:textId="77777777" w:rsidR="00CB4EEF" w:rsidRDefault="00CB4EEF" w:rsidP="00A770DB">
      <w:pPr>
        <w:pStyle w:val="ListParagraph"/>
        <w:numPr>
          <w:ilvl w:val="0"/>
          <w:numId w:val="2"/>
        </w:numPr>
        <w:spacing w:after="0" w:line="240" w:lineRule="auto"/>
        <w:ind w:left="360"/>
        <w:rPr>
          <w:rFonts w:cs="Arial"/>
          <w:b/>
        </w:rPr>
      </w:pPr>
      <w:r>
        <w:rPr>
          <w:rFonts w:cs="Arial"/>
          <w:b/>
        </w:rPr>
        <w:t>Research Ethics Board Approvals</w:t>
      </w:r>
    </w:p>
    <w:p w14:paraId="6F0DCA1C" w14:textId="77777777" w:rsidR="00CB4EEF" w:rsidRPr="00986CD9" w:rsidRDefault="00CB4EEF" w:rsidP="00A770DB">
      <w:pPr>
        <w:pStyle w:val="ListParagraph"/>
        <w:spacing w:after="0" w:line="240" w:lineRule="auto"/>
        <w:ind w:left="360"/>
        <w:rPr>
          <w:rFonts w:cs="Arial"/>
          <w:i/>
          <w:sz w:val="18"/>
        </w:rPr>
      </w:pPr>
      <w:r w:rsidRPr="00986CD9">
        <w:rPr>
          <w:rFonts w:cs="Arial"/>
          <w:i/>
          <w:sz w:val="18"/>
        </w:rPr>
        <w:t>Include the REB’s name, host institution, reference number,</w:t>
      </w:r>
      <w:r w:rsidR="00895393" w:rsidRPr="00986CD9">
        <w:rPr>
          <w:rFonts w:cs="Arial"/>
          <w:i/>
          <w:sz w:val="18"/>
        </w:rPr>
        <w:t xml:space="preserve"> status,</w:t>
      </w:r>
      <w:r w:rsidRPr="00986CD9">
        <w:rPr>
          <w:rFonts w:cs="Arial"/>
          <w:i/>
          <w:sz w:val="18"/>
        </w:rPr>
        <w:t xml:space="preserve"> </w:t>
      </w:r>
      <w:r w:rsidR="00895393" w:rsidRPr="00986CD9">
        <w:rPr>
          <w:rFonts w:cs="Arial"/>
          <w:i/>
          <w:sz w:val="18"/>
        </w:rPr>
        <w:t xml:space="preserve">and </w:t>
      </w:r>
      <w:r w:rsidRPr="00986CD9">
        <w:rPr>
          <w:rFonts w:cs="Arial"/>
          <w:i/>
          <w:sz w:val="18"/>
        </w:rPr>
        <w:t>relevant dates</w:t>
      </w:r>
    </w:p>
    <w:p w14:paraId="7F0F8649" w14:textId="2C365CAA" w:rsidR="00207772" w:rsidRDefault="009277BF" w:rsidP="00207772">
      <w:pPr>
        <w:pStyle w:val="ListParagraph"/>
        <w:spacing w:after="0" w:line="240" w:lineRule="auto"/>
        <w:ind w:left="360"/>
        <w:rPr>
          <w:rFonts w:cs="Arial"/>
          <w:b/>
        </w:rPr>
      </w:pPr>
      <w:sdt>
        <w:sdtPr>
          <w:rPr>
            <w:rFonts w:cs="Arial"/>
            <w:b/>
          </w:rPr>
          <w:id w:val="-865901747"/>
          <w:placeholder>
            <w:docPart w:val="0626BFBB7E684C959D4410A40F6F75C7"/>
          </w:placeholder>
        </w:sdtPr>
        <w:sdtEndPr/>
        <w:sdtContent>
          <w:r w:rsidR="006466BE">
            <w:rPr>
              <w:rFonts w:cs="Arial"/>
              <w:b/>
            </w:rPr>
            <w:t xml:space="preserve">TBD will share as soon as I have the information (will be December 2024 after </w:t>
          </w:r>
          <w:r w:rsidR="00D962CB">
            <w:rPr>
              <w:rFonts w:cs="Arial"/>
              <w:b/>
            </w:rPr>
            <w:t xml:space="preserve">proposal </w:t>
          </w:r>
          <w:r w:rsidR="006466BE">
            <w:rPr>
              <w:rFonts w:cs="Arial"/>
              <w:b/>
            </w:rPr>
            <w:t>presentation).</w:t>
          </w:r>
        </w:sdtContent>
      </w:sdt>
    </w:p>
    <w:p w14:paraId="119F90F0" w14:textId="77777777" w:rsidR="00A770DB" w:rsidRPr="00A770DB" w:rsidRDefault="00A770DB" w:rsidP="00A770DB">
      <w:pPr>
        <w:spacing w:after="0" w:line="240" w:lineRule="auto"/>
        <w:rPr>
          <w:rFonts w:cs="Arial"/>
          <w:b/>
        </w:rPr>
      </w:pPr>
    </w:p>
    <w:p w14:paraId="318808C0" w14:textId="77777777" w:rsidR="00A770DB" w:rsidRDefault="00A770DB" w:rsidP="00A770DB">
      <w:pPr>
        <w:pStyle w:val="ListParagraph"/>
        <w:numPr>
          <w:ilvl w:val="0"/>
          <w:numId w:val="2"/>
        </w:numPr>
        <w:spacing w:after="0" w:line="240" w:lineRule="auto"/>
        <w:ind w:left="360"/>
        <w:rPr>
          <w:rFonts w:cs="Arial"/>
          <w:b/>
        </w:rPr>
      </w:pPr>
      <w:r>
        <w:rPr>
          <w:rFonts w:cs="Arial"/>
          <w:b/>
        </w:rPr>
        <w:t>Research Funding</w:t>
      </w:r>
    </w:p>
    <w:p w14:paraId="4AC4851E" w14:textId="77777777" w:rsidR="00A770DB" w:rsidRPr="00986CD9" w:rsidRDefault="00A770DB" w:rsidP="00A770DB">
      <w:pPr>
        <w:pStyle w:val="ListParagraph"/>
        <w:spacing w:after="0" w:line="240" w:lineRule="auto"/>
        <w:ind w:left="360"/>
        <w:rPr>
          <w:rFonts w:cs="Arial"/>
          <w:i/>
          <w:sz w:val="18"/>
        </w:rPr>
      </w:pPr>
      <w:r w:rsidRPr="00986CD9">
        <w:rPr>
          <w:rFonts w:cs="Arial"/>
          <w:i/>
          <w:sz w:val="18"/>
        </w:rPr>
        <w:t>Include the name of any funding sources for the project and amounts</w:t>
      </w:r>
    </w:p>
    <w:p w14:paraId="7033A1CB" w14:textId="3EC871DB" w:rsidR="00207772" w:rsidRDefault="009277BF" w:rsidP="00207772">
      <w:pPr>
        <w:pStyle w:val="ListParagraph"/>
        <w:spacing w:after="0" w:line="240" w:lineRule="auto"/>
        <w:ind w:left="360"/>
        <w:rPr>
          <w:rFonts w:cs="Arial"/>
          <w:b/>
        </w:rPr>
      </w:pPr>
      <w:sdt>
        <w:sdtPr>
          <w:rPr>
            <w:rFonts w:cs="Arial"/>
            <w:b/>
          </w:rPr>
          <w:id w:val="231749616"/>
          <w:placeholder>
            <w:docPart w:val="5BE6A15828FD46A4BBE15552BAE39D38"/>
          </w:placeholder>
        </w:sdtPr>
        <w:sdtEndPr/>
        <w:sdtContent>
          <w:r w:rsidR="00D21760">
            <w:rPr>
              <w:rFonts w:cs="Arial"/>
              <w:b/>
            </w:rPr>
            <w:t>TBD</w:t>
          </w:r>
        </w:sdtContent>
      </w:sdt>
    </w:p>
    <w:p w14:paraId="07D2D70B" w14:textId="77777777" w:rsidR="00A770DB" w:rsidRDefault="00A770DB" w:rsidP="00A770DB">
      <w:pPr>
        <w:pStyle w:val="ListParagraph"/>
        <w:spacing w:after="0" w:line="240" w:lineRule="auto"/>
        <w:ind w:left="360"/>
        <w:rPr>
          <w:rFonts w:cs="Arial"/>
          <w:b/>
        </w:rPr>
      </w:pPr>
    </w:p>
    <w:p w14:paraId="3E9082DC" w14:textId="77777777" w:rsidR="0075122A" w:rsidRDefault="0075122A" w:rsidP="00A770DB">
      <w:pPr>
        <w:pStyle w:val="ListParagraph"/>
        <w:numPr>
          <w:ilvl w:val="0"/>
          <w:numId w:val="2"/>
        </w:numPr>
        <w:spacing w:after="0" w:line="240" w:lineRule="auto"/>
        <w:ind w:left="360"/>
        <w:rPr>
          <w:rFonts w:cs="Arial"/>
          <w:b/>
        </w:rPr>
      </w:pPr>
      <w:r w:rsidRPr="007F7854">
        <w:rPr>
          <w:rFonts w:cs="Arial"/>
          <w:b/>
        </w:rPr>
        <w:t xml:space="preserve">Research </w:t>
      </w:r>
      <w:r w:rsidR="0085157F">
        <w:rPr>
          <w:rFonts w:cs="Arial"/>
          <w:b/>
        </w:rPr>
        <w:t>Plan</w:t>
      </w:r>
    </w:p>
    <w:p w14:paraId="48F8FECC" w14:textId="77777777" w:rsidR="0085157F" w:rsidRPr="00986CD9" w:rsidRDefault="0085157F" w:rsidP="00A770DB">
      <w:pPr>
        <w:spacing w:after="0" w:line="240" w:lineRule="auto"/>
        <w:ind w:left="360"/>
        <w:rPr>
          <w:rFonts w:cs="Arial"/>
          <w:i/>
          <w:sz w:val="18"/>
        </w:rPr>
      </w:pPr>
      <w:r w:rsidRPr="00986CD9">
        <w:rPr>
          <w:rFonts w:cs="Arial"/>
          <w:i/>
          <w:sz w:val="18"/>
        </w:rPr>
        <w:t>Research plans involving children, youth, caregivers, families, and/or Compass clients or their data must follow the Personal Health Information Protection Act (PHIPA) Section 44</w:t>
      </w:r>
      <w:r w:rsidR="00A770DB" w:rsidRPr="00986CD9">
        <w:rPr>
          <w:rFonts w:cs="Arial"/>
          <w:i/>
          <w:sz w:val="18"/>
        </w:rPr>
        <w:t xml:space="preserve"> and provide a description of why this research cannot be accomplished </w:t>
      </w:r>
      <w:r w:rsidR="00103891" w:rsidRPr="00986CD9">
        <w:rPr>
          <w:rFonts w:cs="Arial"/>
          <w:i/>
          <w:sz w:val="18"/>
        </w:rPr>
        <w:t>without</w:t>
      </w:r>
      <w:r w:rsidR="00A770DB" w:rsidRPr="00986CD9">
        <w:rPr>
          <w:rFonts w:cs="Arial"/>
          <w:i/>
          <w:sz w:val="18"/>
        </w:rPr>
        <w:t xml:space="preserve"> the use of personal health information</w:t>
      </w:r>
      <w:r w:rsidR="00103891">
        <w:rPr>
          <w:rFonts w:cs="Arial"/>
          <w:i/>
          <w:sz w:val="18"/>
        </w:rPr>
        <w:t>.</w:t>
      </w:r>
      <w:r w:rsidR="007E66E2">
        <w:rPr>
          <w:rFonts w:cs="Arial"/>
          <w:i/>
          <w:sz w:val="18"/>
        </w:rPr>
        <w:t xml:space="preserve"> If express consent is not planned to be collected from individuals’ whose data will be </w:t>
      </w:r>
      <w:r w:rsidR="00EE44A6">
        <w:rPr>
          <w:rFonts w:cs="Arial"/>
          <w:i/>
          <w:sz w:val="18"/>
        </w:rPr>
        <w:t>disclosed</w:t>
      </w:r>
      <w:r w:rsidR="007E66E2">
        <w:rPr>
          <w:rFonts w:cs="Arial"/>
          <w:i/>
          <w:sz w:val="18"/>
        </w:rPr>
        <w:t xml:space="preserve"> please </w:t>
      </w:r>
      <w:r w:rsidR="00EE44A6">
        <w:rPr>
          <w:rFonts w:cs="Arial"/>
          <w:i/>
          <w:sz w:val="18"/>
        </w:rPr>
        <w:t>explain why.</w:t>
      </w:r>
      <w:r w:rsidR="00B26672">
        <w:rPr>
          <w:rFonts w:cs="Arial"/>
          <w:i/>
          <w:sz w:val="18"/>
        </w:rPr>
        <w:t xml:space="preserve"> If requesting specific data from Compass please include a table of each data element and applicable filters (</w:t>
      </w:r>
      <w:r w:rsidR="00EE44A6">
        <w:rPr>
          <w:rFonts w:cs="Arial"/>
          <w:i/>
          <w:sz w:val="18"/>
        </w:rPr>
        <w:t>e.g., date, program, age</w:t>
      </w:r>
      <w:r w:rsidR="00B26672">
        <w:rPr>
          <w:rFonts w:cs="Arial"/>
          <w:i/>
          <w:sz w:val="18"/>
        </w:rPr>
        <w:t>)</w:t>
      </w:r>
      <w:r w:rsidR="007E66E2">
        <w:rPr>
          <w:rFonts w:cs="Arial"/>
          <w:i/>
          <w:sz w:val="18"/>
        </w:rPr>
        <w:t>.</w:t>
      </w:r>
      <w:r w:rsidR="00EE44A6">
        <w:rPr>
          <w:rFonts w:cs="Arial"/>
          <w:i/>
          <w:sz w:val="18"/>
        </w:rPr>
        <w:t xml:space="preserve"> Ensure you’ve described any data linkages and the rationale for such linkages.</w:t>
      </w:r>
    </w:p>
    <w:sdt>
      <w:sdtPr>
        <w:rPr>
          <w:rFonts w:cs="Arial"/>
          <w:b/>
        </w:rPr>
        <w:id w:val="214623842"/>
        <w:placeholder>
          <w:docPart w:val="785DBF17D9274409AA47E0D64B765CF7"/>
        </w:placeholder>
      </w:sdtPr>
      <w:sdtEndPr/>
      <w:sdtContent>
        <w:p w14:paraId="58FBC61D" w14:textId="7DE08E21" w:rsidR="00F26FEA" w:rsidRDefault="00F26FEA" w:rsidP="00207772">
          <w:pPr>
            <w:pStyle w:val="ListParagraph"/>
            <w:spacing w:after="0" w:line="240" w:lineRule="auto"/>
            <w:ind w:left="360"/>
            <w:rPr>
              <w:rFonts w:cs="Arial"/>
              <w:b/>
            </w:rPr>
          </w:pPr>
          <w:r>
            <w:rPr>
              <w:rFonts w:cs="Arial"/>
              <w:b/>
            </w:rPr>
            <w:t xml:space="preserve">The proposed analyses would occur on a retrospective dataset that links program history </w:t>
          </w:r>
          <w:r w:rsidR="00D962CB">
            <w:rPr>
              <w:rFonts w:cs="Arial"/>
              <w:b/>
            </w:rPr>
            <w:t>(containing current and historical client-level administrative features)</w:t>
          </w:r>
          <w:r w:rsidR="00ED0067">
            <w:rPr>
              <w:rFonts w:cs="Arial"/>
              <w:b/>
            </w:rPr>
            <w:t xml:space="preserve">, client </w:t>
          </w:r>
          <w:r>
            <w:rPr>
              <w:rFonts w:cs="Arial"/>
              <w:b/>
            </w:rPr>
            <w:t>contacts (</w:t>
          </w:r>
          <w:r w:rsidR="00D962CB">
            <w:rPr>
              <w:rFonts w:cs="Arial"/>
              <w:b/>
            </w:rPr>
            <w:t>containing</w:t>
          </w:r>
          <w:r>
            <w:rPr>
              <w:rFonts w:cs="Arial"/>
              <w:b/>
            </w:rPr>
            <w:t xml:space="preserve"> direct</w:t>
          </w:r>
          <w:r w:rsidR="00D962CB">
            <w:rPr>
              <w:rFonts w:cs="Arial"/>
              <w:b/>
            </w:rPr>
            <w:t xml:space="preserve"> and </w:t>
          </w:r>
          <w:r>
            <w:rPr>
              <w:rFonts w:cs="Arial"/>
              <w:b/>
            </w:rPr>
            <w:t xml:space="preserve">indirect </w:t>
          </w:r>
          <w:r w:rsidR="00D962CB">
            <w:rPr>
              <w:rFonts w:cs="Arial"/>
              <w:b/>
            </w:rPr>
            <w:t xml:space="preserve">service </w:t>
          </w:r>
          <w:r>
            <w:rPr>
              <w:rFonts w:cs="Arial"/>
              <w:b/>
            </w:rPr>
            <w:t>hours and other client</w:t>
          </w:r>
          <w:r w:rsidR="00D962CB">
            <w:rPr>
              <w:rFonts w:cs="Arial"/>
              <w:b/>
            </w:rPr>
            <w:t xml:space="preserve"> and agency</w:t>
          </w:r>
          <w:r>
            <w:rPr>
              <w:rFonts w:cs="Arial"/>
              <w:b/>
            </w:rPr>
            <w:t xml:space="preserve">-related </w:t>
          </w:r>
          <w:r w:rsidR="00D962CB">
            <w:rPr>
              <w:rFonts w:cs="Arial"/>
              <w:b/>
            </w:rPr>
            <w:t>features</w:t>
          </w:r>
          <w:r>
            <w:rPr>
              <w:rFonts w:cs="Arial"/>
              <w:b/>
            </w:rPr>
            <w:t xml:space="preserve">) and interRAI screener+ </w:t>
          </w:r>
          <w:r w:rsidR="00E30297">
            <w:rPr>
              <w:rFonts w:cs="Arial"/>
              <w:b/>
            </w:rPr>
            <w:t xml:space="preserve">and ChYMH </w:t>
          </w:r>
          <w:r>
            <w:rPr>
              <w:rFonts w:cs="Arial"/>
              <w:b/>
            </w:rPr>
            <w:t>assessment data (</w:t>
          </w:r>
          <w:r w:rsidR="00D962CB">
            <w:rPr>
              <w:rFonts w:cs="Arial"/>
              <w:b/>
            </w:rPr>
            <w:t>containing client-level historic and current mental health acuity features</w:t>
          </w:r>
          <w:r>
            <w:rPr>
              <w:rFonts w:cs="Arial"/>
              <w:b/>
            </w:rPr>
            <w:t>).</w:t>
          </w:r>
          <w:r w:rsidR="00D962CB">
            <w:rPr>
              <w:rFonts w:cs="Arial"/>
              <w:b/>
            </w:rPr>
            <w:t>The records</w:t>
          </w:r>
          <w:r>
            <w:rPr>
              <w:rFonts w:cs="Arial"/>
              <w:b/>
            </w:rPr>
            <w:t xml:space="preserve"> </w:t>
          </w:r>
          <w:r w:rsidR="00D962CB">
            <w:rPr>
              <w:rFonts w:cs="Arial"/>
              <w:b/>
            </w:rPr>
            <w:t>extracted will</w:t>
          </w:r>
          <w:r>
            <w:rPr>
              <w:rFonts w:cs="Arial"/>
              <w:b/>
            </w:rPr>
            <w:t xml:space="preserve"> be filtered to include</w:t>
          </w:r>
          <w:r w:rsidR="00D962CB">
            <w:rPr>
              <w:rFonts w:cs="Arial"/>
              <w:b/>
            </w:rPr>
            <w:t xml:space="preserve"> all</w:t>
          </w:r>
          <w:r>
            <w:rPr>
              <w:rFonts w:cs="Arial"/>
              <w:b/>
            </w:rPr>
            <w:t xml:space="preserve"> </w:t>
          </w:r>
          <w:r w:rsidR="00D962CB">
            <w:rPr>
              <w:rFonts w:cs="Arial"/>
              <w:b/>
            </w:rPr>
            <w:t>case records t</w:t>
          </w:r>
          <w:r>
            <w:rPr>
              <w:rFonts w:cs="Arial"/>
              <w:b/>
            </w:rPr>
            <w:t xml:space="preserve">hat </w:t>
          </w:r>
          <w:r w:rsidR="00D962CB">
            <w:rPr>
              <w:rFonts w:cs="Arial"/>
              <w:b/>
            </w:rPr>
            <w:t xml:space="preserve">were discharged </w:t>
          </w:r>
          <w:r>
            <w:rPr>
              <w:rFonts w:cs="Arial"/>
              <w:b/>
            </w:rPr>
            <w:t xml:space="preserve">between January 1, 2019 and </w:t>
          </w:r>
          <w:r w:rsidR="00D962CB">
            <w:rPr>
              <w:rFonts w:cs="Arial"/>
              <w:b/>
            </w:rPr>
            <w:t>April</w:t>
          </w:r>
          <w:r>
            <w:rPr>
              <w:rFonts w:cs="Arial"/>
              <w:b/>
            </w:rPr>
            <w:t xml:space="preserve"> 31, 2024</w:t>
          </w:r>
          <w:r w:rsidR="00D962CB">
            <w:rPr>
              <w:rFonts w:cs="Arial"/>
              <w:b/>
            </w:rPr>
            <w:t xml:space="preserve"> and contain at least one intake assessment.</w:t>
          </w:r>
        </w:p>
        <w:p w14:paraId="0F760D23" w14:textId="77777777" w:rsidR="00F26FEA" w:rsidRDefault="00F26FEA" w:rsidP="00207772">
          <w:pPr>
            <w:pStyle w:val="ListParagraph"/>
            <w:spacing w:after="0" w:line="240" w:lineRule="auto"/>
            <w:ind w:left="360"/>
            <w:rPr>
              <w:rFonts w:cs="Arial"/>
              <w:b/>
            </w:rPr>
          </w:pPr>
        </w:p>
        <w:p w14:paraId="5172C175" w14:textId="5CA0DC06" w:rsidR="00F26FEA" w:rsidRDefault="00F26FEA" w:rsidP="00207772">
          <w:pPr>
            <w:pStyle w:val="ListParagraph"/>
            <w:spacing w:after="0" w:line="240" w:lineRule="auto"/>
            <w:ind w:left="360"/>
            <w:rPr>
              <w:rFonts w:cs="Arial"/>
              <w:b/>
            </w:rPr>
          </w:pPr>
          <w:r>
            <w:rPr>
              <w:rFonts w:cs="Arial"/>
              <w:b/>
            </w:rPr>
            <w:t xml:space="preserve">Names, addresses, </w:t>
          </w:r>
          <w:r w:rsidR="00F25971">
            <w:rPr>
              <w:rFonts w:cs="Arial"/>
              <w:b/>
            </w:rPr>
            <w:t xml:space="preserve">birthdates, </w:t>
          </w:r>
          <w:r>
            <w:rPr>
              <w:rFonts w:cs="Arial"/>
              <w:b/>
            </w:rPr>
            <w:t>postal codes</w:t>
          </w:r>
          <w:r w:rsidR="007B6CBD">
            <w:rPr>
              <w:rFonts w:cs="Arial"/>
              <w:b/>
            </w:rPr>
            <w:t>, clinical notes</w:t>
          </w:r>
          <w:r>
            <w:rPr>
              <w:rFonts w:cs="Arial"/>
              <w:b/>
            </w:rPr>
            <w:t xml:space="preserve"> and any other </w:t>
          </w:r>
          <w:r w:rsidR="005070CA">
            <w:rPr>
              <w:rFonts w:cs="Arial"/>
              <w:b/>
            </w:rPr>
            <w:t>potentially</w:t>
          </w:r>
          <w:r>
            <w:rPr>
              <w:rFonts w:cs="Arial"/>
              <w:b/>
            </w:rPr>
            <w:t xml:space="preserve"> identifying features will be removed </w:t>
          </w:r>
          <w:r w:rsidR="005070CA">
            <w:rPr>
              <w:rFonts w:cs="Arial"/>
              <w:b/>
            </w:rPr>
            <w:t>via an automated script</w:t>
          </w:r>
          <w:r>
            <w:rPr>
              <w:rFonts w:cs="Arial"/>
              <w:b/>
            </w:rPr>
            <w:t xml:space="preserve"> </w:t>
          </w:r>
          <w:r w:rsidR="00E30297">
            <w:rPr>
              <w:rFonts w:cs="Arial"/>
              <w:b/>
            </w:rPr>
            <w:t>at the time of data extraction (after downloading from EMHware)</w:t>
          </w:r>
          <w:r>
            <w:rPr>
              <w:rFonts w:cs="Arial"/>
              <w:b/>
            </w:rPr>
            <w:t>.  Client IDs will be deidentified using an encrypted hashing system.</w:t>
          </w:r>
        </w:p>
        <w:p w14:paraId="13C9EFB4" w14:textId="77777777" w:rsidR="00F25971" w:rsidRDefault="00F25971" w:rsidP="00207772">
          <w:pPr>
            <w:pStyle w:val="ListParagraph"/>
            <w:spacing w:after="0" w:line="240" w:lineRule="auto"/>
            <w:ind w:left="360"/>
            <w:rPr>
              <w:rFonts w:cs="Arial"/>
              <w:b/>
            </w:rPr>
          </w:pPr>
        </w:p>
        <w:p w14:paraId="4E7DF77C" w14:textId="38F70D86" w:rsidR="00F26FEA" w:rsidRDefault="00D962CB" w:rsidP="00207772">
          <w:pPr>
            <w:pStyle w:val="ListParagraph"/>
            <w:spacing w:after="0" w:line="240" w:lineRule="auto"/>
            <w:ind w:left="360"/>
          </w:pPr>
          <w:r>
            <w:rPr>
              <w:rFonts w:cs="Arial"/>
              <w:b/>
            </w:rPr>
            <w:t xml:space="preserve">Features will be aggregated weekly for each unique client. </w:t>
          </w:r>
          <w:r w:rsidR="003A4E4B">
            <w:t>A</w:t>
          </w:r>
          <w:r w:rsidR="003A4E4B">
            <w:t xml:space="preserve"> finalized feature list </w:t>
          </w:r>
          <w:r w:rsidR="003A4E4B">
            <w:t>i</w:t>
          </w:r>
          <w:r w:rsidR="00EC512D">
            <w:t>s</w:t>
          </w:r>
          <w:r w:rsidR="003A4E4B">
            <w:t xml:space="preserve"> not available </w:t>
          </w:r>
          <w:r w:rsidR="003A4E4B">
            <w:t>at this stage</w:t>
          </w:r>
          <w:r w:rsidR="00EC512D">
            <w:t xml:space="preserve"> as f</w:t>
          </w:r>
          <w:r w:rsidR="003A4E4B">
            <w:t xml:space="preserve">eature selection </w:t>
          </w:r>
          <w:r w:rsidR="00EC512D">
            <w:t>will be a step in</w:t>
          </w:r>
          <w:r w:rsidR="003A4E4B">
            <w:t xml:space="preserve"> the modeling process. During this phase, </w:t>
          </w:r>
          <w:r w:rsidR="003A4E4B">
            <w:t>features will be iteratively identified and validated based on those that are</w:t>
          </w:r>
          <w:r w:rsidR="003A4E4B">
            <w:t xml:space="preserve"> most predictive and </w:t>
          </w:r>
          <w:r w:rsidR="003A4E4B">
            <w:lastRenderedPageBreak/>
            <w:t>relevant to the research objectives, ensuring the model is both accurate and interpretable</w:t>
          </w:r>
          <w:r w:rsidR="003A4E4B">
            <w:t xml:space="preserve">. </w:t>
          </w:r>
          <w:r w:rsidR="00ED0067">
            <w:t>However, s</w:t>
          </w:r>
          <w:r w:rsidR="003A4E4B">
            <w:t xml:space="preserve">ome features we </w:t>
          </w:r>
          <w:r w:rsidR="00EC512D">
            <w:t>propose</w:t>
          </w:r>
          <w:r w:rsidR="003A4E4B">
            <w:t xml:space="preserve"> to evaluate and include:</w:t>
          </w:r>
        </w:p>
        <w:p w14:paraId="5E4630B1" w14:textId="759A3767" w:rsidR="003A4E4B" w:rsidRDefault="003A4E4B" w:rsidP="00207772">
          <w:pPr>
            <w:pStyle w:val="ListParagraph"/>
            <w:spacing w:after="0" w:line="240" w:lineRule="auto"/>
            <w:ind w:left="360"/>
            <w:rPr>
              <w:rFonts w:cs="Arial"/>
              <w:b/>
            </w:rPr>
          </w:pPr>
          <w:r>
            <w:rPr>
              <w:noProof/>
              <w:lang w:eastAsia="en-CA"/>
            </w:rPr>
            <w:drawing>
              <wp:inline distT="0" distB="0" distL="0" distR="0" wp14:anchorId="384C6C6B" wp14:editId="4B60E66C">
                <wp:extent cx="5819775" cy="3434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5022" cy="3437490"/>
                        </a:xfrm>
                        <a:prstGeom prst="rect">
                          <a:avLst/>
                        </a:prstGeom>
                      </pic:spPr>
                    </pic:pic>
                  </a:graphicData>
                </a:graphic>
              </wp:inline>
            </w:drawing>
          </w:r>
        </w:p>
        <w:p w14:paraId="64D6C70C" w14:textId="77777777" w:rsidR="00F26FEA" w:rsidRDefault="009277BF" w:rsidP="00207772">
          <w:pPr>
            <w:pStyle w:val="ListParagraph"/>
            <w:spacing w:after="0" w:line="240" w:lineRule="auto"/>
            <w:ind w:left="360"/>
            <w:rPr>
              <w:rFonts w:cs="Arial"/>
              <w:b/>
            </w:rPr>
          </w:pPr>
        </w:p>
      </w:sdtContent>
    </w:sdt>
    <w:p w14:paraId="0EF530E6" w14:textId="77777777" w:rsidR="007F7854" w:rsidRPr="007F7854" w:rsidRDefault="007F7854" w:rsidP="00A770DB">
      <w:pPr>
        <w:spacing w:after="0" w:line="240" w:lineRule="auto"/>
        <w:ind w:left="-360"/>
        <w:rPr>
          <w:rFonts w:cs="Arial"/>
          <w:b/>
        </w:rPr>
      </w:pPr>
    </w:p>
    <w:p w14:paraId="6F619B54" w14:textId="77777777" w:rsidR="0075122A" w:rsidRPr="007F7854" w:rsidRDefault="0075122A" w:rsidP="00A770DB">
      <w:pPr>
        <w:pStyle w:val="ListParagraph"/>
        <w:numPr>
          <w:ilvl w:val="0"/>
          <w:numId w:val="2"/>
        </w:numPr>
        <w:spacing w:after="0" w:line="240" w:lineRule="auto"/>
        <w:ind w:left="360"/>
        <w:rPr>
          <w:rFonts w:cs="Arial"/>
          <w:b/>
        </w:rPr>
      </w:pPr>
      <w:r w:rsidRPr="007F7854">
        <w:rPr>
          <w:rFonts w:cs="Arial"/>
          <w:b/>
        </w:rPr>
        <w:t xml:space="preserve">Expected </w:t>
      </w:r>
      <w:r w:rsidR="007F7854" w:rsidRPr="007F7854">
        <w:rPr>
          <w:rFonts w:cs="Arial"/>
          <w:b/>
        </w:rPr>
        <w:t>B</w:t>
      </w:r>
      <w:r w:rsidRPr="007F7854">
        <w:rPr>
          <w:rFonts w:cs="Arial"/>
          <w:b/>
        </w:rPr>
        <w:t xml:space="preserve">enefits of the </w:t>
      </w:r>
      <w:r w:rsidR="007F7854" w:rsidRPr="007F7854">
        <w:rPr>
          <w:rFonts w:cs="Arial"/>
          <w:b/>
        </w:rPr>
        <w:t>R</w:t>
      </w:r>
      <w:r w:rsidRPr="007F7854">
        <w:rPr>
          <w:rFonts w:cs="Arial"/>
          <w:b/>
        </w:rPr>
        <w:t xml:space="preserve">esearch for </w:t>
      </w:r>
      <w:r w:rsidR="00895393" w:rsidRPr="007F7854">
        <w:rPr>
          <w:rFonts w:cs="Arial"/>
          <w:b/>
        </w:rPr>
        <w:t xml:space="preserve">Compass, </w:t>
      </w:r>
      <w:r w:rsidR="00895393">
        <w:rPr>
          <w:rFonts w:cs="Arial"/>
          <w:b/>
        </w:rPr>
        <w:t>S</w:t>
      </w:r>
      <w:r w:rsidR="00895393" w:rsidRPr="007F7854">
        <w:rPr>
          <w:rFonts w:cs="Arial"/>
          <w:b/>
        </w:rPr>
        <w:t xml:space="preserve">taff, </w:t>
      </w:r>
      <w:r w:rsidR="00895393">
        <w:rPr>
          <w:rFonts w:cs="Arial"/>
          <w:b/>
        </w:rPr>
        <w:t>C</w:t>
      </w:r>
      <w:r w:rsidR="00895393" w:rsidRPr="007F7854">
        <w:rPr>
          <w:rFonts w:cs="Arial"/>
          <w:b/>
        </w:rPr>
        <w:t>hildren/</w:t>
      </w:r>
      <w:r w:rsidR="00895393">
        <w:rPr>
          <w:rFonts w:cs="Arial"/>
          <w:b/>
        </w:rPr>
        <w:t>Y</w:t>
      </w:r>
      <w:r w:rsidR="00895393" w:rsidRPr="007F7854">
        <w:rPr>
          <w:rFonts w:cs="Arial"/>
          <w:b/>
        </w:rPr>
        <w:t xml:space="preserve">outh and </w:t>
      </w:r>
      <w:r w:rsidR="00895393">
        <w:rPr>
          <w:rFonts w:cs="Arial"/>
          <w:b/>
        </w:rPr>
        <w:t>F</w:t>
      </w:r>
      <w:r w:rsidR="00895393" w:rsidRPr="007F7854">
        <w:rPr>
          <w:rFonts w:cs="Arial"/>
          <w:b/>
        </w:rPr>
        <w:t>amilies</w:t>
      </w:r>
      <w:r w:rsidR="00A770DB">
        <w:rPr>
          <w:rFonts w:cs="Arial"/>
          <w:b/>
        </w:rPr>
        <w:t>, and Public</w:t>
      </w:r>
    </w:p>
    <w:sdt>
      <w:sdtPr>
        <w:rPr>
          <w:rFonts w:ascii="Arial" w:eastAsiaTheme="minorHAnsi" w:hAnsi="Arial" w:cs="Arial"/>
          <w:b/>
          <w:sz w:val="22"/>
          <w:szCs w:val="22"/>
          <w:lang w:eastAsia="en-US"/>
        </w:rPr>
        <w:id w:val="1304269483"/>
        <w:placeholder>
          <w:docPart w:val="E1392BAF10484D2187D11D7C8D82F8A9"/>
        </w:placeholder>
      </w:sdtPr>
      <w:sdtEndPr>
        <w:rPr>
          <w:rFonts w:ascii="Times New Roman" w:eastAsia="Times New Roman" w:hAnsi="Times New Roman"/>
          <w:sz w:val="24"/>
          <w:szCs w:val="24"/>
          <w:lang w:eastAsia="en-CA"/>
        </w:rPr>
      </w:sdtEndPr>
      <w:sdtContent>
        <w:p w14:paraId="0E90D310" w14:textId="69485FE4" w:rsidR="00207772" w:rsidRPr="00207772" w:rsidRDefault="00ED0067" w:rsidP="00ED0067">
          <w:pPr>
            <w:pStyle w:val="NormalWeb"/>
            <w:rPr>
              <w:rFonts w:cs="Arial"/>
              <w:b/>
            </w:rPr>
          </w:pPr>
          <w:r>
            <w:rPr>
              <w:rFonts w:ascii="Times" w:hAnsi="Times" w:cs="Times"/>
              <w:color w:val="303030"/>
              <w:shd w:val="clear" w:color="auto" w:fill="FFFFFF"/>
            </w:rPr>
            <w:t>As child and youth mental health (CYMH) providers face increas</w:t>
          </w:r>
          <w:r>
            <w:rPr>
              <w:rFonts w:ascii="Times" w:hAnsi="Times" w:cs="Times"/>
              <w:color w:val="303030"/>
              <w:shd w:val="clear" w:color="auto" w:fill="FFFFFF"/>
            </w:rPr>
            <w:t>ed</w:t>
          </w:r>
          <w:r>
            <w:rPr>
              <w:rFonts w:ascii="Times" w:hAnsi="Times" w:cs="Times"/>
              <w:color w:val="303030"/>
              <w:shd w:val="clear" w:color="auto" w:fill="FFFFFF"/>
            </w:rPr>
            <w:t xml:space="preserve"> demand for service, </w:t>
          </w:r>
          <w:r>
            <w:rPr>
              <w:rFonts w:ascii="Times" w:hAnsi="Times" w:cs="Times"/>
              <w:color w:val="303030"/>
              <w:shd w:val="clear" w:color="auto" w:fill="FFFFFF"/>
            </w:rPr>
            <w:t>the</w:t>
          </w:r>
          <w:r>
            <w:rPr>
              <w:rFonts w:ascii="Times" w:hAnsi="Times" w:cs="Times"/>
              <w:color w:val="303030"/>
              <w:shd w:val="clear" w:color="auto" w:fill="FFFFFF"/>
            </w:rPr>
            <w:t xml:space="preserve">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w:t>
          </w:r>
          <w:r>
            <w:rPr>
              <w:rFonts w:ascii="Times" w:hAnsi="Times" w:cs="Times"/>
              <w:color w:val="303030"/>
              <w:shd w:val="clear" w:color="auto" w:fill="FFFFFF"/>
            </w:rPr>
            <w:t>to explore the feasibility of predicting the work associated with a given case (caseweight) at differen</w:t>
          </w:r>
          <w:r w:rsidR="00180E94">
            <w:rPr>
              <w:rFonts w:ascii="Times" w:hAnsi="Times" w:cs="Times"/>
              <w:color w:val="303030"/>
              <w:shd w:val="clear" w:color="auto" w:fill="FFFFFF"/>
            </w:rPr>
            <w:t xml:space="preserve">t points in the client timeline. The proposed work will </w:t>
          </w:r>
          <w:r>
            <w:rPr>
              <w:rFonts w:ascii="Times" w:hAnsi="Times" w:cs="Times"/>
              <w:color w:val="303030"/>
              <w:shd w:val="clear" w:color="auto" w:fill="FFFFFF"/>
            </w:rPr>
            <w:t xml:space="preserve">to evaluate whether such predictions could provide added value to clinical practice. </w:t>
          </w:r>
          <w:r>
            <w:rPr>
              <w:rFonts w:ascii="Times" w:hAnsi="Times" w:cs="Times"/>
              <w:color w:val="303030"/>
              <w:shd w:val="clear" w:color="auto" w:fill="FFFFFF"/>
            </w:rPr>
            <w:t xml:space="preserve"> the utility of leveraging machine learning algorithms trained on electronic mental health records (EHR) to estimate the number of hours per week that individual clients contribute to a provider’s work.</w:t>
          </w:r>
        </w:p>
      </w:sdtContent>
    </w:sdt>
    <w:p w14:paraId="64FDD5DE" w14:textId="77777777" w:rsidR="007F7854" w:rsidRPr="007F7854" w:rsidRDefault="007F7854" w:rsidP="00A770DB">
      <w:pPr>
        <w:spacing w:after="0" w:line="240" w:lineRule="auto"/>
        <w:ind w:left="-360"/>
        <w:rPr>
          <w:rFonts w:cs="Arial"/>
          <w:b/>
        </w:rPr>
      </w:pPr>
    </w:p>
    <w:p w14:paraId="7902834E" w14:textId="77777777" w:rsidR="0075122A" w:rsidRDefault="0075122A" w:rsidP="00A770DB">
      <w:pPr>
        <w:pStyle w:val="ListParagraph"/>
        <w:numPr>
          <w:ilvl w:val="0"/>
          <w:numId w:val="2"/>
        </w:numPr>
        <w:spacing w:after="0" w:line="240" w:lineRule="auto"/>
        <w:ind w:left="360"/>
        <w:rPr>
          <w:rFonts w:cs="Arial"/>
          <w:b/>
        </w:rPr>
      </w:pPr>
      <w:r w:rsidRPr="007F7854">
        <w:rPr>
          <w:rFonts w:cs="Arial"/>
          <w:b/>
        </w:rPr>
        <w:t>Risks</w:t>
      </w:r>
      <w:r w:rsidR="007E66E2">
        <w:rPr>
          <w:rFonts w:cs="Arial"/>
          <w:b/>
        </w:rPr>
        <w:t xml:space="preserve">, </w:t>
      </w:r>
      <w:r w:rsidR="00986CD9">
        <w:rPr>
          <w:rFonts w:cs="Arial"/>
          <w:b/>
        </w:rPr>
        <w:t>Burdens</w:t>
      </w:r>
      <w:r w:rsidR="007E66E2">
        <w:rPr>
          <w:rFonts w:cs="Arial"/>
          <w:b/>
        </w:rPr>
        <w:t>, and/or Potential Harm</w:t>
      </w:r>
      <w:r w:rsidR="00986CD9">
        <w:rPr>
          <w:rFonts w:cs="Arial"/>
          <w:b/>
        </w:rPr>
        <w:t xml:space="preserve"> Associated with </w:t>
      </w:r>
      <w:r w:rsidR="007F7854" w:rsidRPr="007F7854">
        <w:rPr>
          <w:rFonts w:cs="Arial"/>
          <w:b/>
        </w:rPr>
        <w:t>P</w:t>
      </w:r>
      <w:r w:rsidRPr="007F7854">
        <w:rPr>
          <w:rFonts w:cs="Arial"/>
          <w:b/>
        </w:rPr>
        <w:t>articipating</w:t>
      </w:r>
      <w:r w:rsidR="00895393">
        <w:rPr>
          <w:rFonts w:cs="Arial"/>
          <w:b/>
        </w:rPr>
        <w:t xml:space="preserve"> in</w:t>
      </w:r>
      <w:r w:rsidRPr="007F7854">
        <w:rPr>
          <w:rFonts w:cs="Arial"/>
          <w:b/>
        </w:rPr>
        <w:t xml:space="preserve"> the </w:t>
      </w:r>
      <w:r w:rsidR="007F7854" w:rsidRPr="007F7854">
        <w:rPr>
          <w:rFonts w:cs="Arial"/>
          <w:b/>
        </w:rPr>
        <w:t xml:space="preserve">Research </w:t>
      </w:r>
      <w:r w:rsidRPr="007F7854">
        <w:rPr>
          <w:rFonts w:cs="Arial"/>
          <w:b/>
        </w:rPr>
        <w:t xml:space="preserve">for Compass, </w:t>
      </w:r>
      <w:r w:rsidR="00895393">
        <w:rPr>
          <w:rFonts w:cs="Arial"/>
          <w:b/>
        </w:rPr>
        <w:t>S</w:t>
      </w:r>
      <w:r w:rsidRPr="007F7854">
        <w:rPr>
          <w:rFonts w:cs="Arial"/>
          <w:b/>
        </w:rPr>
        <w:t xml:space="preserve">taff, </w:t>
      </w:r>
      <w:r w:rsidR="007E66E2">
        <w:rPr>
          <w:rFonts w:cs="Arial"/>
          <w:b/>
        </w:rPr>
        <w:t xml:space="preserve">and </w:t>
      </w:r>
      <w:r w:rsidR="00895393">
        <w:rPr>
          <w:rFonts w:cs="Arial"/>
          <w:b/>
        </w:rPr>
        <w:t>C</w:t>
      </w:r>
      <w:r w:rsidRPr="007F7854">
        <w:rPr>
          <w:rFonts w:cs="Arial"/>
          <w:b/>
        </w:rPr>
        <w:t>hildren/</w:t>
      </w:r>
      <w:r w:rsidR="00895393">
        <w:rPr>
          <w:rFonts w:cs="Arial"/>
          <w:b/>
        </w:rPr>
        <w:t>Y</w:t>
      </w:r>
      <w:r w:rsidRPr="007F7854">
        <w:rPr>
          <w:rFonts w:cs="Arial"/>
          <w:b/>
        </w:rPr>
        <w:t xml:space="preserve">outh and </w:t>
      </w:r>
      <w:r w:rsidR="00895393">
        <w:rPr>
          <w:rFonts w:cs="Arial"/>
          <w:b/>
        </w:rPr>
        <w:t>F</w:t>
      </w:r>
      <w:r w:rsidRPr="007F7854">
        <w:rPr>
          <w:rFonts w:cs="Arial"/>
          <w:b/>
        </w:rPr>
        <w:t>amilies</w:t>
      </w:r>
    </w:p>
    <w:sdt>
      <w:sdtPr>
        <w:rPr>
          <w:rFonts w:cs="Arial"/>
          <w:b/>
        </w:rPr>
        <w:id w:val="-286191561"/>
        <w:placeholder>
          <w:docPart w:val="F9434FD56B444CADA5A92B26DE4F1BC3"/>
        </w:placeholder>
      </w:sdtPr>
      <w:sdtEndPr/>
      <w:sdtContent>
        <w:p w14:paraId="4111B208" w14:textId="77777777" w:rsidR="00251256" w:rsidRDefault="00251256" w:rsidP="00602B8A">
          <w:pPr>
            <w:spacing w:after="0" w:line="240" w:lineRule="auto"/>
          </w:pPr>
          <w:r>
            <w:t xml:space="preserve">The proposed research investigates the feasibility of leveraging electronic health records (EHRs) and machine learning to address a critical challenge in child and youth mental health (CYMH) services: rising demand combined with significant workforce shortages. By exploring the use of EHRs to predict case-related workload (caseweight), Compass will contribute to a </w:t>
          </w:r>
          <w:r>
            <w:t>novel</w:t>
          </w:r>
          <w:r>
            <w:t xml:space="preserve"> study—the first of its kind in the community-based CYMH domain. If successful, </w:t>
          </w:r>
          <w:r>
            <w:t>the</w:t>
          </w:r>
          <w:r>
            <w:t xml:space="preserve"> research could lay the </w:t>
          </w:r>
          <w:r>
            <w:t>groundwork</w:t>
          </w:r>
          <w:r>
            <w:t xml:space="preserve"> for a practical, automated tool to support clinical decision-making, offering data-driven insights to improve the efficiency and fairness of caseload management. Furthermore, it directly addresses calls from the </w:t>
          </w:r>
          <w:r>
            <w:lastRenderedPageBreak/>
            <w:t xml:space="preserve">Auditor General and Children’s Mental Health Ontario (CMHO) to develop reasonable workload guidelines that reduce wait lists, minimize staff turnover, and enhance accessibility and quality of care for children and their families. On a broader scale, </w:t>
          </w:r>
          <w:r>
            <w:t>the</w:t>
          </w:r>
          <w:r>
            <w:t xml:space="preserve"> work will </w:t>
          </w:r>
          <w:r>
            <w:t xml:space="preserve">also </w:t>
          </w:r>
          <w:r>
            <w:t xml:space="preserve">advance the growing field of applied machine learning in healthcare by expanding its application to community-based mental health, </w:t>
          </w:r>
          <w:r>
            <w:t>with</w:t>
          </w:r>
          <w:r>
            <w:t xml:space="preserve"> data-driven solutions</w:t>
          </w:r>
          <w:r>
            <w:t xml:space="preserve"> meant</w:t>
          </w:r>
          <w:r>
            <w:t xml:space="preserve"> to strengthen public health systems and improve care delivery</w:t>
          </w:r>
          <w:r w:rsidR="00505018">
            <w:t>.</w:t>
          </w:r>
        </w:p>
        <w:p w14:paraId="7074497C" w14:textId="4E4B7D45" w:rsidR="007F7854" w:rsidRDefault="009277BF" w:rsidP="00602B8A">
          <w:pPr>
            <w:spacing w:after="0" w:line="240" w:lineRule="auto"/>
            <w:rPr>
              <w:rFonts w:cs="Arial"/>
              <w:b/>
            </w:rPr>
          </w:pPr>
        </w:p>
      </w:sdtContent>
    </w:sdt>
    <w:p w14:paraId="38340785" w14:textId="77777777" w:rsidR="00207772" w:rsidRPr="007F7854" w:rsidRDefault="00207772" w:rsidP="00207772">
      <w:pPr>
        <w:tabs>
          <w:tab w:val="left" w:pos="3144"/>
        </w:tabs>
        <w:spacing w:after="0" w:line="240" w:lineRule="auto"/>
        <w:rPr>
          <w:rFonts w:cs="Arial"/>
          <w:b/>
        </w:rPr>
      </w:pPr>
    </w:p>
    <w:p w14:paraId="3F113B54" w14:textId="77777777" w:rsidR="0075122A" w:rsidRDefault="007F7854" w:rsidP="00A770DB">
      <w:pPr>
        <w:pStyle w:val="ListParagraph"/>
        <w:numPr>
          <w:ilvl w:val="0"/>
          <w:numId w:val="2"/>
        </w:numPr>
        <w:spacing w:after="0" w:line="240" w:lineRule="auto"/>
        <w:ind w:left="360"/>
        <w:rPr>
          <w:rFonts w:cs="Arial"/>
          <w:b/>
        </w:rPr>
      </w:pPr>
      <w:r w:rsidRPr="007F7854">
        <w:rPr>
          <w:rFonts w:cs="Arial"/>
          <w:b/>
        </w:rPr>
        <w:t>Risk</w:t>
      </w:r>
      <w:r w:rsidR="007E66E2">
        <w:rPr>
          <w:rFonts w:cs="Arial"/>
          <w:b/>
        </w:rPr>
        <w:t>/Harm</w:t>
      </w:r>
      <w:r w:rsidRPr="007F7854">
        <w:rPr>
          <w:rFonts w:cs="Arial"/>
          <w:b/>
        </w:rPr>
        <w:t xml:space="preserve"> Mitigation Strategies / Plans</w:t>
      </w:r>
    </w:p>
    <w:p w14:paraId="131DE055" w14:textId="77777777" w:rsidR="00895393" w:rsidRDefault="00895393" w:rsidP="00207772">
      <w:pPr>
        <w:spacing w:after="0" w:line="240" w:lineRule="auto"/>
        <w:ind w:left="360"/>
        <w:rPr>
          <w:rFonts w:cs="Arial"/>
          <w:i/>
          <w:sz w:val="18"/>
        </w:rPr>
      </w:pPr>
      <w:r w:rsidRPr="00986CD9">
        <w:rPr>
          <w:rFonts w:cs="Arial"/>
          <w:i/>
          <w:sz w:val="18"/>
        </w:rPr>
        <w:t>Include a description of mechanisms to safeguard research participants from harm, abuse, exploitation,</w:t>
      </w:r>
      <w:r w:rsidR="00986CD9">
        <w:rPr>
          <w:rFonts w:cs="Arial"/>
          <w:i/>
          <w:sz w:val="18"/>
        </w:rPr>
        <w:t xml:space="preserve"> and</w:t>
      </w:r>
      <w:r w:rsidRPr="00986CD9">
        <w:rPr>
          <w:rFonts w:cs="Arial"/>
          <w:i/>
          <w:sz w:val="18"/>
        </w:rPr>
        <w:t xml:space="preserve"> discrimination</w:t>
      </w:r>
      <w:r w:rsidR="00986CD9">
        <w:rPr>
          <w:rFonts w:cs="Arial"/>
          <w:i/>
          <w:sz w:val="18"/>
        </w:rPr>
        <w:t>.</w:t>
      </w:r>
    </w:p>
    <w:p w14:paraId="7C33D60C" w14:textId="249450A1" w:rsidR="00207772" w:rsidRDefault="009277BF" w:rsidP="00207772">
      <w:pPr>
        <w:pStyle w:val="ListParagraph"/>
        <w:spacing w:after="0" w:line="240" w:lineRule="auto"/>
        <w:ind w:left="360"/>
        <w:rPr>
          <w:rFonts w:cs="Arial"/>
          <w:b/>
        </w:rPr>
      </w:pPr>
      <w:sdt>
        <w:sdtPr>
          <w:rPr>
            <w:rFonts w:cs="Arial"/>
            <w:b/>
          </w:rPr>
          <w:id w:val="-1799526245"/>
          <w:placeholder>
            <w:docPart w:val="AE670A52027B4FACB8F788BE80A946D7"/>
          </w:placeholder>
        </w:sdtPr>
        <w:sdtEndPr/>
        <w:sdtContent>
          <w:r w:rsidR="008F58AA">
            <w:t>The</w:t>
          </w:r>
          <w:r w:rsidR="008F58AA">
            <w:t xml:space="preserve"> study </w:t>
          </w:r>
          <w:r w:rsidR="008F58AA">
            <w:t>will</w:t>
          </w:r>
          <w:r w:rsidR="008F58AA">
            <w:t xml:space="preserve"> utilize a retrospective</w:t>
          </w:r>
          <w:r w:rsidR="008F58AA">
            <w:t>, deidentified</w:t>
          </w:r>
          <w:r w:rsidR="008F58AA">
            <w:t xml:space="preserve"> dataset in accordance with best practices for sensitive PHIPA data, ensuring that no identifiable information about </w:t>
          </w:r>
          <w:r w:rsidR="008F58AA">
            <w:t>cases</w:t>
          </w:r>
          <w:r w:rsidR="008F58AA">
            <w:t xml:space="preserve"> will be accessible. Additionally, all analyses </w:t>
          </w:r>
          <w:r w:rsidR="008F58AA">
            <w:t>will</w:t>
          </w:r>
          <w:r w:rsidR="008F58AA">
            <w:t xml:space="preserve"> be conducted on </w:t>
          </w:r>
          <w:r w:rsidR="008F58AA">
            <w:t xml:space="preserve">a </w:t>
          </w:r>
          <w:r w:rsidR="008F58AA">
            <w:t xml:space="preserve">secure, password-protected </w:t>
          </w:r>
          <w:r w:rsidR="008F58AA">
            <w:t>computer</w:t>
          </w:r>
          <w:r w:rsidR="008F58AA">
            <w:t xml:space="preserve"> managed by Compass, with only aggregated results reported</w:t>
          </w:r>
          <w:r w:rsidR="008F58AA">
            <w:t xml:space="preserve"> after approval</w:t>
          </w:r>
          <w:r w:rsidR="008F58AA">
            <w:t xml:space="preserve">. To further safeguard against harm and promote trust, </w:t>
          </w:r>
          <w:r w:rsidR="008F58AA">
            <w:t>we have planned our research to</w:t>
          </w:r>
          <w:r w:rsidR="008F58AA">
            <w:t xml:space="preserve"> align</w:t>
          </w:r>
          <w:r w:rsidR="008F58AA">
            <w:t xml:space="preserve"> </w:t>
          </w:r>
          <w:r w:rsidR="008F58AA">
            <w:t>with the principles of Explainable AI (XAI), which emphasize</w:t>
          </w:r>
          <w:r w:rsidR="008F58AA">
            <w:t>s</w:t>
          </w:r>
          <w:r w:rsidR="008F58AA">
            <w:t xml:space="preserve"> transparency, interpretability, accountability, and ethical decision-making in machine learning models. Techniques such as SHAP (SHapley Additive exPlanations) are proposed to explain the contribution of each feature to model predictions, </w:t>
          </w:r>
          <w:r w:rsidR="00423505">
            <w:t>so that</w:t>
          </w:r>
          <w:r w:rsidR="008F58AA">
            <w:t xml:space="preserve"> the decision-making process </w:t>
          </w:r>
          <w:r w:rsidR="00423505">
            <w:t>is</w:t>
          </w:r>
          <w:r w:rsidR="008F58AA">
            <w:t xml:space="preserve"> understandable to clinicians and stakeholders. By prioritizing transparency and ethical safeguards, </w:t>
          </w:r>
          <w:r w:rsidR="00423505">
            <w:t>we</w:t>
          </w:r>
          <w:r w:rsidR="008F58AA">
            <w:t xml:space="preserve"> ensure that the model serves as a decision-support tool </w:t>
          </w:r>
          <w:r w:rsidR="00423505">
            <w:t xml:space="preserve">meant </w:t>
          </w:r>
          <w:r w:rsidR="008F58AA">
            <w:t xml:space="preserve">to assist clinicians, rather than replace their judgment. These measures collectively aim to uphold </w:t>
          </w:r>
          <w:r w:rsidR="00423505">
            <w:t>high</w:t>
          </w:r>
          <w:r w:rsidR="008F58AA">
            <w:t xml:space="preserve"> ethical standards, protecting participants from harm, abuse, or exploitation while promoting trust and fairness in research outcomes.</w:t>
          </w:r>
        </w:sdtContent>
      </w:sdt>
    </w:p>
    <w:p w14:paraId="6BA77AE6" w14:textId="77777777" w:rsidR="00207772" w:rsidRPr="00986CD9" w:rsidRDefault="00207772" w:rsidP="00207772">
      <w:pPr>
        <w:spacing w:after="0"/>
      </w:pPr>
    </w:p>
    <w:p w14:paraId="1322C32B" w14:textId="77777777" w:rsidR="00895393" w:rsidRDefault="00895393" w:rsidP="00A770DB">
      <w:pPr>
        <w:pStyle w:val="ListParagraph"/>
        <w:numPr>
          <w:ilvl w:val="0"/>
          <w:numId w:val="2"/>
        </w:numPr>
        <w:spacing w:after="0" w:line="240" w:lineRule="auto"/>
        <w:ind w:left="360"/>
        <w:rPr>
          <w:rFonts w:cs="Arial"/>
          <w:b/>
        </w:rPr>
      </w:pPr>
      <w:r>
        <w:rPr>
          <w:rFonts w:cs="Arial"/>
          <w:b/>
        </w:rPr>
        <w:t>Data Governance and Community Engagement Plan</w:t>
      </w:r>
    </w:p>
    <w:p w14:paraId="37A5F49B" w14:textId="77777777" w:rsidR="00895393" w:rsidRPr="00986CD9" w:rsidRDefault="00895393" w:rsidP="00A770DB">
      <w:pPr>
        <w:pStyle w:val="ListParagraph"/>
        <w:spacing w:after="0" w:line="240" w:lineRule="auto"/>
        <w:ind w:left="360"/>
        <w:rPr>
          <w:rFonts w:cs="Arial"/>
          <w:i/>
          <w:sz w:val="18"/>
        </w:rPr>
      </w:pPr>
      <w:r w:rsidRPr="00986CD9">
        <w:rPr>
          <w:rFonts w:cs="Arial"/>
          <w:i/>
          <w:sz w:val="18"/>
        </w:rPr>
        <w:t xml:space="preserve">For research specifically involving Indigenous peoples a description of how the research will adhere to Chapter 9: Research Involving the First Nations, Inuit and Métis Peoples of Canada of the Tri-Council Policy Statement: Ethical Conduct for Research Involving Humans. For research specifically involving individuals of particular racial, ethnic, disability, religious, gender identity, or sexual orientation groups a description of the research’s community engagement and data governance plans (e.g., </w:t>
      </w:r>
      <w:hyperlink r:id="rId11" w:history="1">
        <w:r w:rsidRPr="00986CD9">
          <w:rPr>
            <w:rStyle w:val="Hyperlink"/>
            <w:rFonts w:cs="Arial"/>
            <w:i/>
            <w:sz w:val="18"/>
          </w:rPr>
          <w:t>OCAP</w:t>
        </w:r>
      </w:hyperlink>
      <w:r w:rsidRPr="00986CD9">
        <w:rPr>
          <w:rFonts w:cs="Arial"/>
          <w:i/>
          <w:sz w:val="18"/>
        </w:rPr>
        <w:t xml:space="preserve">, </w:t>
      </w:r>
      <w:hyperlink r:id="rId12" w:history="1">
        <w:r w:rsidRPr="00986CD9">
          <w:rPr>
            <w:rStyle w:val="Hyperlink"/>
            <w:rFonts w:cs="Arial"/>
            <w:i/>
            <w:sz w:val="18"/>
          </w:rPr>
          <w:t>EGAP</w:t>
        </w:r>
      </w:hyperlink>
      <w:r w:rsidRPr="00986CD9">
        <w:rPr>
          <w:rFonts w:cs="Arial"/>
          <w:i/>
          <w:sz w:val="18"/>
        </w:rPr>
        <w:t>).</w:t>
      </w:r>
    </w:p>
    <w:sdt>
      <w:sdtPr>
        <w:rPr>
          <w:rFonts w:cs="Arial"/>
          <w:b/>
        </w:rPr>
        <w:id w:val="1436859284"/>
        <w:placeholder>
          <w:docPart w:val="D13EF116362147CBB65D949F058E2910"/>
        </w:placeholder>
      </w:sdtPr>
      <w:sdtEndPr/>
      <w:sdtContent>
        <w:p w14:paraId="7C10A101" w14:textId="47C9CB4F" w:rsidR="005A5ED5" w:rsidRPr="005A5ED5" w:rsidRDefault="00251256" w:rsidP="00251256">
          <w:pPr>
            <w:pStyle w:val="NormalWeb"/>
            <w:rPr>
              <w:rFonts w:cs="Arial"/>
              <w:b/>
            </w:rPr>
          </w:pPr>
          <w:r>
            <w:t xml:space="preserve">To minimize perpetuating marginalization, </w:t>
          </w:r>
          <w:r>
            <w:t>the proposed reseach will not include race-based variables</w:t>
          </w:r>
          <w:r w:rsidR="00E30297">
            <w:t xml:space="preserve">. While race and gender may correlate with resource use, </w:t>
          </w:r>
          <w:r w:rsidR="008F58AA">
            <w:t>the</w:t>
          </w:r>
          <w:r w:rsidR="00E30297">
            <w:t xml:space="preserve"> correlations </w:t>
          </w:r>
          <w:r w:rsidR="008F58AA">
            <w:t>are often</w:t>
          </w:r>
          <w:r w:rsidR="00E30297">
            <w:t xml:space="preserve"> confounded by systemic marginalization factors that increase the risk for mental health </w:t>
          </w:r>
          <w:r w:rsidR="005A5ED5">
            <w:t>concerns</w:t>
          </w:r>
          <w:r w:rsidR="00E30297">
            <w:t xml:space="preserve">. </w:t>
          </w:r>
          <w:r w:rsidR="005A5ED5">
            <w:t xml:space="preserve">In such a case, it is not the client driving need but the unfair structures that they find themselves in. </w:t>
          </w:r>
          <w:r w:rsidR="008F58AA">
            <w:t>For this reason, cultural and race-based variables will be omitted at the data-deidentification stage.</w:t>
          </w:r>
        </w:p>
      </w:sdtContent>
    </w:sdt>
    <w:p w14:paraId="126B9471" w14:textId="77777777" w:rsidR="00895393" w:rsidRDefault="00895393" w:rsidP="007E66E2">
      <w:pPr>
        <w:spacing w:after="0"/>
      </w:pPr>
    </w:p>
    <w:p w14:paraId="442A5BE3" w14:textId="77777777" w:rsidR="00EE44A6" w:rsidRDefault="00EE44A6" w:rsidP="007E66E2">
      <w:pPr>
        <w:spacing w:after="0"/>
      </w:pPr>
    </w:p>
    <w:p w14:paraId="2813ED15" w14:textId="77777777" w:rsidR="00EE44A6" w:rsidRDefault="00EE44A6" w:rsidP="007E66E2">
      <w:pPr>
        <w:spacing w:after="0"/>
      </w:pPr>
    </w:p>
    <w:p w14:paraId="1F7AFB66" w14:textId="77777777" w:rsidR="00EE44A6" w:rsidRDefault="00EE44A6" w:rsidP="007E66E2">
      <w:pPr>
        <w:spacing w:after="0"/>
      </w:pPr>
    </w:p>
    <w:p w14:paraId="4C0B3772" w14:textId="77777777" w:rsidR="00895393" w:rsidRDefault="00895393" w:rsidP="00A770DB">
      <w:pPr>
        <w:pStyle w:val="ListParagraph"/>
        <w:numPr>
          <w:ilvl w:val="0"/>
          <w:numId w:val="2"/>
        </w:numPr>
        <w:spacing w:after="0" w:line="240" w:lineRule="auto"/>
        <w:ind w:left="360"/>
        <w:rPr>
          <w:rFonts w:cs="Arial"/>
          <w:b/>
        </w:rPr>
      </w:pPr>
      <w:r>
        <w:rPr>
          <w:rFonts w:cs="Arial"/>
          <w:b/>
        </w:rPr>
        <w:t>Data Security and Privacy</w:t>
      </w:r>
    </w:p>
    <w:p w14:paraId="655ADD83" w14:textId="77777777" w:rsidR="00895393" w:rsidRPr="00986CD9" w:rsidRDefault="00B11AA2" w:rsidP="00A770DB">
      <w:pPr>
        <w:pStyle w:val="ListParagraph"/>
        <w:spacing w:after="0" w:line="240" w:lineRule="auto"/>
        <w:ind w:left="360"/>
        <w:rPr>
          <w:rFonts w:cs="Arial"/>
          <w:i/>
          <w:sz w:val="18"/>
        </w:rPr>
      </w:pPr>
      <w:r w:rsidRPr="00986CD9">
        <w:rPr>
          <w:rFonts w:cs="Arial"/>
          <w:i/>
          <w:sz w:val="18"/>
        </w:rPr>
        <w:t>Describe how you will ensure</w:t>
      </w:r>
      <w:r w:rsidR="00895393" w:rsidRPr="00986CD9">
        <w:rPr>
          <w:rFonts w:cs="Arial"/>
          <w:i/>
          <w:sz w:val="18"/>
        </w:rPr>
        <w:t xml:space="preserve"> the security </w:t>
      </w:r>
      <w:r w:rsidRPr="00986CD9">
        <w:rPr>
          <w:rFonts w:cs="Arial"/>
          <w:i/>
          <w:sz w:val="18"/>
        </w:rPr>
        <w:t>and privacy of research materials and data. Include references to, and copies of, any third party assessments or assurances with respect to information security and privacy practices, where such are available. For research involving children, youth, and/or families provide evidence that any individuals who will be involved in data collection or will have access to the data have/will pass a vulnerable sector check.</w:t>
      </w:r>
    </w:p>
    <w:p w14:paraId="69F0E745" w14:textId="6B2B7CEA" w:rsidR="00207772" w:rsidRDefault="009277BF" w:rsidP="00207772">
      <w:pPr>
        <w:pStyle w:val="ListParagraph"/>
        <w:spacing w:after="0" w:line="240" w:lineRule="auto"/>
        <w:ind w:left="360"/>
        <w:rPr>
          <w:rFonts w:cs="Arial"/>
          <w:b/>
        </w:rPr>
      </w:pPr>
      <w:sdt>
        <w:sdtPr>
          <w:rPr>
            <w:rFonts w:cs="Arial"/>
            <w:b/>
          </w:rPr>
          <w:id w:val="-1015384677"/>
          <w:placeholder>
            <w:docPart w:val="8C840FD3A81542E0858740B940FE9B60"/>
          </w:placeholder>
        </w:sdtPr>
        <w:sdtEndPr/>
        <w:sdtContent>
          <w:sdt>
            <w:sdtPr>
              <w:rPr>
                <w:rFonts w:cs="Arial"/>
                <w:b/>
              </w:rPr>
              <w:id w:val="-1836364794"/>
              <w:placeholder>
                <w:docPart w:val="9665E429FB1644D695DFD01F31227C34"/>
              </w:placeholder>
            </w:sdtPr>
            <w:sdtContent>
              <w:r w:rsidR="008F58AA">
                <w:rPr>
                  <w:rFonts w:ascii="Times" w:hAnsi="Times" w:cs="Times"/>
                  <w:color w:val="303030"/>
                </w:rPr>
                <w:t>Given the sensitivity of mental health data, ensuring data privacy and security by obtaining the necessary ethical approvals and maintaining tran</w:t>
              </w:r>
              <w:bookmarkStart w:id="0" w:name="_GoBack"/>
              <w:bookmarkEnd w:id="0"/>
              <w:r w:rsidR="008F58AA">
                <w:rPr>
                  <w:rFonts w:ascii="Times" w:hAnsi="Times" w:cs="Times"/>
                  <w:color w:val="303030"/>
                </w:rPr>
                <w:t xml:space="preserve">sparency throughout the research process, will be strictly enforced. The necessary approvals from relevant ethics boards will be obtained. An exemption must be granted by both the agency (Compass) and Laurentian’s institutional review board for the use of de-identified data. De-identified clinical data will be acquired from an electronic health information system belonging to Compass. The EHR database is maintained by the institution. Data will be de-identified at extraction using the Health Insurance </w:t>
              </w:r>
              <w:r w:rsidR="008F58AA">
                <w:rPr>
                  <w:rFonts w:ascii="Times" w:hAnsi="Times" w:cs="Times"/>
                  <w:color w:val="303030"/>
                </w:rPr>
                <w:lastRenderedPageBreak/>
                <w:t>Portability and Accountability Act Safe Harbor Method </w:t>
              </w:r>
              <w:r w:rsidR="008F58AA">
                <w:rPr>
                  <w:rStyle w:val="citation"/>
                  <w:rFonts w:ascii="Times" w:hAnsi="Times" w:cs="Times"/>
                  <w:color w:val="303030"/>
                </w:rPr>
                <w:t>(</w:t>
              </w:r>
              <w:hyperlink r:id="rId13" w:anchor="ref-rightsocr2012" w:history="1">
                <w:r w:rsidR="008F58AA">
                  <w:rPr>
                    <w:rStyle w:val="Hyperlink"/>
                    <w:rFonts w:ascii="Times" w:hAnsi="Times" w:cs="Times"/>
                  </w:rPr>
                  <w:t>OCR, 2012</w:t>
                </w:r>
              </w:hyperlink>
              <w:r w:rsidR="008F58AA">
                <w:rPr>
                  <w:rStyle w:val="citation"/>
                  <w:rFonts w:ascii="Times" w:hAnsi="Times" w:cs="Times"/>
                  <w:color w:val="303030"/>
                </w:rPr>
                <w:t>)</w:t>
              </w:r>
              <w:r w:rsidR="008F58AA">
                <w:rPr>
                  <w:rFonts w:ascii="Times" w:hAnsi="Times" w:cs="Times"/>
                  <w:color w:val="303030"/>
                </w:rPr>
                <w:t>.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 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sdtContent>
          </w:sdt>
        </w:sdtContent>
      </w:sdt>
    </w:p>
    <w:p w14:paraId="59E5257F" w14:textId="77777777" w:rsidR="00895393" w:rsidRDefault="00895393" w:rsidP="00A770DB">
      <w:pPr>
        <w:pStyle w:val="ListParagraph"/>
        <w:spacing w:after="0" w:line="240" w:lineRule="auto"/>
        <w:ind w:left="360"/>
        <w:rPr>
          <w:rFonts w:cs="Arial"/>
          <w:b/>
        </w:rPr>
      </w:pPr>
    </w:p>
    <w:p w14:paraId="46DC5466" w14:textId="77777777" w:rsidR="00895393" w:rsidRPr="007F7854" w:rsidRDefault="00895393" w:rsidP="00A770DB">
      <w:pPr>
        <w:pStyle w:val="ListParagraph"/>
        <w:numPr>
          <w:ilvl w:val="0"/>
          <w:numId w:val="2"/>
        </w:numPr>
        <w:spacing w:after="0" w:line="240" w:lineRule="auto"/>
        <w:ind w:left="360"/>
        <w:rPr>
          <w:rFonts w:cs="Arial"/>
          <w:b/>
        </w:rPr>
      </w:pPr>
      <w:r w:rsidRPr="007F7854">
        <w:rPr>
          <w:rFonts w:cs="Arial"/>
          <w:b/>
        </w:rPr>
        <w:t>Resources Required from Compass</w:t>
      </w:r>
    </w:p>
    <w:p w14:paraId="0D9EB00A" w14:textId="77777777" w:rsidR="00895393" w:rsidRPr="00986CD9" w:rsidRDefault="00895393" w:rsidP="00A770DB">
      <w:pPr>
        <w:pStyle w:val="ListParagraph"/>
        <w:spacing w:after="0" w:line="240" w:lineRule="auto"/>
        <w:ind w:left="360"/>
        <w:rPr>
          <w:rFonts w:cs="Arial"/>
          <w:i/>
          <w:sz w:val="18"/>
        </w:rPr>
      </w:pPr>
      <w:r w:rsidRPr="00986CD9">
        <w:rPr>
          <w:rFonts w:cs="Arial"/>
          <w:i/>
          <w:sz w:val="18"/>
        </w:rPr>
        <w:t>Describe all financial, time, or human resource requirements or expectations of Compass, Compass staff, and/or Compass clients</w:t>
      </w:r>
      <w:r w:rsidR="007E66E2">
        <w:rPr>
          <w:rFonts w:cs="Arial"/>
          <w:i/>
          <w:sz w:val="18"/>
        </w:rPr>
        <w:t>. You are encourage to include a budget, if applicable.</w:t>
      </w:r>
    </w:p>
    <w:p w14:paraId="1BD42117" w14:textId="34C64E3F" w:rsidR="00207772" w:rsidRDefault="009277BF" w:rsidP="00207772">
      <w:pPr>
        <w:pStyle w:val="ListParagraph"/>
        <w:spacing w:after="0" w:line="240" w:lineRule="auto"/>
        <w:ind w:left="360"/>
        <w:rPr>
          <w:rFonts w:cs="Arial"/>
          <w:b/>
        </w:rPr>
      </w:pPr>
      <w:sdt>
        <w:sdtPr>
          <w:rPr>
            <w:rFonts w:cs="Arial"/>
            <w:b/>
          </w:rPr>
          <w:id w:val="-761301803"/>
          <w:placeholder>
            <w:docPart w:val="B2DDA9878E8D4E86A91B76B5177BBB0C"/>
          </w:placeholder>
        </w:sdtPr>
        <w:sdtEndPr/>
        <w:sdtContent>
          <w:r w:rsidR="008374FE">
            <w:rPr>
              <w:rFonts w:cs="Arial"/>
              <w:b/>
            </w:rPr>
            <w:t>TBD</w:t>
          </w:r>
        </w:sdtContent>
      </w:sdt>
    </w:p>
    <w:p w14:paraId="34061E56" w14:textId="77777777" w:rsidR="00895393" w:rsidRDefault="00895393" w:rsidP="00A770DB">
      <w:pPr>
        <w:pStyle w:val="ListParagraph"/>
        <w:spacing w:after="0" w:line="240" w:lineRule="auto"/>
        <w:ind w:left="360"/>
        <w:rPr>
          <w:rFonts w:cs="Arial"/>
          <w:b/>
        </w:rPr>
      </w:pPr>
    </w:p>
    <w:p w14:paraId="69C69ECF" w14:textId="77777777" w:rsidR="007F7854" w:rsidRPr="007F7854" w:rsidRDefault="0075122A" w:rsidP="00A770DB">
      <w:pPr>
        <w:pStyle w:val="ListParagraph"/>
        <w:numPr>
          <w:ilvl w:val="0"/>
          <w:numId w:val="2"/>
        </w:numPr>
        <w:spacing w:after="0" w:line="240" w:lineRule="auto"/>
        <w:ind w:left="360"/>
        <w:rPr>
          <w:rFonts w:cs="Arial"/>
          <w:b/>
        </w:rPr>
      </w:pPr>
      <w:r w:rsidRPr="007F7854">
        <w:rPr>
          <w:rFonts w:cs="Arial"/>
          <w:b/>
        </w:rPr>
        <w:t xml:space="preserve">Knowledge </w:t>
      </w:r>
      <w:r w:rsidR="007F7854" w:rsidRPr="007F7854">
        <w:rPr>
          <w:rFonts w:cs="Arial"/>
          <w:b/>
        </w:rPr>
        <w:t>D</w:t>
      </w:r>
      <w:r w:rsidRPr="007F7854">
        <w:rPr>
          <w:rFonts w:cs="Arial"/>
          <w:b/>
        </w:rPr>
        <w:t xml:space="preserve">issemination </w:t>
      </w:r>
      <w:r w:rsidR="007F7854" w:rsidRPr="007F7854">
        <w:rPr>
          <w:rFonts w:cs="Arial"/>
          <w:b/>
        </w:rPr>
        <w:t>P</w:t>
      </w:r>
      <w:r w:rsidRPr="007F7854">
        <w:rPr>
          <w:rFonts w:cs="Arial"/>
          <w:b/>
        </w:rPr>
        <w:t xml:space="preserve">lan </w:t>
      </w:r>
    </w:p>
    <w:p w14:paraId="03C755AD" w14:textId="77777777" w:rsidR="00721222" w:rsidRPr="00207772" w:rsidRDefault="007F7854" w:rsidP="00207772">
      <w:pPr>
        <w:pStyle w:val="ListParagraph"/>
        <w:spacing w:after="0" w:line="240" w:lineRule="auto"/>
        <w:ind w:left="360"/>
        <w:rPr>
          <w:rFonts w:cs="Arial"/>
          <w:i/>
          <w:sz w:val="18"/>
        </w:rPr>
      </w:pPr>
      <w:r w:rsidRPr="00986CD9">
        <w:rPr>
          <w:rFonts w:cs="Arial"/>
          <w:i/>
          <w:sz w:val="18"/>
        </w:rPr>
        <w:t xml:space="preserve">Include </w:t>
      </w:r>
      <w:r w:rsidR="0075122A" w:rsidRPr="00986CD9">
        <w:rPr>
          <w:rFonts w:cs="Arial"/>
          <w:i/>
          <w:sz w:val="18"/>
        </w:rPr>
        <w:t>how Compass</w:t>
      </w:r>
      <w:r w:rsidRPr="00986CD9">
        <w:rPr>
          <w:rFonts w:cs="Arial"/>
          <w:i/>
          <w:sz w:val="18"/>
        </w:rPr>
        <w:t xml:space="preserve"> may use the research findings</w:t>
      </w:r>
      <w:r w:rsidR="007E66E2">
        <w:rPr>
          <w:rFonts w:cs="Arial"/>
          <w:i/>
          <w:sz w:val="18"/>
        </w:rPr>
        <w:t>, and the levels at which results will be reported (e.g., individual level, institutional, regional/geographic).</w:t>
      </w:r>
    </w:p>
    <w:p w14:paraId="112E8599" w14:textId="24A843D1" w:rsidR="00207772" w:rsidRDefault="009277BF" w:rsidP="00207772">
      <w:pPr>
        <w:pStyle w:val="ListParagraph"/>
        <w:spacing w:after="0" w:line="240" w:lineRule="auto"/>
        <w:ind w:left="360"/>
        <w:rPr>
          <w:rFonts w:cs="Arial"/>
          <w:b/>
        </w:rPr>
      </w:pPr>
      <w:sdt>
        <w:sdtPr>
          <w:rPr>
            <w:rFonts w:cs="Arial"/>
            <w:b/>
          </w:rPr>
          <w:id w:val="-71514059"/>
          <w:placeholder>
            <w:docPart w:val="033EB7215E4947EDB9844AD13E212BF5"/>
          </w:placeholder>
        </w:sdtPr>
        <w:sdtEndPr/>
        <w:sdtContent>
          <w:r w:rsidR="00602B8A">
            <w:rPr>
              <w:rFonts w:cs="Arial"/>
              <w:b/>
            </w:rPr>
            <w:t xml:space="preserve">Unless otherwise approved and requested, findings and results will be reported internally </w:t>
          </w:r>
          <w:r w:rsidR="001911C2">
            <w:rPr>
              <w:rFonts w:cs="Arial"/>
              <w:b/>
            </w:rPr>
            <w:t xml:space="preserve">to my thesis committee </w:t>
          </w:r>
          <w:r w:rsidR="00602B8A">
            <w:rPr>
              <w:rFonts w:cs="Arial"/>
              <w:b/>
            </w:rPr>
            <w:t>and advisors</w:t>
          </w:r>
          <w:r w:rsidR="001911C2">
            <w:rPr>
              <w:rFonts w:cs="Arial"/>
              <w:b/>
            </w:rPr>
            <w:t xml:space="preserve"> and to fellow psychology masters students</w:t>
          </w:r>
          <w:r w:rsidR="00602B8A">
            <w:rPr>
              <w:rFonts w:cs="Arial"/>
              <w:b/>
            </w:rPr>
            <w:t xml:space="preserve"> during </w:t>
          </w:r>
          <w:r w:rsidR="001911C2">
            <w:rPr>
              <w:rFonts w:cs="Arial"/>
              <w:b/>
            </w:rPr>
            <w:t>my</w:t>
          </w:r>
          <w:r w:rsidR="00602B8A">
            <w:rPr>
              <w:rFonts w:cs="Arial"/>
              <w:b/>
            </w:rPr>
            <w:t xml:space="preserve"> thesis defense. </w:t>
          </w:r>
          <w:r w:rsidR="004B085E">
            <w:rPr>
              <w:rFonts w:cs="Arial"/>
              <w:b/>
            </w:rPr>
            <w:t xml:space="preserve">Any plans to expand further than these institutions will </w:t>
          </w:r>
          <w:r w:rsidR="001911C2">
            <w:rPr>
              <w:rFonts w:cs="Arial"/>
              <w:b/>
            </w:rPr>
            <w:t>warrant first</w:t>
          </w:r>
          <w:r w:rsidR="004B085E">
            <w:rPr>
              <w:rFonts w:cs="Arial"/>
              <w:b/>
            </w:rPr>
            <w:t xml:space="preserve"> approval from Compass.</w:t>
          </w:r>
        </w:sdtContent>
      </w:sdt>
    </w:p>
    <w:p w14:paraId="40C7F774" w14:textId="77777777" w:rsidR="00B11AA2" w:rsidRDefault="00B11AA2" w:rsidP="00C8564F">
      <w:pPr>
        <w:spacing w:after="0" w:line="240" w:lineRule="auto"/>
        <w:rPr>
          <w:rFonts w:cs="Arial"/>
          <w:b/>
          <w:sz w:val="20"/>
          <w:szCs w:val="20"/>
        </w:rPr>
        <w:sectPr w:rsidR="00B11AA2" w:rsidSect="00721222">
          <w:pgSz w:w="12240" w:h="15840"/>
          <w:pgMar w:top="851" w:right="1077" w:bottom="709" w:left="1077" w:header="1304" w:footer="680" w:gutter="0"/>
          <w:cols w:space="708"/>
          <w:docGrid w:linePitch="360"/>
        </w:sectPr>
      </w:pPr>
    </w:p>
    <w:p w14:paraId="526CF1CF" w14:textId="77777777" w:rsidR="00721222" w:rsidRPr="00B11AA2" w:rsidRDefault="00B11AA2" w:rsidP="00B11AA2">
      <w:pPr>
        <w:pStyle w:val="Heading2"/>
      </w:pPr>
      <w:r>
        <w:lastRenderedPageBreak/>
        <w:t>SECTION C -</w:t>
      </w:r>
      <w:r w:rsidR="00F81908">
        <w:t xml:space="preserve"> INVESTIGATOR</w:t>
      </w:r>
      <w:r>
        <w:t xml:space="preserve"> </w:t>
      </w:r>
      <w:r w:rsidR="00721222" w:rsidRPr="00B11AA2">
        <w:t>Signatures</w:t>
      </w:r>
    </w:p>
    <w:p w14:paraId="388575C8" w14:textId="77777777" w:rsidR="00721222" w:rsidRDefault="00986CD9" w:rsidP="00C8564F">
      <w:pPr>
        <w:spacing w:after="0" w:line="240" w:lineRule="auto"/>
        <w:rPr>
          <w:rFonts w:cs="Arial"/>
          <w:i/>
          <w:sz w:val="20"/>
          <w:szCs w:val="20"/>
        </w:rPr>
      </w:pPr>
      <w:r>
        <w:rPr>
          <w:rFonts w:cs="Arial"/>
          <w:i/>
          <w:sz w:val="20"/>
          <w:szCs w:val="20"/>
        </w:rPr>
        <w:t xml:space="preserve">The signing </w:t>
      </w:r>
      <w:r w:rsidR="00955550">
        <w:rPr>
          <w:rFonts w:cs="Arial"/>
          <w:i/>
          <w:sz w:val="20"/>
          <w:szCs w:val="20"/>
        </w:rPr>
        <w:t>parties certify</w:t>
      </w:r>
      <w:r>
        <w:rPr>
          <w:rFonts w:cs="Arial"/>
          <w:i/>
          <w:sz w:val="20"/>
          <w:szCs w:val="20"/>
        </w:rPr>
        <w:t xml:space="preserve"> that the information reported in this form and the</w:t>
      </w:r>
      <w:r w:rsidR="00285823">
        <w:rPr>
          <w:rFonts w:cs="Arial"/>
          <w:i/>
          <w:sz w:val="20"/>
          <w:szCs w:val="20"/>
        </w:rPr>
        <w:t xml:space="preserve"> appended documents is accurate.</w:t>
      </w:r>
    </w:p>
    <w:p w14:paraId="73043C7D" w14:textId="77777777" w:rsidR="00B11AA2" w:rsidRPr="0075122A" w:rsidRDefault="00B11AA2" w:rsidP="00C8564F">
      <w:pPr>
        <w:spacing w:after="0" w:line="240" w:lineRule="auto"/>
        <w:rPr>
          <w:rFonts w:cs="Arial"/>
          <w:b/>
          <w:sz w:val="20"/>
          <w:szCs w:val="20"/>
        </w:rPr>
      </w:pP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721222" w:rsidRPr="0075122A" w14:paraId="6CCFC799" w14:textId="77777777" w:rsidTr="00955550">
        <w:trPr>
          <w:trHeight w:val="794"/>
        </w:trPr>
        <w:tc>
          <w:tcPr>
            <w:tcW w:w="1966" w:type="pct"/>
            <w:tcBorders>
              <w:bottom w:val="single" w:sz="4" w:space="0" w:color="auto"/>
            </w:tcBorders>
            <w:vAlign w:val="bottom"/>
          </w:tcPr>
          <w:p w14:paraId="04918884" w14:textId="77777777" w:rsidR="00721222" w:rsidRPr="0075122A" w:rsidRDefault="00721222" w:rsidP="00C8564F">
            <w:pPr>
              <w:rPr>
                <w:rFonts w:cs="Arial"/>
              </w:rPr>
            </w:pPr>
          </w:p>
        </w:tc>
        <w:tc>
          <w:tcPr>
            <w:tcW w:w="151" w:type="pct"/>
          </w:tcPr>
          <w:p w14:paraId="5E2EE23A" w14:textId="77777777" w:rsidR="00721222" w:rsidRPr="0075122A" w:rsidRDefault="00721222" w:rsidP="00C8564F">
            <w:pPr>
              <w:rPr>
                <w:rFonts w:cs="Arial"/>
              </w:rPr>
            </w:pPr>
          </w:p>
        </w:tc>
        <w:sdt>
          <w:sdtPr>
            <w:rPr>
              <w:rFonts w:cs="Arial"/>
            </w:rPr>
            <w:id w:val="564231550"/>
            <w:placeholder>
              <w:docPart w:val="4CF0BCBB0EE94F089E47D338D0F25AFA"/>
            </w:placeholder>
          </w:sdtPr>
          <w:sdtEndPr/>
          <w:sdtContent>
            <w:tc>
              <w:tcPr>
                <w:tcW w:w="1512" w:type="pct"/>
                <w:tcBorders>
                  <w:bottom w:val="single" w:sz="4" w:space="0" w:color="auto"/>
                </w:tcBorders>
                <w:vAlign w:val="bottom"/>
              </w:tcPr>
              <w:p w14:paraId="47A9C6B4" w14:textId="0D0F7ABC" w:rsidR="00721222" w:rsidRPr="0075122A" w:rsidRDefault="001911C2" w:rsidP="001911C2">
                <w:pPr>
                  <w:rPr>
                    <w:rFonts w:cs="Arial"/>
                  </w:rPr>
                </w:pPr>
                <w:r>
                  <w:rPr>
                    <w:rFonts w:cs="Arial"/>
                  </w:rPr>
                  <w:t>Shauna Heron</w:t>
                </w:r>
              </w:p>
            </w:tc>
          </w:sdtContent>
        </w:sdt>
        <w:tc>
          <w:tcPr>
            <w:tcW w:w="151" w:type="pct"/>
            <w:vAlign w:val="bottom"/>
          </w:tcPr>
          <w:p w14:paraId="5738B5FD" w14:textId="77777777" w:rsidR="00721222" w:rsidRPr="0075122A" w:rsidRDefault="00721222" w:rsidP="00C8564F">
            <w:pPr>
              <w:jc w:val="center"/>
              <w:rPr>
                <w:rFonts w:cs="Arial"/>
              </w:rPr>
            </w:pPr>
          </w:p>
        </w:tc>
        <w:sdt>
          <w:sdtPr>
            <w:rPr>
              <w:rFonts w:cs="Arial"/>
            </w:rPr>
            <w:id w:val="-116224922"/>
            <w:placeholder>
              <w:docPart w:val="95B994C5CA7747D0BE027C4D55A79214"/>
            </w:placeholder>
            <w:date w:fullDate="2024-11-15T00:00:00Z">
              <w:dateFormat w:val="MMMM d, yyyy"/>
              <w:lid w:val="en-CA"/>
              <w:storeMappedDataAs w:val="dateTime"/>
              <w:calendar w:val="gregorian"/>
            </w:date>
          </w:sdtPr>
          <w:sdtEndPr/>
          <w:sdtContent>
            <w:tc>
              <w:tcPr>
                <w:tcW w:w="1220" w:type="pct"/>
                <w:tcBorders>
                  <w:bottom w:val="single" w:sz="4" w:space="0" w:color="auto"/>
                </w:tcBorders>
                <w:vAlign w:val="bottom"/>
              </w:tcPr>
              <w:p w14:paraId="35AA9981" w14:textId="2504120B" w:rsidR="00721222" w:rsidRPr="0075122A" w:rsidRDefault="001911C2" w:rsidP="00C8564F">
                <w:pPr>
                  <w:jc w:val="center"/>
                  <w:rPr>
                    <w:rFonts w:cs="Arial"/>
                  </w:rPr>
                </w:pPr>
                <w:r>
                  <w:rPr>
                    <w:rFonts w:cs="Arial"/>
                  </w:rPr>
                  <w:t>November 15, 2024</w:t>
                </w:r>
              </w:p>
            </w:tc>
          </w:sdtContent>
        </w:sdt>
      </w:tr>
      <w:tr w:rsidR="00721222" w:rsidRPr="0075122A" w14:paraId="48686BDF" w14:textId="77777777" w:rsidTr="00955550">
        <w:trPr>
          <w:trHeight w:val="58"/>
        </w:trPr>
        <w:tc>
          <w:tcPr>
            <w:tcW w:w="1966" w:type="pct"/>
            <w:tcBorders>
              <w:top w:val="single" w:sz="4" w:space="0" w:color="auto"/>
            </w:tcBorders>
          </w:tcPr>
          <w:p w14:paraId="7A291B56" w14:textId="77777777" w:rsidR="00721222" w:rsidRPr="0075122A" w:rsidRDefault="00721222" w:rsidP="00955550">
            <w:pPr>
              <w:rPr>
                <w:rFonts w:cs="Arial"/>
              </w:rPr>
            </w:pPr>
            <w:r w:rsidRPr="0075122A">
              <w:rPr>
                <w:rFonts w:cs="Arial"/>
              </w:rPr>
              <w:t xml:space="preserve">Signature </w:t>
            </w:r>
          </w:p>
        </w:tc>
        <w:tc>
          <w:tcPr>
            <w:tcW w:w="151" w:type="pct"/>
          </w:tcPr>
          <w:p w14:paraId="160A9BAB" w14:textId="77777777" w:rsidR="00721222" w:rsidRPr="0075122A" w:rsidRDefault="00721222" w:rsidP="00C8564F">
            <w:pPr>
              <w:jc w:val="center"/>
              <w:rPr>
                <w:rFonts w:cs="Arial"/>
              </w:rPr>
            </w:pPr>
          </w:p>
        </w:tc>
        <w:tc>
          <w:tcPr>
            <w:tcW w:w="1512" w:type="pct"/>
            <w:tcBorders>
              <w:top w:val="single" w:sz="4" w:space="0" w:color="auto"/>
            </w:tcBorders>
            <w:vAlign w:val="bottom"/>
          </w:tcPr>
          <w:p w14:paraId="3002B87A" w14:textId="77777777" w:rsidR="00721222" w:rsidRPr="0075122A" w:rsidRDefault="00B11AA2" w:rsidP="00C8564F">
            <w:pPr>
              <w:jc w:val="center"/>
              <w:rPr>
                <w:rFonts w:cs="Arial"/>
              </w:rPr>
            </w:pPr>
            <w:r w:rsidRPr="0075122A">
              <w:rPr>
                <w:rFonts w:cs="Arial"/>
              </w:rPr>
              <w:t>Print Name</w:t>
            </w:r>
          </w:p>
        </w:tc>
        <w:tc>
          <w:tcPr>
            <w:tcW w:w="151" w:type="pct"/>
            <w:vAlign w:val="bottom"/>
          </w:tcPr>
          <w:p w14:paraId="736BF37D" w14:textId="77777777" w:rsidR="00721222" w:rsidRPr="0075122A" w:rsidRDefault="00721222" w:rsidP="00C8564F">
            <w:pPr>
              <w:jc w:val="center"/>
              <w:rPr>
                <w:rFonts w:cs="Arial"/>
              </w:rPr>
            </w:pPr>
          </w:p>
        </w:tc>
        <w:tc>
          <w:tcPr>
            <w:tcW w:w="1220" w:type="pct"/>
            <w:tcBorders>
              <w:top w:val="single" w:sz="4" w:space="0" w:color="auto"/>
            </w:tcBorders>
            <w:vAlign w:val="bottom"/>
          </w:tcPr>
          <w:p w14:paraId="0F68F414" w14:textId="77777777" w:rsidR="00721222" w:rsidRPr="0075122A" w:rsidRDefault="00721222" w:rsidP="00C8564F">
            <w:pPr>
              <w:jc w:val="center"/>
              <w:rPr>
                <w:rFonts w:cs="Arial"/>
              </w:rPr>
            </w:pPr>
            <w:r w:rsidRPr="0075122A">
              <w:rPr>
                <w:rFonts w:cs="Arial"/>
              </w:rPr>
              <w:t>Date</w:t>
            </w:r>
          </w:p>
        </w:tc>
      </w:tr>
    </w:tbl>
    <w:p w14:paraId="68FF2439" w14:textId="77777777" w:rsidR="00B11AA2" w:rsidRDefault="00B11AA2"/>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955550" w:rsidRPr="0075122A" w14:paraId="79886961" w14:textId="77777777" w:rsidTr="0009119C">
        <w:trPr>
          <w:trHeight w:val="794"/>
        </w:trPr>
        <w:tc>
          <w:tcPr>
            <w:tcW w:w="1966" w:type="pct"/>
            <w:tcBorders>
              <w:bottom w:val="single" w:sz="4" w:space="0" w:color="auto"/>
            </w:tcBorders>
            <w:vAlign w:val="bottom"/>
          </w:tcPr>
          <w:p w14:paraId="1F1D9339" w14:textId="77777777" w:rsidR="00955550" w:rsidRPr="0075122A" w:rsidRDefault="00955550" w:rsidP="0009119C">
            <w:pPr>
              <w:rPr>
                <w:rFonts w:cs="Arial"/>
              </w:rPr>
            </w:pPr>
          </w:p>
        </w:tc>
        <w:tc>
          <w:tcPr>
            <w:tcW w:w="151" w:type="pct"/>
          </w:tcPr>
          <w:p w14:paraId="4CA5B67E" w14:textId="77777777" w:rsidR="00955550" w:rsidRPr="0075122A" w:rsidRDefault="00955550" w:rsidP="0009119C">
            <w:pPr>
              <w:rPr>
                <w:rFonts w:cs="Arial"/>
              </w:rPr>
            </w:pPr>
          </w:p>
        </w:tc>
        <w:sdt>
          <w:sdtPr>
            <w:rPr>
              <w:rFonts w:cs="Arial"/>
            </w:rPr>
            <w:id w:val="-2085667566"/>
            <w:placeholder>
              <w:docPart w:val="20174EFC684248DA8AA2E7D9AA60FFD1"/>
            </w:placeholder>
            <w:showingPlcHdr/>
          </w:sdtPr>
          <w:sdtEndPr/>
          <w:sdtContent>
            <w:tc>
              <w:tcPr>
                <w:tcW w:w="1512" w:type="pct"/>
                <w:tcBorders>
                  <w:bottom w:val="single" w:sz="4" w:space="0" w:color="auto"/>
                </w:tcBorders>
                <w:vAlign w:val="bottom"/>
              </w:tcPr>
              <w:p w14:paraId="0C56CFE0" w14:textId="77777777" w:rsidR="00955550" w:rsidRPr="0075122A" w:rsidRDefault="00955550" w:rsidP="0009119C">
                <w:pPr>
                  <w:rPr>
                    <w:rFonts w:cs="Arial"/>
                  </w:rPr>
                </w:pPr>
                <w:r>
                  <w:rPr>
                    <w:rStyle w:val="PlaceholderText"/>
                  </w:rPr>
                  <w:t xml:space="preserve">                                        </w:t>
                </w:r>
              </w:p>
            </w:tc>
          </w:sdtContent>
        </w:sdt>
        <w:tc>
          <w:tcPr>
            <w:tcW w:w="151" w:type="pct"/>
            <w:vAlign w:val="bottom"/>
          </w:tcPr>
          <w:p w14:paraId="79717E84" w14:textId="77777777" w:rsidR="00955550" w:rsidRPr="0075122A" w:rsidRDefault="00955550" w:rsidP="0009119C">
            <w:pPr>
              <w:jc w:val="center"/>
              <w:rPr>
                <w:rFonts w:cs="Arial"/>
              </w:rPr>
            </w:pPr>
          </w:p>
        </w:tc>
        <w:sdt>
          <w:sdtPr>
            <w:rPr>
              <w:rFonts w:cs="Arial"/>
            </w:rPr>
            <w:id w:val="869717659"/>
            <w:placeholder>
              <w:docPart w:val="5B5145E1DC8F476A8984422781E7C97A"/>
            </w:placeholder>
            <w:showingPlcHdr/>
            <w:date>
              <w:dateFormat w:val="MMMM d, yyyy"/>
              <w:lid w:val="en-CA"/>
              <w:storeMappedDataAs w:val="dateTime"/>
              <w:calendar w:val="gregorian"/>
            </w:date>
          </w:sdtPr>
          <w:sdtEndPr/>
          <w:sdtContent>
            <w:tc>
              <w:tcPr>
                <w:tcW w:w="1220" w:type="pct"/>
                <w:tcBorders>
                  <w:bottom w:val="single" w:sz="4" w:space="0" w:color="auto"/>
                </w:tcBorders>
                <w:vAlign w:val="bottom"/>
              </w:tcPr>
              <w:p w14:paraId="120F8C5C" w14:textId="77777777" w:rsidR="00955550" w:rsidRPr="0075122A" w:rsidRDefault="00955550" w:rsidP="0009119C">
                <w:pPr>
                  <w:jc w:val="center"/>
                  <w:rPr>
                    <w:rFonts w:cs="Arial"/>
                  </w:rPr>
                </w:pPr>
                <w:r w:rsidRPr="006B1899">
                  <w:rPr>
                    <w:rStyle w:val="PlaceholderText"/>
                  </w:rPr>
                  <w:t>Click or tap to enter a date.</w:t>
                </w:r>
              </w:p>
            </w:tc>
          </w:sdtContent>
        </w:sdt>
      </w:tr>
      <w:tr w:rsidR="00955550" w:rsidRPr="0075122A" w14:paraId="38B96D62" w14:textId="77777777" w:rsidTr="0009119C">
        <w:trPr>
          <w:trHeight w:val="58"/>
        </w:trPr>
        <w:tc>
          <w:tcPr>
            <w:tcW w:w="1966" w:type="pct"/>
            <w:tcBorders>
              <w:top w:val="single" w:sz="4" w:space="0" w:color="auto"/>
            </w:tcBorders>
          </w:tcPr>
          <w:p w14:paraId="013FA4C7" w14:textId="77777777" w:rsidR="00955550" w:rsidRPr="0075122A" w:rsidRDefault="00955550" w:rsidP="00955550">
            <w:pPr>
              <w:rPr>
                <w:rFonts w:cs="Arial"/>
              </w:rPr>
            </w:pPr>
            <w:r w:rsidRPr="0075122A">
              <w:rPr>
                <w:rFonts w:cs="Arial"/>
              </w:rPr>
              <w:t xml:space="preserve">Signature </w:t>
            </w:r>
          </w:p>
        </w:tc>
        <w:tc>
          <w:tcPr>
            <w:tcW w:w="151" w:type="pct"/>
          </w:tcPr>
          <w:p w14:paraId="01A1278F" w14:textId="77777777" w:rsidR="00955550" w:rsidRPr="0075122A" w:rsidRDefault="00955550" w:rsidP="0009119C">
            <w:pPr>
              <w:jc w:val="center"/>
              <w:rPr>
                <w:rFonts w:cs="Arial"/>
              </w:rPr>
            </w:pPr>
          </w:p>
        </w:tc>
        <w:tc>
          <w:tcPr>
            <w:tcW w:w="1512" w:type="pct"/>
            <w:tcBorders>
              <w:top w:val="single" w:sz="4" w:space="0" w:color="auto"/>
            </w:tcBorders>
            <w:vAlign w:val="bottom"/>
          </w:tcPr>
          <w:p w14:paraId="1E775472" w14:textId="77777777" w:rsidR="00955550" w:rsidRPr="0075122A" w:rsidRDefault="00955550" w:rsidP="0009119C">
            <w:pPr>
              <w:jc w:val="center"/>
              <w:rPr>
                <w:rFonts w:cs="Arial"/>
              </w:rPr>
            </w:pPr>
            <w:r w:rsidRPr="0075122A">
              <w:rPr>
                <w:rFonts w:cs="Arial"/>
              </w:rPr>
              <w:t>Print Name</w:t>
            </w:r>
          </w:p>
        </w:tc>
        <w:tc>
          <w:tcPr>
            <w:tcW w:w="151" w:type="pct"/>
            <w:vAlign w:val="bottom"/>
          </w:tcPr>
          <w:p w14:paraId="62EF60EE" w14:textId="77777777" w:rsidR="00955550" w:rsidRPr="0075122A" w:rsidRDefault="00955550" w:rsidP="0009119C">
            <w:pPr>
              <w:jc w:val="center"/>
              <w:rPr>
                <w:rFonts w:cs="Arial"/>
              </w:rPr>
            </w:pPr>
          </w:p>
        </w:tc>
        <w:tc>
          <w:tcPr>
            <w:tcW w:w="1220" w:type="pct"/>
            <w:tcBorders>
              <w:top w:val="single" w:sz="4" w:space="0" w:color="auto"/>
            </w:tcBorders>
            <w:vAlign w:val="bottom"/>
          </w:tcPr>
          <w:p w14:paraId="14666EE8" w14:textId="77777777" w:rsidR="00955550" w:rsidRPr="0075122A" w:rsidRDefault="00955550" w:rsidP="0009119C">
            <w:pPr>
              <w:jc w:val="center"/>
              <w:rPr>
                <w:rFonts w:cs="Arial"/>
              </w:rPr>
            </w:pPr>
            <w:r w:rsidRPr="0075122A">
              <w:rPr>
                <w:rFonts w:cs="Arial"/>
              </w:rPr>
              <w:t>Date</w:t>
            </w:r>
          </w:p>
        </w:tc>
      </w:tr>
    </w:tbl>
    <w:p w14:paraId="3CA61DCC" w14:textId="77777777" w:rsidR="00955550" w:rsidRDefault="00955550"/>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955550" w:rsidRPr="0075122A" w14:paraId="35B6ABB5" w14:textId="77777777" w:rsidTr="0009119C">
        <w:trPr>
          <w:trHeight w:val="794"/>
        </w:trPr>
        <w:tc>
          <w:tcPr>
            <w:tcW w:w="1966" w:type="pct"/>
            <w:tcBorders>
              <w:bottom w:val="single" w:sz="4" w:space="0" w:color="auto"/>
            </w:tcBorders>
            <w:vAlign w:val="bottom"/>
          </w:tcPr>
          <w:p w14:paraId="4BD1E2BE" w14:textId="77777777" w:rsidR="00955550" w:rsidRPr="0075122A" w:rsidRDefault="00955550" w:rsidP="0009119C">
            <w:pPr>
              <w:rPr>
                <w:rFonts w:cs="Arial"/>
              </w:rPr>
            </w:pPr>
          </w:p>
        </w:tc>
        <w:tc>
          <w:tcPr>
            <w:tcW w:w="151" w:type="pct"/>
          </w:tcPr>
          <w:p w14:paraId="4DF45F60" w14:textId="77777777" w:rsidR="00955550" w:rsidRPr="0075122A" w:rsidRDefault="00955550" w:rsidP="0009119C">
            <w:pPr>
              <w:rPr>
                <w:rFonts w:cs="Arial"/>
              </w:rPr>
            </w:pPr>
          </w:p>
        </w:tc>
        <w:sdt>
          <w:sdtPr>
            <w:rPr>
              <w:rFonts w:cs="Arial"/>
            </w:rPr>
            <w:id w:val="301194260"/>
            <w:placeholder>
              <w:docPart w:val="57F8D17D6E1C4C48BE91E091CC5CA958"/>
            </w:placeholder>
            <w:showingPlcHdr/>
          </w:sdtPr>
          <w:sdtEndPr/>
          <w:sdtContent>
            <w:tc>
              <w:tcPr>
                <w:tcW w:w="1512" w:type="pct"/>
                <w:tcBorders>
                  <w:bottom w:val="single" w:sz="4" w:space="0" w:color="auto"/>
                </w:tcBorders>
                <w:vAlign w:val="bottom"/>
              </w:tcPr>
              <w:p w14:paraId="32FBC33D" w14:textId="77777777" w:rsidR="00955550" w:rsidRPr="0075122A" w:rsidRDefault="00955550" w:rsidP="0009119C">
                <w:pPr>
                  <w:rPr>
                    <w:rFonts w:cs="Arial"/>
                  </w:rPr>
                </w:pPr>
                <w:r>
                  <w:rPr>
                    <w:rStyle w:val="PlaceholderText"/>
                  </w:rPr>
                  <w:t xml:space="preserve">                                        </w:t>
                </w:r>
              </w:p>
            </w:tc>
          </w:sdtContent>
        </w:sdt>
        <w:tc>
          <w:tcPr>
            <w:tcW w:w="151" w:type="pct"/>
            <w:vAlign w:val="bottom"/>
          </w:tcPr>
          <w:p w14:paraId="7F7DBB12" w14:textId="77777777" w:rsidR="00955550" w:rsidRPr="0075122A" w:rsidRDefault="00955550" w:rsidP="0009119C">
            <w:pPr>
              <w:jc w:val="center"/>
              <w:rPr>
                <w:rFonts w:cs="Arial"/>
              </w:rPr>
            </w:pPr>
          </w:p>
        </w:tc>
        <w:sdt>
          <w:sdtPr>
            <w:rPr>
              <w:rFonts w:cs="Arial"/>
            </w:rPr>
            <w:id w:val="1462923560"/>
            <w:placeholder>
              <w:docPart w:val="8F8E7E027EFF4ACBB2DE95A7CD5E9A13"/>
            </w:placeholder>
            <w:showingPlcHdr/>
            <w:date>
              <w:dateFormat w:val="MMMM d, yyyy"/>
              <w:lid w:val="en-CA"/>
              <w:storeMappedDataAs w:val="dateTime"/>
              <w:calendar w:val="gregorian"/>
            </w:date>
          </w:sdtPr>
          <w:sdtEndPr/>
          <w:sdtContent>
            <w:tc>
              <w:tcPr>
                <w:tcW w:w="1220" w:type="pct"/>
                <w:tcBorders>
                  <w:bottom w:val="single" w:sz="4" w:space="0" w:color="auto"/>
                </w:tcBorders>
                <w:vAlign w:val="bottom"/>
              </w:tcPr>
              <w:p w14:paraId="157E9F6C" w14:textId="77777777" w:rsidR="00955550" w:rsidRPr="0075122A" w:rsidRDefault="00955550" w:rsidP="0009119C">
                <w:pPr>
                  <w:jc w:val="center"/>
                  <w:rPr>
                    <w:rFonts w:cs="Arial"/>
                  </w:rPr>
                </w:pPr>
                <w:r w:rsidRPr="006B1899">
                  <w:rPr>
                    <w:rStyle w:val="PlaceholderText"/>
                  </w:rPr>
                  <w:t>Click or tap to enter a date.</w:t>
                </w:r>
              </w:p>
            </w:tc>
          </w:sdtContent>
        </w:sdt>
      </w:tr>
      <w:tr w:rsidR="00955550" w:rsidRPr="0075122A" w14:paraId="690EEF96" w14:textId="77777777" w:rsidTr="0009119C">
        <w:trPr>
          <w:trHeight w:val="58"/>
        </w:trPr>
        <w:tc>
          <w:tcPr>
            <w:tcW w:w="1966" w:type="pct"/>
            <w:tcBorders>
              <w:top w:val="single" w:sz="4" w:space="0" w:color="auto"/>
            </w:tcBorders>
          </w:tcPr>
          <w:p w14:paraId="3BE5FE72" w14:textId="77777777" w:rsidR="00955550" w:rsidRPr="0075122A" w:rsidRDefault="00955550" w:rsidP="00955550">
            <w:pPr>
              <w:rPr>
                <w:rFonts w:cs="Arial"/>
              </w:rPr>
            </w:pPr>
            <w:r w:rsidRPr="0075122A">
              <w:rPr>
                <w:rFonts w:cs="Arial"/>
              </w:rPr>
              <w:t xml:space="preserve">Signature </w:t>
            </w:r>
          </w:p>
        </w:tc>
        <w:tc>
          <w:tcPr>
            <w:tcW w:w="151" w:type="pct"/>
          </w:tcPr>
          <w:p w14:paraId="015F1E08" w14:textId="77777777" w:rsidR="00955550" w:rsidRPr="0075122A" w:rsidRDefault="00955550" w:rsidP="0009119C">
            <w:pPr>
              <w:jc w:val="center"/>
              <w:rPr>
                <w:rFonts w:cs="Arial"/>
              </w:rPr>
            </w:pPr>
          </w:p>
        </w:tc>
        <w:tc>
          <w:tcPr>
            <w:tcW w:w="1512" w:type="pct"/>
            <w:tcBorders>
              <w:top w:val="single" w:sz="4" w:space="0" w:color="auto"/>
            </w:tcBorders>
            <w:vAlign w:val="bottom"/>
          </w:tcPr>
          <w:p w14:paraId="390FB860" w14:textId="77777777" w:rsidR="00955550" w:rsidRPr="0075122A" w:rsidRDefault="00955550" w:rsidP="0009119C">
            <w:pPr>
              <w:jc w:val="center"/>
              <w:rPr>
                <w:rFonts w:cs="Arial"/>
              </w:rPr>
            </w:pPr>
            <w:r w:rsidRPr="0075122A">
              <w:rPr>
                <w:rFonts w:cs="Arial"/>
              </w:rPr>
              <w:t>Print Name</w:t>
            </w:r>
          </w:p>
        </w:tc>
        <w:tc>
          <w:tcPr>
            <w:tcW w:w="151" w:type="pct"/>
            <w:vAlign w:val="bottom"/>
          </w:tcPr>
          <w:p w14:paraId="2B211FCE" w14:textId="77777777" w:rsidR="00955550" w:rsidRPr="0075122A" w:rsidRDefault="00955550" w:rsidP="0009119C">
            <w:pPr>
              <w:jc w:val="center"/>
              <w:rPr>
                <w:rFonts w:cs="Arial"/>
              </w:rPr>
            </w:pPr>
          </w:p>
        </w:tc>
        <w:tc>
          <w:tcPr>
            <w:tcW w:w="1220" w:type="pct"/>
            <w:tcBorders>
              <w:top w:val="single" w:sz="4" w:space="0" w:color="auto"/>
            </w:tcBorders>
            <w:vAlign w:val="bottom"/>
          </w:tcPr>
          <w:p w14:paraId="30CDFA7A" w14:textId="77777777" w:rsidR="00955550" w:rsidRPr="0075122A" w:rsidRDefault="00955550" w:rsidP="0009119C">
            <w:pPr>
              <w:jc w:val="center"/>
              <w:rPr>
                <w:rFonts w:cs="Arial"/>
              </w:rPr>
            </w:pPr>
            <w:r w:rsidRPr="0075122A">
              <w:rPr>
                <w:rFonts w:cs="Arial"/>
              </w:rPr>
              <w:t>Date</w:t>
            </w:r>
          </w:p>
        </w:tc>
      </w:tr>
    </w:tbl>
    <w:p w14:paraId="7D0A4274" w14:textId="77777777" w:rsidR="00955550" w:rsidRDefault="00955550"/>
    <w:p w14:paraId="0DA44ABD" w14:textId="77777777" w:rsidR="00955550" w:rsidRDefault="00955550"/>
    <w:p w14:paraId="72D3EC08" w14:textId="77777777" w:rsidR="00603791" w:rsidRPr="00285823" w:rsidRDefault="00603791">
      <w:pPr>
        <w:rPr>
          <w:i/>
        </w:rPr>
        <w:sectPr w:rsidR="00603791" w:rsidRPr="00285823" w:rsidSect="00721222">
          <w:pgSz w:w="12240" w:h="15840"/>
          <w:pgMar w:top="851" w:right="1077" w:bottom="709" w:left="1077" w:header="1304" w:footer="680" w:gutter="0"/>
          <w:cols w:space="708"/>
          <w:docGrid w:linePitch="360"/>
        </w:sectPr>
      </w:pPr>
      <w:r w:rsidRPr="00285823">
        <w:rPr>
          <w:i/>
        </w:rPr>
        <w:t>I</w:t>
      </w:r>
      <w:r w:rsidR="00285823" w:rsidRPr="00285823">
        <w:rPr>
          <w:i/>
        </w:rPr>
        <w:t>f the request is approved you</w:t>
      </w:r>
      <w:r w:rsidR="00285823">
        <w:rPr>
          <w:i/>
        </w:rPr>
        <w:t>r team</w:t>
      </w:r>
      <w:r w:rsidR="00285823" w:rsidRPr="00285823">
        <w:rPr>
          <w:i/>
        </w:rPr>
        <w:t xml:space="preserve"> will subsequently be required to also sign non-disclo</w:t>
      </w:r>
      <w:r w:rsidR="00285823">
        <w:rPr>
          <w:i/>
        </w:rPr>
        <w:t>sure/confidentiality agreements prior to accessing participants or the data.</w:t>
      </w:r>
    </w:p>
    <w:p w14:paraId="4712D1A9" w14:textId="77777777" w:rsidR="00B11AA2" w:rsidRDefault="00F81908" w:rsidP="00B11AA2">
      <w:pPr>
        <w:pStyle w:val="Heading2"/>
      </w:pPr>
      <w:r>
        <w:lastRenderedPageBreak/>
        <w:t xml:space="preserve">Section d - </w:t>
      </w:r>
      <w:r w:rsidR="00B11AA2">
        <w:t xml:space="preserve">COMPASS </w:t>
      </w:r>
      <w:r>
        <w:t>review</w:t>
      </w:r>
    </w:p>
    <w:p w14:paraId="380229D2" w14:textId="77777777" w:rsidR="00CC0348" w:rsidRPr="00F81908" w:rsidRDefault="00CC0348" w:rsidP="00CC0348">
      <w:pPr>
        <w:spacing w:after="0"/>
        <w:rPr>
          <w:b/>
          <w:u w:val="single"/>
        </w:rPr>
      </w:pPr>
      <w:r w:rsidRPr="00F81908">
        <w:rPr>
          <w:b/>
          <w:u w:val="single"/>
        </w:rPr>
        <w:t>Manager of System Performance Review</w:t>
      </w: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
        <w:gridCol w:w="2953"/>
        <w:gridCol w:w="994"/>
        <w:gridCol w:w="285"/>
        <w:gridCol w:w="2652"/>
        <w:gridCol w:w="305"/>
        <w:gridCol w:w="2446"/>
        <w:gridCol w:w="16"/>
      </w:tblGrid>
      <w:tr w:rsidR="00CC0348" w:rsidRPr="0075122A" w14:paraId="302BC8F3" w14:textId="77777777" w:rsidTr="00CC0348">
        <w:trPr>
          <w:gridAfter w:val="1"/>
          <w:wAfter w:w="8" w:type="pct"/>
          <w:trHeight w:val="375"/>
        </w:trPr>
        <w:tc>
          <w:tcPr>
            <w:tcW w:w="1684" w:type="pct"/>
            <w:gridSpan w:val="2"/>
            <w:vAlign w:val="bottom"/>
          </w:tcPr>
          <w:p w14:paraId="460B2692" w14:textId="77777777" w:rsidR="00CC0348" w:rsidRPr="00CC0348" w:rsidRDefault="00CC0348" w:rsidP="00CC0348">
            <w:pPr>
              <w:jc w:val="right"/>
              <w:rPr>
                <w:rFonts w:cs="Arial"/>
              </w:rPr>
            </w:pPr>
            <w:r w:rsidRPr="00CC0348">
              <w:rPr>
                <w:rFonts w:cs="Arial"/>
              </w:rPr>
              <w:t>Date Complete Proposal Received:</w:t>
            </w:r>
          </w:p>
        </w:tc>
        <w:sdt>
          <w:sdtPr>
            <w:rPr>
              <w:rFonts w:cs="Arial"/>
            </w:rPr>
            <w:id w:val="-443608261"/>
            <w:placeholder>
              <w:docPart w:val="594C6FE6B06949098763F8F67A4DCC15"/>
            </w:placeholder>
            <w:showingPlcHdr/>
            <w:date>
              <w:dateFormat w:val="MMMM d, yyyy"/>
              <w:lid w:val="en-CA"/>
              <w:storeMappedDataAs w:val="dateTime"/>
              <w:calendar w:val="gregorian"/>
            </w:date>
          </w:sdtPr>
          <w:sdtEndPr/>
          <w:sdtContent>
            <w:tc>
              <w:tcPr>
                <w:tcW w:w="3308" w:type="pct"/>
                <w:gridSpan w:val="5"/>
                <w:tcBorders>
                  <w:bottom w:val="single" w:sz="4" w:space="0" w:color="auto"/>
                </w:tcBorders>
                <w:vAlign w:val="bottom"/>
              </w:tcPr>
              <w:p w14:paraId="34D37B3E" w14:textId="77777777" w:rsidR="00CC0348" w:rsidRPr="00CC0348" w:rsidRDefault="00E77687" w:rsidP="00E77687">
                <w:pPr>
                  <w:rPr>
                    <w:rFonts w:cs="Arial"/>
                  </w:rPr>
                </w:pPr>
                <w:r w:rsidRPr="006B1899">
                  <w:rPr>
                    <w:rStyle w:val="PlaceholderText"/>
                  </w:rPr>
                  <w:t>Click or tap to enter a date.</w:t>
                </w:r>
              </w:p>
            </w:tc>
          </w:sdtContent>
        </w:sdt>
      </w:tr>
      <w:tr w:rsidR="00CC0348" w:rsidRPr="0075122A" w14:paraId="4B60783B" w14:textId="77777777" w:rsidTr="00CC0348">
        <w:trPr>
          <w:gridAfter w:val="1"/>
          <w:wAfter w:w="8" w:type="pct"/>
          <w:trHeight w:val="714"/>
        </w:trPr>
        <w:sdt>
          <w:sdtPr>
            <w:rPr>
              <w:rFonts w:cs="Arial"/>
            </w:rPr>
            <w:id w:val="-1641569232"/>
            <w14:checkbox>
              <w14:checked w14:val="0"/>
              <w14:checkedState w14:val="2612" w14:font="MS Gothic"/>
              <w14:uncheckedState w14:val="2610" w14:font="MS Gothic"/>
            </w14:checkbox>
          </w:sdtPr>
          <w:sdtEndPr/>
          <w:sdtContent>
            <w:tc>
              <w:tcPr>
                <w:tcW w:w="222" w:type="pct"/>
                <w:vAlign w:val="center"/>
              </w:tcPr>
              <w:p w14:paraId="1AC8DA70" w14:textId="77777777" w:rsidR="00CC0348" w:rsidRPr="0075122A" w:rsidRDefault="00103891" w:rsidP="00CC0348">
                <w:pPr>
                  <w:jc w:val="right"/>
                  <w:rPr>
                    <w:rFonts w:cs="Arial"/>
                  </w:rPr>
                </w:pPr>
                <w:r>
                  <w:rPr>
                    <w:rFonts w:ascii="MS Gothic" w:eastAsia="MS Gothic" w:hAnsi="MS Gothic" w:cs="Arial" w:hint="eastAsia"/>
                  </w:rPr>
                  <w:t>☐</w:t>
                </w:r>
              </w:p>
            </w:tc>
          </w:sdtContent>
        </w:sdt>
        <w:tc>
          <w:tcPr>
            <w:tcW w:w="4770" w:type="pct"/>
            <w:gridSpan w:val="6"/>
            <w:vAlign w:val="center"/>
          </w:tcPr>
          <w:p w14:paraId="2670AB18" w14:textId="77777777" w:rsidR="00CC0348" w:rsidRPr="00CC0348" w:rsidRDefault="00CC0348" w:rsidP="00CC0348">
            <w:pPr>
              <w:rPr>
                <w:rFonts w:cs="Arial"/>
              </w:rPr>
            </w:pPr>
            <w:r w:rsidRPr="00CC0348">
              <w:rPr>
                <w:rFonts w:cs="Arial"/>
              </w:rPr>
              <w:t>The credentials and competencies of the primary investigator to competently design and perform the research have been checked and reviewed.</w:t>
            </w:r>
          </w:p>
        </w:tc>
      </w:tr>
      <w:tr w:rsidR="00721222" w:rsidRPr="0075122A" w14:paraId="106ABB02" w14:textId="77777777" w:rsidTr="00955550">
        <w:trPr>
          <w:trHeight w:val="794"/>
        </w:trPr>
        <w:tc>
          <w:tcPr>
            <w:tcW w:w="2176" w:type="pct"/>
            <w:gridSpan w:val="3"/>
            <w:tcBorders>
              <w:bottom w:val="single" w:sz="4" w:space="0" w:color="auto"/>
            </w:tcBorders>
            <w:vAlign w:val="bottom"/>
          </w:tcPr>
          <w:p w14:paraId="4EF15855" w14:textId="77777777" w:rsidR="00721222" w:rsidRPr="0075122A" w:rsidRDefault="00721222" w:rsidP="00C8564F">
            <w:pPr>
              <w:rPr>
                <w:rFonts w:cs="Arial"/>
              </w:rPr>
            </w:pPr>
          </w:p>
        </w:tc>
        <w:tc>
          <w:tcPr>
            <w:tcW w:w="141" w:type="pct"/>
          </w:tcPr>
          <w:p w14:paraId="1BD69A1C" w14:textId="77777777" w:rsidR="00721222" w:rsidRPr="0075122A" w:rsidRDefault="00721222" w:rsidP="00C8564F">
            <w:pPr>
              <w:jc w:val="center"/>
              <w:rPr>
                <w:rFonts w:cs="Arial"/>
              </w:rPr>
            </w:pPr>
          </w:p>
        </w:tc>
        <w:sdt>
          <w:sdtPr>
            <w:rPr>
              <w:rFonts w:cs="Arial"/>
            </w:rPr>
            <w:id w:val="-1047607161"/>
            <w:placeholder>
              <w:docPart w:val="D1671F7E06DB4F329A9225A9CAC61F5C"/>
            </w:placeholder>
            <w:showingPlcHdr/>
          </w:sdtPr>
          <w:sdtEndPr/>
          <w:sdtContent>
            <w:tc>
              <w:tcPr>
                <w:tcW w:w="1313" w:type="pct"/>
                <w:tcBorders>
                  <w:bottom w:val="single" w:sz="4" w:space="0" w:color="auto"/>
                </w:tcBorders>
                <w:vAlign w:val="bottom"/>
              </w:tcPr>
              <w:p w14:paraId="12E2E6DC" w14:textId="77777777" w:rsidR="00721222" w:rsidRPr="0075122A" w:rsidRDefault="00E77687" w:rsidP="00955550">
                <w:pPr>
                  <w:rPr>
                    <w:rFonts w:cs="Arial"/>
                  </w:rPr>
                </w:pPr>
                <w:r>
                  <w:rPr>
                    <w:rStyle w:val="PlaceholderText"/>
                  </w:rPr>
                  <w:t xml:space="preserve">                                 </w:t>
                </w:r>
              </w:p>
            </w:tc>
          </w:sdtContent>
        </w:sdt>
        <w:tc>
          <w:tcPr>
            <w:tcW w:w="151" w:type="pct"/>
            <w:vAlign w:val="bottom"/>
          </w:tcPr>
          <w:p w14:paraId="25BF52BA" w14:textId="77777777" w:rsidR="00721222" w:rsidRPr="0075122A" w:rsidRDefault="00721222" w:rsidP="00C8564F">
            <w:pPr>
              <w:jc w:val="center"/>
              <w:rPr>
                <w:rFonts w:cs="Arial"/>
              </w:rPr>
            </w:pPr>
          </w:p>
        </w:tc>
        <w:sdt>
          <w:sdtPr>
            <w:rPr>
              <w:rFonts w:cs="Arial"/>
            </w:rPr>
            <w:id w:val="1549564604"/>
            <w:placeholder>
              <w:docPart w:val="440303DB343241DAA392A32A3E96243B"/>
            </w:placeholder>
            <w:showingPlcHdr/>
            <w:date>
              <w:dateFormat w:val="MMMM d, yyyy"/>
              <w:lid w:val="en-CA"/>
              <w:storeMappedDataAs w:val="dateTime"/>
              <w:calendar w:val="gregorian"/>
            </w:date>
          </w:sdtPr>
          <w:sdtEndPr/>
          <w:sdtContent>
            <w:tc>
              <w:tcPr>
                <w:tcW w:w="1219" w:type="pct"/>
                <w:gridSpan w:val="2"/>
                <w:tcBorders>
                  <w:bottom w:val="single" w:sz="4" w:space="0" w:color="auto"/>
                </w:tcBorders>
                <w:vAlign w:val="bottom"/>
              </w:tcPr>
              <w:p w14:paraId="37D56404" w14:textId="77777777" w:rsidR="00721222" w:rsidRPr="0075122A" w:rsidRDefault="00E77687" w:rsidP="00C8564F">
                <w:pPr>
                  <w:jc w:val="center"/>
                  <w:rPr>
                    <w:rFonts w:cs="Arial"/>
                  </w:rPr>
                </w:pPr>
                <w:r w:rsidRPr="006B1899">
                  <w:rPr>
                    <w:rStyle w:val="PlaceholderText"/>
                  </w:rPr>
                  <w:t>Click or tap to enter a date.</w:t>
                </w:r>
              </w:p>
            </w:tc>
          </w:sdtContent>
        </w:sdt>
      </w:tr>
      <w:tr w:rsidR="00721222" w:rsidRPr="0075122A" w14:paraId="7CD9553C" w14:textId="77777777" w:rsidTr="00CC0348">
        <w:tc>
          <w:tcPr>
            <w:tcW w:w="2176" w:type="pct"/>
            <w:gridSpan w:val="3"/>
            <w:tcBorders>
              <w:top w:val="single" w:sz="4" w:space="0" w:color="auto"/>
            </w:tcBorders>
          </w:tcPr>
          <w:p w14:paraId="6994EF20" w14:textId="77777777" w:rsidR="00721222" w:rsidRPr="0075122A" w:rsidRDefault="00CC0348" w:rsidP="00C8564F">
            <w:pPr>
              <w:rPr>
                <w:rFonts w:cs="Arial"/>
              </w:rPr>
            </w:pPr>
            <w:r>
              <w:rPr>
                <w:rFonts w:cs="Arial"/>
              </w:rPr>
              <w:t>Signature of Manager of System Performance</w:t>
            </w:r>
          </w:p>
        </w:tc>
        <w:tc>
          <w:tcPr>
            <w:tcW w:w="141" w:type="pct"/>
          </w:tcPr>
          <w:p w14:paraId="11A68FB2" w14:textId="77777777" w:rsidR="00721222" w:rsidRPr="0075122A" w:rsidRDefault="00721222" w:rsidP="00C8564F">
            <w:pPr>
              <w:jc w:val="center"/>
              <w:rPr>
                <w:rFonts w:cs="Arial"/>
              </w:rPr>
            </w:pPr>
          </w:p>
        </w:tc>
        <w:tc>
          <w:tcPr>
            <w:tcW w:w="1313" w:type="pct"/>
            <w:tcBorders>
              <w:top w:val="single" w:sz="4" w:space="0" w:color="auto"/>
            </w:tcBorders>
            <w:vAlign w:val="bottom"/>
          </w:tcPr>
          <w:p w14:paraId="3DE356D0" w14:textId="77777777" w:rsidR="00721222" w:rsidRPr="0075122A" w:rsidRDefault="00721222" w:rsidP="00C8564F">
            <w:pPr>
              <w:jc w:val="center"/>
              <w:rPr>
                <w:rFonts w:cs="Arial"/>
              </w:rPr>
            </w:pPr>
            <w:r w:rsidRPr="0075122A">
              <w:rPr>
                <w:rFonts w:cs="Arial"/>
              </w:rPr>
              <w:t>Print Name</w:t>
            </w:r>
          </w:p>
        </w:tc>
        <w:tc>
          <w:tcPr>
            <w:tcW w:w="151" w:type="pct"/>
            <w:vAlign w:val="bottom"/>
          </w:tcPr>
          <w:p w14:paraId="55863769" w14:textId="77777777" w:rsidR="00721222" w:rsidRPr="0075122A" w:rsidRDefault="00721222" w:rsidP="00C8564F">
            <w:pPr>
              <w:jc w:val="center"/>
              <w:rPr>
                <w:rFonts w:cs="Arial"/>
              </w:rPr>
            </w:pPr>
          </w:p>
        </w:tc>
        <w:tc>
          <w:tcPr>
            <w:tcW w:w="1219" w:type="pct"/>
            <w:gridSpan w:val="2"/>
            <w:tcBorders>
              <w:top w:val="single" w:sz="4" w:space="0" w:color="auto"/>
            </w:tcBorders>
            <w:vAlign w:val="bottom"/>
          </w:tcPr>
          <w:p w14:paraId="1908ACC9" w14:textId="77777777" w:rsidR="00721222" w:rsidRPr="0075122A" w:rsidRDefault="00721222" w:rsidP="00C8564F">
            <w:pPr>
              <w:jc w:val="center"/>
              <w:rPr>
                <w:rFonts w:cs="Arial"/>
              </w:rPr>
            </w:pPr>
            <w:r w:rsidRPr="0075122A">
              <w:rPr>
                <w:rFonts w:cs="Arial"/>
              </w:rPr>
              <w:t>Date</w:t>
            </w:r>
          </w:p>
        </w:tc>
      </w:tr>
    </w:tbl>
    <w:p w14:paraId="38A7E42C" w14:textId="77777777" w:rsidR="00CC0348" w:rsidRDefault="00CC0348"/>
    <w:p w14:paraId="1BE92BC0" w14:textId="77777777" w:rsidR="00CC0348" w:rsidRPr="00F81908" w:rsidRDefault="00CC0348" w:rsidP="00CC0348">
      <w:pPr>
        <w:spacing w:after="0"/>
        <w:rPr>
          <w:b/>
          <w:u w:val="single"/>
        </w:rPr>
      </w:pPr>
      <w:r w:rsidRPr="00F81908">
        <w:rPr>
          <w:b/>
          <w:u w:val="single"/>
        </w:rPr>
        <w:t>Senior Leadership Review</w:t>
      </w:r>
    </w:p>
    <w:p w14:paraId="5B402E54" w14:textId="77777777" w:rsidR="00F81908" w:rsidRPr="00CC0348" w:rsidRDefault="00F81908" w:rsidP="00CC0348">
      <w:pPr>
        <w:spacing w:after="0"/>
        <w:rPr>
          <w:b/>
        </w:rPr>
      </w:pP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424"/>
        <w:gridCol w:w="1420"/>
        <w:gridCol w:w="285"/>
        <w:gridCol w:w="2652"/>
        <w:gridCol w:w="305"/>
        <w:gridCol w:w="2446"/>
        <w:gridCol w:w="16"/>
      </w:tblGrid>
      <w:tr w:rsidR="00CC0348" w:rsidRPr="00CC0348" w14:paraId="2E19708D" w14:textId="77777777" w:rsidTr="00F81908">
        <w:trPr>
          <w:gridAfter w:val="1"/>
          <w:wAfter w:w="8" w:type="pct"/>
          <w:trHeight w:val="68"/>
        </w:trPr>
        <w:tc>
          <w:tcPr>
            <w:tcW w:w="1263" w:type="pct"/>
            <w:vAlign w:val="bottom"/>
          </w:tcPr>
          <w:p w14:paraId="483E3497" w14:textId="77777777" w:rsidR="00CC0348" w:rsidRPr="00CC0348" w:rsidRDefault="00CC0348" w:rsidP="00F81908">
            <w:pPr>
              <w:jc w:val="right"/>
              <w:rPr>
                <w:rFonts w:cs="Arial"/>
              </w:rPr>
            </w:pPr>
            <w:r w:rsidRPr="00CC0348">
              <w:rPr>
                <w:rFonts w:cs="Arial"/>
              </w:rPr>
              <w:t xml:space="preserve">Date Proposal </w:t>
            </w:r>
            <w:r>
              <w:rPr>
                <w:rFonts w:cs="Arial"/>
              </w:rPr>
              <w:t>Reviewed</w:t>
            </w:r>
            <w:r w:rsidRPr="00CC0348">
              <w:rPr>
                <w:rFonts w:cs="Arial"/>
              </w:rPr>
              <w:t>:</w:t>
            </w:r>
          </w:p>
        </w:tc>
        <w:sdt>
          <w:sdtPr>
            <w:rPr>
              <w:rFonts w:cs="Arial"/>
            </w:rPr>
            <w:id w:val="-491711902"/>
            <w:placeholder>
              <w:docPart w:val="DefaultPlaceholder_-1854013438"/>
            </w:placeholder>
            <w:showingPlcHdr/>
            <w:date w:fullDate="2024-04-05T00:00:00Z">
              <w:dateFormat w:val="MMMM d, yyyy"/>
              <w:lid w:val="en-CA"/>
              <w:storeMappedDataAs w:val="dateTime"/>
              <w:calendar w:val="gregorian"/>
            </w:date>
          </w:sdtPr>
          <w:sdtEndPr/>
          <w:sdtContent>
            <w:tc>
              <w:tcPr>
                <w:tcW w:w="3729" w:type="pct"/>
                <w:gridSpan w:val="6"/>
                <w:tcBorders>
                  <w:bottom w:val="single" w:sz="4" w:space="0" w:color="auto"/>
                </w:tcBorders>
                <w:vAlign w:val="bottom"/>
              </w:tcPr>
              <w:p w14:paraId="15746A29" w14:textId="77777777" w:rsidR="00CC0348" w:rsidRPr="00CC0348" w:rsidRDefault="00955550" w:rsidP="00955550">
                <w:pPr>
                  <w:rPr>
                    <w:rFonts w:cs="Arial"/>
                  </w:rPr>
                </w:pPr>
                <w:r w:rsidRPr="006B1899">
                  <w:rPr>
                    <w:rStyle w:val="PlaceholderText"/>
                  </w:rPr>
                  <w:t>Click or tap to enter a date.</w:t>
                </w:r>
              </w:p>
            </w:tc>
          </w:sdtContent>
        </w:sdt>
      </w:tr>
      <w:tr w:rsidR="00F81908" w:rsidRPr="00CC0348" w14:paraId="03BC547C" w14:textId="77777777" w:rsidTr="00F81908">
        <w:trPr>
          <w:gridAfter w:val="1"/>
          <w:wAfter w:w="8" w:type="pct"/>
          <w:trHeight w:val="481"/>
        </w:trPr>
        <w:tc>
          <w:tcPr>
            <w:tcW w:w="1263" w:type="pct"/>
            <w:vAlign w:val="bottom"/>
          </w:tcPr>
          <w:p w14:paraId="20FF99E8" w14:textId="77777777" w:rsidR="00F81908" w:rsidRPr="00CC0348" w:rsidRDefault="00F81908" w:rsidP="00F81908">
            <w:pPr>
              <w:jc w:val="right"/>
              <w:rPr>
                <w:rFonts w:cs="Arial"/>
              </w:rPr>
            </w:pPr>
            <w:r>
              <w:rPr>
                <w:rFonts w:cs="Arial"/>
              </w:rPr>
              <w:t>Decision:</w:t>
            </w:r>
          </w:p>
        </w:tc>
        <w:sdt>
          <w:sdtPr>
            <w:rPr>
              <w:rFonts w:cs="Arial"/>
            </w:rPr>
            <w:id w:val="-1663535097"/>
            <w14:checkbox>
              <w14:checked w14:val="0"/>
              <w14:checkedState w14:val="2612" w14:font="MS Gothic"/>
              <w14:uncheckedState w14:val="2610" w14:font="MS Gothic"/>
            </w14:checkbox>
          </w:sdtPr>
          <w:sdtEndPr/>
          <w:sdtContent>
            <w:tc>
              <w:tcPr>
                <w:tcW w:w="210" w:type="pct"/>
                <w:vAlign w:val="bottom"/>
              </w:tcPr>
              <w:p w14:paraId="08C0141B" w14:textId="77777777" w:rsidR="00F81908" w:rsidRPr="00CC0348" w:rsidRDefault="00F81908" w:rsidP="00CC0348">
                <w:pPr>
                  <w:rPr>
                    <w:rFonts w:cs="Arial"/>
                  </w:rPr>
                </w:pPr>
                <w:r>
                  <w:rPr>
                    <w:rFonts w:ascii="MS Gothic" w:eastAsia="MS Gothic" w:hAnsi="MS Gothic" w:cs="Arial" w:hint="eastAsia"/>
                  </w:rPr>
                  <w:t>☐</w:t>
                </w:r>
              </w:p>
            </w:tc>
          </w:sdtContent>
        </w:sdt>
        <w:tc>
          <w:tcPr>
            <w:tcW w:w="3519" w:type="pct"/>
            <w:gridSpan w:val="5"/>
            <w:vAlign w:val="bottom"/>
          </w:tcPr>
          <w:p w14:paraId="4BCFF379" w14:textId="77777777" w:rsidR="00F81908" w:rsidRPr="00F81908" w:rsidRDefault="00F81908" w:rsidP="00CC0348">
            <w:pPr>
              <w:rPr>
                <w:rFonts w:cs="Arial"/>
              </w:rPr>
            </w:pPr>
            <w:r w:rsidRPr="00F81908">
              <w:rPr>
                <w:rFonts w:cs="Arial"/>
              </w:rPr>
              <w:t>Proceed with research</w:t>
            </w:r>
          </w:p>
        </w:tc>
      </w:tr>
      <w:tr w:rsidR="00F81908" w:rsidRPr="00CC0348" w14:paraId="67B05632" w14:textId="77777777" w:rsidTr="00F81908">
        <w:trPr>
          <w:gridAfter w:val="1"/>
          <w:wAfter w:w="8" w:type="pct"/>
          <w:trHeight w:val="68"/>
        </w:trPr>
        <w:tc>
          <w:tcPr>
            <w:tcW w:w="1263" w:type="pct"/>
            <w:vAlign w:val="center"/>
          </w:tcPr>
          <w:p w14:paraId="6B01BF42" w14:textId="77777777" w:rsidR="00F81908" w:rsidRDefault="00F81908" w:rsidP="00CC0348">
            <w:pPr>
              <w:jc w:val="right"/>
              <w:rPr>
                <w:rFonts w:cs="Arial"/>
              </w:rPr>
            </w:pPr>
          </w:p>
        </w:tc>
        <w:sdt>
          <w:sdtPr>
            <w:rPr>
              <w:rFonts w:cs="Arial"/>
            </w:rPr>
            <w:id w:val="-234099916"/>
            <w14:checkbox>
              <w14:checked w14:val="0"/>
              <w14:checkedState w14:val="2612" w14:font="MS Gothic"/>
              <w14:uncheckedState w14:val="2610" w14:font="MS Gothic"/>
            </w14:checkbox>
          </w:sdtPr>
          <w:sdtEndPr/>
          <w:sdtContent>
            <w:tc>
              <w:tcPr>
                <w:tcW w:w="210" w:type="pct"/>
                <w:vAlign w:val="bottom"/>
              </w:tcPr>
              <w:p w14:paraId="3D13393E" w14:textId="77777777" w:rsidR="00F81908" w:rsidRPr="00CC0348" w:rsidRDefault="00F81908" w:rsidP="00CC0348">
                <w:pPr>
                  <w:rPr>
                    <w:rFonts w:cs="Arial"/>
                  </w:rPr>
                </w:pPr>
                <w:r>
                  <w:rPr>
                    <w:rFonts w:ascii="MS Gothic" w:eastAsia="MS Gothic" w:hAnsi="MS Gothic" w:cs="Arial" w:hint="eastAsia"/>
                  </w:rPr>
                  <w:t>☐</w:t>
                </w:r>
              </w:p>
            </w:tc>
          </w:sdtContent>
        </w:sdt>
        <w:tc>
          <w:tcPr>
            <w:tcW w:w="3519" w:type="pct"/>
            <w:gridSpan w:val="5"/>
            <w:vAlign w:val="bottom"/>
          </w:tcPr>
          <w:p w14:paraId="2587D984" w14:textId="77777777" w:rsidR="00F81908" w:rsidRPr="00F81908" w:rsidRDefault="00F81908" w:rsidP="00CC0348">
            <w:pPr>
              <w:rPr>
                <w:rFonts w:cs="Arial"/>
              </w:rPr>
            </w:pPr>
            <w:r w:rsidRPr="00F81908">
              <w:rPr>
                <w:rFonts w:cs="Arial"/>
              </w:rPr>
              <w:t>Do not proceed</w:t>
            </w:r>
          </w:p>
        </w:tc>
      </w:tr>
      <w:tr w:rsidR="00F81908" w:rsidRPr="00CC0348" w14:paraId="3DE4C2D3" w14:textId="77777777" w:rsidTr="00F81908">
        <w:trPr>
          <w:gridAfter w:val="1"/>
          <w:wAfter w:w="8" w:type="pct"/>
          <w:trHeight w:val="68"/>
        </w:trPr>
        <w:tc>
          <w:tcPr>
            <w:tcW w:w="4992" w:type="pct"/>
            <w:gridSpan w:val="7"/>
            <w:tcBorders>
              <w:bottom w:val="single" w:sz="4" w:space="0" w:color="auto"/>
            </w:tcBorders>
          </w:tcPr>
          <w:p w14:paraId="72E7B3AC" w14:textId="77777777" w:rsidR="00F81908" w:rsidRPr="00F81908" w:rsidRDefault="00F81908" w:rsidP="00F81908">
            <w:pPr>
              <w:rPr>
                <w:rFonts w:cs="Arial"/>
              </w:rPr>
            </w:pPr>
            <w:r w:rsidRPr="00F81908">
              <w:rPr>
                <w:rFonts w:cs="Arial"/>
              </w:rPr>
              <w:t>Rationale</w:t>
            </w:r>
          </w:p>
        </w:tc>
      </w:tr>
      <w:tr w:rsidR="00F81908" w:rsidRPr="00CC0348" w14:paraId="4AC8C1A8" w14:textId="77777777" w:rsidTr="00F81908">
        <w:trPr>
          <w:gridAfter w:val="1"/>
          <w:wAfter w:w="8" w:type="pct"/>
          <w:trHeight w:val="1008"/>
        </w:trPr>
        <w:sdt>
          <w:sdtPr>
            <w:rPr>
              <w:rFonts w:cs="Arial"/>
            </w:rPr>
            <w:id w:val="345293731"/>
            <w:placeholder>
              <w:docPart w:val="34AE4BABD4BA44BF889A0D9C0374BFD9"/>
            </w:placeholder>
            <w:showingPlcHdr/>
          </w:sdtPr>
          <w:sdtEndPr/>
          <w:sdtContent>
            <w:tc>
              <w:tcPr>
                <w:tcW w:w="4992" w:type="pct"/>
                <w:gridSpan w:val="7"/>
                <w:tcBorders>
                  <w:top w:val="single" w:sz="4" w:space="0" w:color="auto"/>
                  <w:left w:val="single" w:sz="4" w:space="0" w:color="auto"/>
                  <w:bottom w:val="single" w:sz="4" w:space="0" w:color="auto"/>
                  <w:right w:val="single" w:sz="4" w:space="0" w:color="auto"/>
                </w:tcBorders>
              </w:tcPr>
              <w:p w14:paraId="0C12DD84" w14:textId="77777777" w:rsidR="00F81908" w:rsidRPr="00F81908" w:rsidRDefault="00E77687" w:rsidP="00E77687">
                <w:pPr>
                  <w:rPr>
                    <w:rFonts w:cs="Arial"/>
                  </w:rPr>
                </w:pPr>
                <w:r>
                  <w:rPr>
                    <w:rFonts w:cs="Arial"/>
                  </w:rPr>
                  <w:t xml:space="preserve">                </w:t>
                </w:r>
                <w:r>
                  <w:rPr>
                    <w:rStyle w:val="PlaceholderText"/>
                  </w:rPr>
                  <w:t xml:space="preserve">                                                 </w:t>
                </w:r>
              </w:p>
            </w:tc>
          </w:sdtContent>
        </w:sdt>
      </w:tr>
      <w:tr w:rsidR="00721222" w:rsidRPr="0075122A" w14:paraId="042DD147" w14:textId="77777777" w:rsidTr="00955550">
        <w:trPr>
          <w:trHeight w:val="794"/>
        </w:trPr>
        <w:tc>
          <w:tcPr>
            <w:tcW w:w="2176" w:type="pct"/>
            <w:gridSpan w:val="3"/>
            <w:tcBorders>
              <w:bottom w:val="single" w:sz="4" w:space="0" w:color="auto"/>
            </w:tcBorders>
            <w:vAlign w:val="bottom"/>
          </w:tcPr>
          <w:p w14:paraId="12BA266C" w14:textId="77777777" w:rsidR="00721222" w:rsidRPr="0075122A" w:rsidRDefault="00721222" w:rsidP="00C8564F">
            <w:pPr>
              <w:rPr>
                <w:rFonts w:cs="Arial"/>
              </w:rPr>
            </w:pPr>
          </w:p>
        </w:tc>
        <w:tc>
          <w:tcPr>
            <w:tcW w:w="141" w:type="pct"/>
          </w:tcPr>
          <w:p w14:paraId="0A60AF4A" w14:textId="77777777" w:rsidR="00721222" w:rsidRPr="0075122A" w:rsidRDefault="00721222" w:rsidP="00C8564F">
            <w:pPr>
              <w:jc w:val="center"/>
              <w:rPr>
                <w:rFonts w:cs="Arial"/>
              </w:rPr>
            </w:pPr>
          </w:p>
        </w:tc>
        <w:sdt>
          <w:sdtPr>
            <w:rPr>
              <w:rFonts w:cs="Arial"/>
            </w:rPr>
            <w:id w:val="-1287503803"/>
            <w:placeholder>
              <w:docPart w:val="E6E67CC5E348404E8EA13FF436B5752F"/>
            </w:placeholder>
            <w:showingPlcHdr/>
          </w:sdtPr>
          <w:sdtEndPr/>
          <w:sdtContent>
            <w:tc>
              <w:tcPr>
                <w:tcW w:w="1313" w:type="pct"/>
                <w:tcBorders>
                  <w:bottom w:val="single" w:sz="4" w:space="0" w:color="auto"/>
                </w:tcBorders>
                <w:vAlign w:val="bottom"/>
              </w:tcPr>
              <w:p w14:paraId="3A316A3F" w14:textId="77777777" w:rsidR="00721222" w:rsidRPr="0075122A" w:rsidRDefault="00E77687" w:rsidP="00955550">
                <w:pPr>
                  <w:rPr>
                    <w:rFonts w:cs="Arial"/>
                  </w:rPr>
                </w:pPr>
                <w:r>
                  <w:rPr>
                    <w:rStyle w:val="PlaceholderText"/>
                  </w:rPr>
                  <w:t xml:space="preserve">                               </w:t>
                </w:r>
              </w:p>
            </w:tc>
          </w:sdtContent>
        </w:sdt>
        <w:tc>
          <w:tcPr>
            <w:tcW w:w="151" w:type="pct"/>
            <w:vAlign w:val="bottom"/>
          </w:tcPr>
          <w:p w14:paraId="14C5CDDA" w14:textId="77777777" w:rsidR="00721222" w:rsidRPr="0075122A" w:rsidRDefault="00721222" w:rsidP="00C8564F">
            <w:pPr>
              <w:jc w:val="center"/>
              <w:rPr>
                <w:rFonts w:cs="Arial"/>
              </w:rPr>
            </w:pPr>
          </w:p>
        </w:tc>
        <w:sdt>
          <w:sdtPr>
            <w:rPr>
              <w:rFonts w:cs="Arial"/>
            </w:rPr>
            <w:id w:val="97922589"/>
            <w:placeholder>
              <w:docPart w:val="F3453589E26E4611A2C13E6B6425C1D2"/>
            </w:placeholder>
            <w:showingPlcHdr/>
            <w:date>
              <w:dateFormat w:val="MMMM d, yyyy"/>
              <w:lid w:val="en-CA"/>
              <w:storeMappedDataAs w:val="dateTime"/>
              <w:calendar w:val="gregorian"/>
            </w:date>
          </w:sdtPr>
          <w:sdtEndPr/>
          <w:sdtContent>
            <w:tc>
              <w:tcPr>
                <w:tcW w:w="1219" w:type="pct"/>
                <w:gridSpan w:val="2"/>
                <w:tcBorders>
                  <w:bottom w:val="single" w:sz="4" w:space="0" w:color="auto"/>
                </w:tcBorders>
                <w:vAlign w:val="bottom"/>
              </w:tcPr>
              <w:p w14:paraId="0376EB4E" w14:textId="77777777" w:rsidR="00721222" w:rsidRPr="0075122A" w:rsidRDefault="00E77687" w:rsidP="00C8564F">
                <w:pPr>
                  <w:jc w:val="center"/>
                  <w:rPr>
                    <w:rFonts w:cs="Arial"/>
                  </w:rPr>
                </w:pPr>
                <w:r w:rsidRPr="006B1899">
                  <w:rPr>
                    <w:rStyle w:val="PlaceholderText"/>
                  </w:rPr>
                  <w:t>Click or tap to enter a date.</w:t>
                </w:r>
              </w:p>
            </w:tc>
          </w:sdtContent>
        </w:sdt>
      </w:tr>
      <w:tr w:rsidR="00721222" w:rsidRPr="0075122A" w14:paraId="782AD688" w14:textId="77777777" w:rsidTr="00CC0348">
        <w:tc>
          <w:tcPr>
            <w:tcW w:w="2176" w:type="pct"/>
            <w:gridSpan w:val="3"/>
            <w:tcBorders>
              <w:top w:val="single" w:sz="4" w:space="0" w:color="auto"/>
            </w:tcBorders>
          </w:tcPr>
          <w:p w14:paraId="6CC23E46" w14:textId="77777777" w:rsidR="00721222" w:rsidRPr="0075122A" w:rsidRDefault="00721222" w:rsidP="00CC0348">
            <w:pPr>
              <w:rPr>
                <w:rFonts w:cs="Arial"/>
              </w:rPr>
            </w:pPr>
            <w:r w:rsidRPr="0075122A">
              <w:rPr>
                <w:rFonts w:cs="Arial"/>
              </w:rPr>
              <w:t xml:space="preserve">Signature of </w:t>
            </w:r>
            <w:r w:rsidR="00CC0348">
              <w:rPr>
                <w:rFonts w:cs="Arial"/>
              </w:rPr>
              <w:t>the Executive Director</w:t>
            </w:r>
          </w:p>
        </w:tc>
        <w:tc>
          <w:tcPr>
            <w:tcW w:w="141" w:type="pct"/>
          </w:tcPr>
          <w:p w14:paraId="72DBE715" w14:textId="77777777" w:rsidR="00721222" w:rsidRPr="0075122A" w:rsidRDefault="00721222" w:rsidP="00C8564F">
            <w:pPr>
              <w:jc w:val="center"/>
              <w:rPr>
                <w:rFonts w:cs="Arial"/>
              </w:rPr>
            </w:pPr>
          </w:p>
        </w:tc>
        <w:tc>
          <w:tcPr>
            <w:tcW w:w="1313" w:type="pct"/>
            <w:tcBorders>
              <w:top w:val="single" w:sz="4" w:space="0" w:color="auto"/>
            </w:tcBorders>
            <w:vAlign w:val="bottom"/>
          </w:tcPr>
          <w:p w14:paraId="793D00F1" w14:textId="77777777" w:rsidR="00721222" w:rsidRPr="0075122A" w:rsidRDefault="00721222" w:rsidP="00C8564F">
            <w:pPr>
              <w:jc w:val="center"/>
              <w:rPr>
                <w:rFonts w:cs="Arial"/>
              </w:rPr>
            </w:pPr>
            <w:r w:rsidRPr="0075122A">
              <w:rPr>
                <w:rFonts w:cs="Arial"/>
              </w:rPr>
              <w:t>Print Name</w:t>
            </w:r>
          </w:p>
        </w:tc>
        <w:tc>
          <w:tcPr>
            <w:tcW w:w="151" w:type="pct"/>
            <w:vAlign w:val="bottom"/>
          </w:tcPr>
          <w:p w14:paraId="345A288B" w14:textId="77777777" w:rsidR="00721222" w:rsidRPr="0075122A" w:rsidRDefault="00721222" w:rsidP="00C8564F">
            <w:pPr>
              <w:jc w:val="center"/>
              <w:rPr>
                <w:rFonts w:cs="Arial"/>
              </w:rPr>
            </w:pPr>
          </w:p>
        </w:tc>
        <w:tc>
          <w:tcPr>
            <w:tcW w:w="1219" w:type="pct"/>
            <w:gridSpan w:val="2"/>
            <w:tcBorders>
              <w:top w:val="single" w:sz="4" w:space="0" w:color="auto"/>
            </w:tcBorders>
            <w:vAlign w:val="bottom"/>
          </w:tcPr>
          <w:p w14:paraId="01D2343E" w14:textId="77777777" w:rsidR="00721222" w:rsidRPr="0075122A" w:rsidRDefault="00721222" w:rsidP="00C8564F">
            <w:pPr>
              <w:jc w:val="center"/>
              <w:rPr>
                <w:rFonts w:cs="Arial"/>
              </w:rPr>
            </w:pPr>
            <w:r w:rsidRPr="0075122A">
              <w:rPr>
                <w:rFonts w:cs="Arial"/>
              </w:rPr>
              <w:t>Date</w:t>
            </w:r>
          </w:p>
        </w:tc>
      </w:tr>
    </w:tbl>
    <w:p w14:paraId="1E751F77" w14:textId="77777777" w:rsidR="00721222" w:rsidRPr="00CC0348" w:rsidRDefault="00721222" w:rsidP="00CC0348">
      <w:pPr>
        <w:spacing w:after="0" w:line="240" w:lineRule="auto"/>
        <w:rPr>
          <w:rFonts w:cs="Arial"/>
          <w:sz w:val="20"/>
          <w:szCs w:val="20"/>
        </w:rPr>
      </w:pPr>
    </w:p>
    <w:sectPr w:rsidR="00721222" w:rsidRPr="00CC0348" w:rsidSect="00721222">
      <w:pgSz w:w="12240" w:h="15840"/>
      <w:pgMar w:top="851" w:right="1077" w:bottom="709" w:left="1077" w:header="130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6966B" w14:textId="77777777" w:rsidR="009277BF" w:rsidRDefault="009277BF" w:rsidP="00721222">
      <w:pPr>
        <w:spacing w:after="0" w:line="240" w:lineRule="auto"/>
      </w:pPr>
      <w:r>
        <w:separator/>
      </w:r>
    </w:p>
  </w:endnote>
  <w:endnote w:type="continuationSeparator" w:id="0">
    <w:p w14:paraId="35E3074F" w14:textId="77777777" w:rsidR="009277BF" w:rsidRDefault="009277BF" w:rsidP="00721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7E441" w14:textId="77777777" w:rsidR="00E77687" w:rsidRDefault="00E77687" w:rsidP="001850BE">
    <w:pPr>
      <w:pStyle w:val="Footer"/>
      <w:tabs>
        <w:tab w:val="clear" w:pos="9360"/>
        <w:tab w:val="right" w:pos="10065"/>
      </w:tabs>
      <w:rPr>
        <w:i/>
        <w:sz w:val="20"/>
        <w:szCs w:val="20"/>
      </w:rPr>
    </w:pPr>
  </w:p>
  <w:p w14:paraId="3ABC763E" w14:textId="3A7F23E1" w:rsidR="00E77687" w:rsidRPr="001C0DEE" w:rsidRDefault="00E77687" w:rsidP="001850BE">
    <w:pPr>
      <w:pStyle w:val="Footer"/>
      <w:tabs>
        <w:tab w:val="clear" w:pos="9360"/>
        <w:tab w:val="right" w:pos="10065"/>
      </w:tabs>
      <w:rPr>
        <w:i/>
        <w:sz w:val="20"/>
        <w:szCs w:val="20"/>
      </w:rPr>
    </w:pPr>
    <w:r>
      <w:rPr>
        <w:i/>
        <w:sz w:val="20"/>
        <w:szCs w:val="20"/>
      </w:rPr>
      <w:t>Original Date: April 17, 2024</w:t>
    </w:r>
    <w:r>
      <w:rPr>
        <w:i/>
        <w:sz w:val="20"/>
        <w:szCs w:val="20"/>
      </w:rPr>
      <w:tab/>
    </w:r>
    <w:r w:rsidRPr="00612F32">
      <w:rPr>
        <w:i/>
        <w:sz w:val="20"/>
        <w:szCs w:val="20"/>
      </w:rPr>
      <w:tab/>
    </w:r>
    <w:r>
      <w:rPr>
        <w:i/>
        <w:sz w:val="20"/>
        <w:szCs w:val="20"/>
      </w:rPr>
      <w:t xml:space="preserve">   </w:t>
    </w:r>
    <w:sdt>
      <w:sdtPr>
        <w:rPr>
          <w:i/>
          <w:sz w:val="20"/>
          <w:szCs w:val="20"/>
        </w:rPr>
        <w:id w:val="1387608327"/>
        <w:docPartObj>
          <w:docPartGallery w:val="Page Numbers (Bottom of Page)"/>
          <w:docPartUnique/>
        </w:docPartObj>
      </w:sdtPr>
      <w:sdtEndPr>
        <w:rPr>
          <w:noProof/>
        </w:rPr>
      </w:sdtEndPr>
      <w:sdtContent>
        <w:r w:rsidRPr="00612F32">
          <w:rPr>
            <w:i/>
            <w:sz w:val="20"/>
            <w:szCs w:val="20"/>
          </w:rPr>
          <w:fldChar w:fldCharType="begin"/>
        </w:r>
        <w:r w:rsidRPr="00612F32">
          <w:rPr>
            <w:i/>
            <w:sz w:val="20"/>
            <w:szCs w:val="20"/>
          </w:rPr>
          <w:instrText xml:space="preserve"> PAGE   \* MERGEFORMAT </w:instrText>
        </w:r>
        <w:r w:rsidRPr="00612F32">
          <w:rPr>
            <w:i/>
            <w:sz w:val="20"/>
            <w:szCs w:val="20"/>
          </w:rPr>
          <w:fldChar w:fldCharType="separate"/>
        </w:r>
        <w:r w:rsidR="008016E3">
          <w:rPr>
            <w:i/>
            <w:noProof/>
            <w:sz w:val="20"/>
            <w:szCs w:val="20"/>
          </w:rPr>
          <w:t>5</w:t>
        </w:r>
        <w:r w:rsidRPr="00612F32">
          <w:rPr>
            <w:i/>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B3B7C" w14:textId="77777777" w:rsidR="009277BF" w:rsidRDefault="009277BF" w:rsidP="00721222">
      <w:pPr>
        <w:spacing w:after="0" w:line="240" w:lineRule="auto"/>
      </w:pPr>
      <w:r>
        <w:separator/>
      </w:r>
    </w:p>
  </w:footnote>
  <w:footnote w:type="continuationSeparator" w:id="0">
    <w:p w14:paraId="74BF7F77" w14:textId="77777777" w:rsidR="009277BF" w:rsidRDefault="009277BF" w:rsidP="00721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AD706" w14:textId="77777777" w:rsidR="00E77687" w:rsidRDefault="00E77687">
    <w:pPr>
      <w:pStyle w:val="Header"/>
    </w:pPr>
    <w:r>
      <w:rPr>
        <w:noProof/>
        <w:lang w:eastAsia="en-CA"/>
      </w:rPr>
      <w:drawing>
        <wp:anchor distT="0" distB="0" distL="114300" distR="114300" simplePos="0" relativeHeight="251659264" behindDoc="0" locked="0" layoutInCell="1" allowOverlap="1" wp14:anchorId="0B571225" wp14:editId="265FB969">
          <wp:simplePos x="0" y="0"/>
          <wp:positionH relativeFrom="margin">
            <wp:posOffset>-133350</wp:posOffset>
          </wp:positionH>
          <wp:positionV relativeFrom="page">
            <wp:posOffset>208915</wp:posOffset>
          </wp:positionV>
          <wp:extent cx="2016000" cy="61560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ss-Trilingual-Horizontal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6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701D"/>
    <w:multiLevelType w:val="hybridMultilevel"/>
    <w:tmpl w:val="A20E7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005563"/>
    <w:multiLevelType w:val="hybridMultilevel"/>
    <w:tmpl w:val="D700C33A"/>
    <w:lvl w:ilvl="0" w:tplc="FB8A853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E758C"/>
    <w:multiLevelType w:val="hybridMultilevel"/>
    <w:tmpl w:val="D108C44C"/>
    <w:lvl w:ilvl="0" w:tplc="18F6092A">
      <w:start w:val="4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99B3661"/>
    <w:multiLevelType w:val="hybridMultilevel"/>
    <w:tmpl w:val="B806649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FDF03BA"/>
    <w:multiLevelType w:val="hybridMultilevel"/>
    <w:tmpl w:val="FD28A2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E304E5"/>
    <w:multiLevelType w:val="hybridMultilevel"/>
    <w:tmpl w:val="F594C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DF02E1C"/>
    <w:multiLevelType w:val="hybridMultilevel"/>
    <w:tmpl w:val="429A6382"/>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Y0NDW2MDIxMTAzNzZR0lEKTi0uzszPAykwrAUAVZbClywAAAA="/>
  </w:docVars>
  <w:rsids>
    <w:rsidRoot w:val="008D7535"/>
    <w:rsid w:val="00012C13"/>
    <w:rsid w:val="0008417D"/>
    <w:rsid w:val="000E5442"/>
    <w:rsid w:val="00103891"/>
    <w:rsid w:val="00180E94"/>
    <w:rsid w:val="00183B99"/>
    <w:rsid w:val="001850BE"/>
    <w:rsid w:val="001911C2"/>
    <w:rsid w:val="001C0DEE"/>
    <w:rsid w:val="00203BAE"/>
    <w:rsid w:val="00207772"/>
    <w:rsid w:val="00235737"/>
    <w:rsid w:val="00251256"/>
    <w:rsid w:val="002547F0"/>
    <w:rsid w:val="0027580A"/>
    <w:rsid w:val="00285823"/>
    <w:rsid w:val="002B5306"/>
    <w:rsid w:val="002F504C"/>
    <w:rsid w:val="00391284"/>
    <w:rsid w:val="003978E7"/>
    <w:rsid w:val="003A4E4B"/>
    <w:rsid w:val="00423505"/>
    <w:rsid w:val="004B085E"/>
    <w:rsid w:val="00505018"/>
    <w:rsid w:val="005070CA"/>
    <w:rsid w:val="0056302D"/>
    <w:rsid w:val="005647B6"/>
    <w:rsid w:val="00584157"/>
    <w:rsid w:val="005A5ED5"/>
    <w:rsid w:val="00602B8A"/>
    <w:rsid w:val="00603791"/>
    <w:rsid w:val="006466BE"/>
    <w:rsid w:val="006E465A"/>
    <w:rsid w:val="00721222"/>
    <w:rsid w:val="00740C6B"/>
    <w:rsid w:val="0075122A"/>
    <w:rsid w:val="007B6CBD"/>
    <w:rsid w:val="007D71CA"/>
    <w:rsid w:val="007E5975"/>
    <w:rsid w:val="007E66E2"/>
    <w:rsid w:val="007F1D23"/>
    <w:rsid w:val="007F7854"/>
    <w:rsid w:val="008016E3"/>
    <w:rsid w:val="0082270D"/>
    <w:rsid w:val="00831B6A"/>
    <w:rsid w:val="00832577"/>
    <w:rsid w:val="008374FE"/>
    <w:rsid w:val="0085157F"/>
    <w:rsid w:val="0086081A"/>
    <w:rsid w:val="008845F7"/>
    <w:rsid w:val="008870CE"/>
    <w:rsid w:val="00895393"/>
    <w:rsid w:val="008D7535"/>
    <w:rsid w:val="008E2ECD"/>
    <w:rsid w:val="008F58AA"/>
    <w:rsid w:val="009277BF"/>
    <w:rsid w:val="00955550"/>
    <w:rsid w:val="00956E32"/>
    <w:rsid w:val="00986CD9"/>
    <w:rsid w:val="009C7DD6"/>
    <w:rsid w:val="00A312F0"/>
    <w:rsid w:val="00A55B37"/>
    <w:rsid w:val="00A770DB"/>
    <w:rsid w:val="00A8571D"/>
    <w:rsid w:val="00B06CB1"/>
    <w:rsid w:val="00B11AA2"/>
    <w:rsid w:val="00B26672"/>
    <w:rsid w:val="00BA3A31"/>
    <w:rsid w:val="00BB417D"/>
    <w:rsid w:val="00BE169B"/>
    <w:rsid w:val="00C42394"/>
    <w:rsid w:val="00C833E0"/>
    <w:rsid w:val="00C8564F"/>
    <w:rsid w:val="00CB4EEF"/>
    <w:rsid w:val="00CC0348"/>
    <w:rsid w:val="00D21760"/>
    <w:rsid w:val="00D632A3"/>
    <w:rsid w:val="00D70F63"/>
    <w:rsid w:val="00D962CB"/>
    <w:rsid w:val="00E30297"/>
    <w:rsid w:val="00E77687"/>
    <w:rsid w:val="00E93079"/>
    <w:rsid w:val="00EC512D"/>
    <w:rsid w:val="00ED0067"/>
    <w:rsid w:val="00ED5472"/>
    <w:rsid w:val="00EE44A6"/>
    <w:rsid w:val="00EE64A2"/>
    <w:rsid w:val="00F25971"/>
    <w:rsid w:val="00F26FEA"/>
    <w:rsid w:val="00F62C6F"/>
    <w:rsid w:val="00F81908"/>
    <w:rsid w:val="00FA1EE0"/>
    <w:rsid w:val="00FA24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42D06"/>
  <w15:chartTrackingRefBased/>
  <w15:docId w15:val="{DDAEF81F-085B-4025-8B7F-1D872C703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550"/>
  </w:style>
  <w:style w:type="paragraph" w:styleId="Heading1">
    <w:name w:val="heading 1"/>
    <w:basedOn w:val="Normal"/>
    <w:next w:val="Normal"/>
    <w:link w:val="Heading1Char"/>
    <w:uiPriority w:val="9"/>
    <w:qFormat/>
    <w:rsid w:val="006E465A"/>
    <w:pPr>
      <w:spacing w:after="0" w:line="240" w:lineRule="auto"/>
      <w:jc w:val="center"/>
      <w:outlineLvl w:val="0"/>
    </w:pPr>
    <w:rPr>
      <w:rFonts w:cs="Arial"/>
      <w:b/>
    </w:rPr>
  </w:style>
  <w:style w:type="paragraph" w:styleId="Heading2">
    <w:name w:val="heading 2"/>
    <w:basedOn w:val="Normal"/>
    <w:next w:val="Normal"/>
    <w:link w:val="Heading2Char"/>
    <w:uiPriority w:val="9"/>
    <w:unhideWhenUsed/>
    <w:qFormat/>
    <w:rsid w:val="00B11AA2"/>
    <w:pPr>
      <w:pBdr>
        <w:top w:val="single" w:sz="4" w:space="1" w:color="auto"/>
        <w:bottom w:val="single" w:sz="4" w:space="1" w:color="auto"/>
      </w:pBdr>
      <w:jc w:val="center"/>
      <w:outlineLvl w:val="1"/>
    </w:pPr>
    <w:rPr>
      <w:rFonts w:ascii="Arial Bold" w:hAnsi="Arial Bold"/>
      <w:b/>
      <w:caps/>
    </w:rPr>
  </w:style>
  <w:style w:type="paragraph" w:styleId="Heading3">
    <w:name w:val="heading 3"/>
    <w:basedOn w:val="Normal"/>
    <w:next w:val="Normal"/>
    <w:link w:val="Heading3Char"/>
    <w:uiPriority w:val="9"/>
    <w:unhideWhenUsed/>
    <w:qFormat/>
    <w:rsid w:val="006E465A"/>
    <w:pPr>
      <w:spacing w:after="0" w:line="240" w:lineRule="auto"/>
      <w:outlineLvl w:val="2"/>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5550"/>
    <w:pPr>
      <w:spacing w:after="0" w:line="240" w:lineRule="auto"/>
    </w:pPr>
    <w:rPr>
      <w:rFonts w:eastAsia="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21222"/>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12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222"/>
  </w:style>
  <w:style w:type="paragraph" w:styleId="Footer">
    <w:name w:val="footer"/>
    <w:basedOn w:val="Normal"/>
    <w:link w:val="FooterChar"/>
    <w:uiPriority w:val="99"/>
    <w:unhideWhenUsed/>
    <w:rsid w:val="007212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222"/>
  </w:style>
  <w:style w:type="character" w:styleId="PlaceholderText">
    <w:name w:val="Placeholder Text"/>
    <w:basedOn w:val="DefaultParagraphFont"/>
    <w:uiPriority w:val="99"/>
    <w:semiHidden/>
    <w:rsid w:val="00D70F63"/>
    <w:rPr>
      <w:color w:val="808080"/>
    </w:rPr>
  </w:style>
  <w:style w:type="character" w:customStyle="1" w:styleId="Heading1Char">
    <w:name w:val="Heading 1 Char"/>
    <w:basedOn w:val="DefaultParagraphFont"/>
    <w:link w:val="Heading1"/>
    <w:uiPriority w:val="9"/>
    <w:rsid w:val="006E465A"/>
    <w:rPr>
      <w:rFonts w:cs="Arial"/>
      <w:b/>
    </w:rPr>
  </w:style>
  <w:style w:type="character" w:customStyle="1" w:styleId="Heading2Char">
    <w:name w:val="Heading 2 Char"/>
    <w:basedOn w:val="DefaultParagraphFont"/>
    <w:link w:val="Heading2"/>
    <w:uiPriority w:val="9"/>
    <w:rsid w:val="00B11AA2"/>
    <w:rPr>
      <w:rFonts w:ascii="Arial Bold" w:hAnsi="Arial Bold"/>
      <w:b/>
      <w:caps/>
    </w:rPr>
  </w:style>
  <w:style w:type="character" w:customStyle="1" w:styleId="Heading3Char">
    <w:name w:val="Heading 3 Char"/>
    <w:basedOn w:val="DefaultParagraphFont"/>
    <w:link w:val="Heading3"/>
    <w:uiPriority w:val="9"/>
    <w:rsid w:val="006E465A"/>
    <w:rPr>
      <w:rFonts w:cs="Arial"/>
      <w:b/>
    </w:rPr>
  </w:style>
  <w:style w:type="paragraph" w:styleId="ListParagraph">
    <w:name w:val="List Paragraph"/>
    <w:basedOn w:val="Normal"/>
    <w:uiPriority w:val="34"/>
    <w:qFormat/>
    <w:rsid w:val="0075122A"/>
    <w:pPr>
      <w:ind w:left="720"/>
      <w:contextualSpacing/>
    </w:pPr>
  </w:style>
  <w:style w:type="character" w:styleId="Hyperlink">
    <w:name w:val="Hyperlink"/>
    <w:uiPriority w:val="99"/>
    <w:rsid w:val="00832577"/>
    <w:rPr>
      <w:color w:val="0000FF"/>
      <w:u w:val="single"/>
    </w:rPr>
  </w:style>
  <w:style w:type="paragraph" w:styleId="NoSpacing">
    <w:name w:val="No Spacing"/>
    <w:uiPriority w:val="1"/>
    <w:qFormat/>
    <w:rsid w:val="00832577"/>
    <w:pPr>
      <w:widowControl w:val="0"/>
      <w:spacing w:after="0" w:line="240" w:lineRule="auto"/>
    </w:pPr>
    <w:rPr>
      <w:rFonts w:asciiTheme="minorHAnsi" w:hAnsiTheme="minorHAnsi"/>
      <w:lang w:val="en-US"/>
    </w:rPr>
  </w:style>
  <w:style w:type="paragraph" w:styleId="BalloonText">
    <w:name w:val="Balloon Text"/>
    <w:basedOn w:val="Normal"/>
    <w:link w:val="BalloonTextChar"/>
    <w:uiPriority w:val="99"/>
    <w:semiHidden/>
    <w:unhideWhenUsed/>
    <w:rsid w:val="00F819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908"/>
    <w:rPr>
      <w:rFonts w:ascii="Segoe UI" w:hAnsi="Segoe UI" w:cs="Segoe UI"/>
      <w:sz w:val="18"/>
      <w:szCs w:val="18"/>
    </w:rPr>
  </w:style>
  <w:style w:type="paragraph" w:styleId="NormalWeb">
    <w:name w:val="Normal (Web)"/>
    <w:basedOn w:val="Normal"/>
    <w:uiPriority w:val="99"/>
    <w:unhideWhenUsed/>
    <w:rsid w:val="00E3029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ite">
    <w:name w:val="cite"/>
    <w:basedOn w:val="DefaultParagraphFont"/>
    <w:rsid w:val="00E30297"/>
  </w:style>
  <w:style w:type="character" w:customStyle="1" w:styleId="cite-id">
    <w:name w:val="cite-id"/>
    <w:basedOn w:val="DefaultParagraphFont"/>
    <w:rsid w:val="00E30297"/>
  </w:style>
  <w:style w:type="character" w:customStyle="1" w:styleId="citation">
    <w:name w:val="citation"/>
    <w:basedOn w:val="DefaultParagraphFont"/>
    <w:rsid w:val="00251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058706">
      <w:bodyDiv w:val="1"/>
      <w:marLeft w:val="0"/>
      <w:marRight w:val="0"/>
      <w:marTop w:val="0"/>
      <w:marBottom w:val="0"/>
      <w:divBdr>
        <w:top w:val="none" w:sz="0" w:space="0" w:color="auto"/>
        <w:left w:val="none" w:sz="0" w:space="0" w:color="auto"/>
        <w:bottom w:val="none" w:sz="0" w:space="0" w:color="auto"/>
        <w:right w:val="none" w:sz="0" w:space="0" w:color="auto"/>
      </w:divBdr>
    </w:div>
    <w:div w:id="1053192393">
      <w:bodyDiv w:val="1"/>
      <w:marLeft w:val="0"/>
      <w:marRight w:val="0"/>
      <w:marTop w:val="0"/>
      <w:marBottom w:val="0"/>
      <w:divBdr>
        <w:top w:val="none" w:sz="0" w:space="0" w:color="auto"/>
        <w:left w:val="none" w:sz="0" w:space="0" w:color="auto"/>
        <w:bottom w:val="none" w:sz="0" w:space="0" w:color="auto"/>
        <w:right w:val="none" w:sz="0" w:space="0" w:color="auto"/>
      </w:divBdr>
    </w:div>
    <w:div w:id="1212425565">
      <w:bodyDiv w:val="1"/>
      <w:marLeft w:val="0"/>
      <w:marRight w:val="0"/>
      <w:marTop w:val="0"/>
      <w:marBottom w:val="0"/>
      <w:divBdr>
        <w:top w:val="none" w:sz="0" w:space="0" w:color="auto"/>
        <w:left w:val="none" w:sz="0" w:space="0" w:color="auto"/>
        <w:bottom w:val="none" w:sz="0" w:space="0" w:color="auto"/>
        <w:right w:val="none" w:sz="0" w:space="0" w:color="auto"/>
      </w:divBdr>
    </w:div>
    <w:div w:id="1278290351">
      <w:bodyDiv w:val="1"/>
      <w:marLeft w:val="0"/>
      <w:marRight w:val="0"/>
      <w:marTop w:val="0"/>
      <w:marBottom w:val="0"/>
      <w:divBdr>
        <w:top w:val="none" w:sz="0" w:space="0" w:color="auto"/>
        <w:left w:val="none" w:sz="0" w:space="0" w:color="auto"/>
        <w:bottom w:val="none" w:sz="0" w:space="0" w:color="auto"/>
        <w:right w:val="none" w:sz="0" w:space="0" w:color="auto"/>
      </w:divBdr>
    </w:div>
    <w:div w:id="189624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SHeron\Documents\R_Projects\Prospectus\doc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ackhealthequity.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nigc.ca/ocap-trainin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2945B88FF14E399244E0AD3A7D5264"/>
        <w:category>
          <w:name w:val="General"/>
          <w:gallery w:val="placeholder"/>
        </w:category>
        <w:types>
          <w:type w:val="bbPlcHdr"/>
        </w:types>
        <w:behaviors>
          <w:behavior w:val="content"/>
        </w:behaviors>
        <w:guid w:val="{15271A2E-F587-4E67-BD61-2ADAF76EFB8B}"/>
      </w:docPartPr>
      <w:docPartBody>
        <w:p w:rsidR="005B6C95" w:rsidRDefault="005B6C95" w:rsidP="005B6C95">
          <w:pPr>
            <w:pStyle w:val="972945B88FF14E399244E0AD3A7D52643"/>
          </w:pPr>
          <w:r>
            <w:rPr>
              <w:rFonts w:cs="Arial"/>
            </w:rPr>
            <w:t xml:space="preserve">                   </w:t>
          </w:r>
        </w:p>
      </w:docPartBody>
    </w:docPart>
    <w:docPart>
      <w:docPartPr>
        <w:name w:val="770B14303CC24CE3A104AC3ED1A2E577"/>
        <w:category>
          <w:name w:val="General"/>
          <w:gallery w:val="placeholder"/>
        </w:category>
        <w:types>
          <w:type w:val="bbPlcHdr"/>
        </w:types>
        <w:behaviors>
          <w:behavior w:val="content"/>
        </w:behaviors>
        <w:guid w:val="{32695BD5-AA25-482B-A77E-126C5845FC8F}"/>
      </w:docPartPr>
      <w:docPartBody>
        <w:p w:rsidR="005B6C95" w:rsidRDefault="005B6C95" w:rsidP="005B6C95">
          <w:pPr>
            <w:pStyle w:val="770B14303CC24CE3A104AC3ED1A2E5771"/>
          </w:pPr>
          <w:r>
            <w:rPr>
              <w:rFonts w:cs="Arial"/>
            </w:rPr>
            <w:t xml:space="preserve">                   </w:t>
          </w:r>
        </w:p>
      </w:docPartBody>
    </w:docPart>
    <w:docPart>
      <w:docPartPr>
        <w:name w:val="4F3E549F311F4947B7B0327642D4FD38"/>
        <w:category>
          <w:name w:val="General"/>
          <w:gallery w:val="placeholder"/>
        </w:category>
        <w:types>
          <w:type w:val="bbPlcHdr"/>
        </w:types>
        <w:behaviors>
          <w:behavior w:val="content"/>
        </w:behaviors>
        <w:guid w:val="{DF76E5BA-09D3-4D9A-8E62-F79EF7E40B23}"/>
      </w:docPartPr>
      <w:docPartBody>
        <w:p w:rsidR="005B6C95" w:rsidRDefault="005B6C95" w:rsidP="005B6C95">
          <w:pPr>
            <w:pStyle w:val="4F3E549F311F4947B7B0327642D4FD381"/>
          </w:pPr>
          <w:r>
            <w:rPr>
              <w:rFonts w:cs="Arial"/>
            </w:rPr>
            <w:t xml:space="preserve">                   </w:t>
          </w:r>
        </w:p>
      </w:docPartBody>
    </w:docPart>
    <w:docPart>
      <w:docPartPr>
        <w:name w:val="C9A65A91DB794EAC9F11044A1C212E96"/>
        <w:category>
          <w:name w:val="General"/>
          <w:gallery w:val="placeholder"/>
        </w:category>
        <w:types>
          <w:type w:val="bbPlcHdr"/>
        </w:types>
        <w:behaviors>
          <w:behavior w:val="content"/>
        </w:behaviors>
        <w:guid w:val="{9025452F-6A7F-4F4F-9651-3F31D1E18C59}"/>
      </w:docPartPr>
      <w:docPartBody>
        <w:p w:rsidR="005B6C95" w:rsidRDefault="005B6C95" w:rsidP="005B6C95">
          <w:pPr>
            <w:pStyle w:val="C9A65A91DB794EAC9F11044A1C212E961"/>
          </w:pPr>
          <w:r>
            <w:rPr>
              <w:rFonts w:cs="Arial"/>
            </w:rPr>
            <w:t xml:space="preserve">                   </w:t>
          </w:r>
        </w:p>
      </w:docPartBody>
    </w:docPart>
    <w:docPart>
      <w:docPartPr>
        <w:name w:val="B9F7C0B621454A83890B3A52FEA678D5"/>
        <w:category>
          <w:name w:val="General"/>
          <w:gallery w:val="placeholder"/>
        </w:category>
        <w:types>
          <w:type w:val="bbPlcHdr"/>
        </w:types>
        <w:behaviors>
          <w:behavior w:val="content"/>
        </w:behaviors>
        <w:guid w:val="{32059281-1BDD-4CD9-9043-7E70EBF18D1F}"/>
      </w:docPartPr>
      <w:docPartBody>
        <w:p w:rsidR="005B6C95" w:rsidRDefault="005B6C95" w:rsidP="005B6C95">
          <w:pPr>
            <w:pStyle w:val="B9F7C0B621454A83890B3A52FEA678D51"/>
          </w:pPr>
          <w:r>
            <w:rPr>
              <w:rFonts w:cs="Arial"/>
            </w:rPr>
            <w:t xml:space="preserve">                   </w:t>
          </w:r>
        </w:p>
      </w:docPartBody>
    </w:docPart>
    <w:docPart>
      <w:docPartPr>
        <w:name w:val="05AC47F3F2E147A78B1BB46AA506B48A"/>
        <w:category>
          <w:name w:val="General"/>
          <w:gallery w:val="placeholder"/>
        </w:category>
        <w:types>
          <w:type w:val="bbPlcHdr"/>
        </w:types>
        <w:behaviors>
          <w:behavior w:val="content"/>
        </w:behaviors>
        <w:guid w:val="{006EC03A-DB2C-4A00-A9D6-E332867B17AB}"/>
      </w:docPartPr>
      <w:docPartBody>
        <w:p w:rsidR="005B6C95" w:rsidRDefault="005B6C95" w:rsidP="005B6C95">
          <w:pPr>
            <w:pStyle w:val="05AC47F3F2E147A78B1BB46AA506B48A1"/>
          </w:pPr>
          <w:r>
            <w:rPr>
              <w:rFonts w:cs="Arial"/>
            </w:rPr>
            <w:t xml:space="preserve">                   </w:t>
          </w:r>
        </w:p>
      </w:docPartBody>
    </w:docPart>
    <w:docPart>
      <w:docPartPr>
        <w:name w:val="4712C91212234E00B04DD7AFCC2487A9"/>
        <w:category>
          <w:name w:val="General"/>
          <w:gallery w:val="placeholder"/>
        </w:category>
        <w:types>
          <w:type w:val="bbPlcHdr"/>
        </w:types>
        <w:behaviors>
          <w:behavior w:val="content"/>
        </w:behaviors>
        <w:guid w:val="{A2C70757-36E0-4489-8BCD-C62C1213722D}"/>
      </w:docPartPr>
      <w:docPartBody>
        <w:p w:rsidR="005B6C95" w:rsidRDefault="005B6C95" w:rsidP="005B6C95">
          <w:pPr>
            <w:pStyle w:val="4712C91212234E00B04DD7AFCC2487A91"/>
          </w:pPr>
          <w:r>
            <w:rPr>
              <w:rFonts w:cs="Arial"/>
            </w:rPr>
            <w:t xml:space="preserve">                   </w:t>
          </w:r>
        </w:p>
      </w:docPartBody>
    </w:docPart>
    <w:docPart>
      <w:docPartPr>
        <w:name w:val="93E6D912A45B482C99053D020C7F608B"/>
        <w:category>
          <w:name w:val="General"/>
          <w:gallery w:val="placeholder"/>
        </w:category>
        <w:types>
          <w:type w:val="bbPlcHdr"/>
        </w:types>
        <w:behaviors>
          <w:behavior w:val="content"/>
        </w:behaviors>
        <w:guid w:val="{0FADD1A8-9F7B-447E-9F4C-9E09CA6569CB}"/>
      </w:docPartPr>
      <w:docPartBody>
        <w:p w:rsidR="005B6C95" w:rsidRDefault="005B6C95" w:rsidP="005B6C95">
          <w:pPr>
            <w:pStyle w:val="93E6D912A45B482C99053D020C7F608B1"/>
          </w:pPr>
          <w:r>
            <w:rPr>
              <w:rFonts w:cs="Arial"/>
            </w:rPr>
            <w:t xml:space="preserve">                   </w:t>
          </w:r>
        </w:p>
      </w:docPartBody>
    </w:docPart>
    <w:docPart>
      <w:docPartPr>
        <w:name w:val="3844117A936843CD8D186FBE987B452D"/>
        <w:category>
          <w:name w:val="General"/>
          <w:gallery w:val="placeholder"/>
        </w:category>
        <w:types>
          <w:type w:val="bbPlcHdr"/>
        </w:types>
        <w:behaviors>
          <w:behavior w:val="content"/>
        </w:behaviors>
        <w:guid w:val="{AC0AAE9F-A1F8-4B74-B879-A27A87A76092}"/>
      </w:docPartPr>
      <w:docPartBody>
        <w:p w:rsidR="005B6C95" w:rsidRDefault="005B6C95" w:rsidP="005B6C95">
          <w:pPr>
            <w:pStyle w:val="3844117A936843CD8D186FBE987B452D1"/>
          </w:pPr>
          <w:r>
            <w:rPr>
              <w:rFonts w:cs="Arial"/>
            </w:rPr>
            <w:t xml:space="preserve">                   </w:t>
          </w:r>
        </w:p>
      </w:docPartBody>
    </w:docPart>
    <w:docPart>
      <w:docPartPr>
        <w:name w:val="4B751A640635476186D0D05FD5071E6C"/>
        <w:category>
          <w:name w:val="General"/>
          <w:gallery w:val="placeholder"/>
        </w:category>
        <w:types>
          <w:type w:val="bbPlcHdr"/>
        </w:types>
        <w:behaviors>
          <w:behavior w:val="content"/>
        </w:behaviors>
        <w:guid w:val="{90852E09-D345-4B83-949C-6C1F576934CF}"/>
      </w:docPartPr>
      <w:docPartBody>
        <w:p w:rsidR="005B6C95" w:rsidRDefault="005B6C95" w:rsidP="005B6C95">
          <w:pPr>
            <w:pStyle w:val="4B751A640635476186D0D05FD5071E6C1"/>
          </w:pPr>
          <w:r>
            <w:rPr>
              <w:rFonts w:cs="Arial"/>
            </w:rPr>
            <w:t xml:space="preserve">                   </w:t>
          </w:r>
        </w:p>
      </w:docPartBody>
    </w:docPart>
    <w:docPart>
      <w:docPartPr>
        <w:name w:val="03554F2E32BD43A0AED3A960D74CBEFC"/>
        <w:category>
          <w:name w:val="General"/>
          <w:gallery w:val="placeholder"/>
        </w:category>
        <w:types>
          <w:type w:val="bbPlcHdr"/>
        </w:types>
        <w:behaviors>
          <w:behavior w:val="content"/>
        </w:behaviors>
        <w:guid w:val="{36A83894-DCEF-403D-8247-508C75DA7158}"/>
      </w:docPartPr>
      <w:docPartBody>
        <w:p w:rsidR="005B6C95" w:rsidRDefault="005B6C95" w:rsidP="005B6C95">
          <w:pPr>
            <w:pStyle w:val="03554F2E32BD43A0AED3A960D74CBEFC1"/>
          </w:pPr>
          <w:r>
            <w:rPr>
              <w:rFonts w:cs="Arial"/>
            </w:rPr>
            <w:t xml:space="preserve">                   </w:t>
          </w:r>
        </w:p>
      </w:docPartBody>
    </w:docPart>
    <w:docPart>
      <w:docPartPr>
        <w:name w:val="0963CA9668E44194BC721FE6CA21F57E"/>
        <w:category>
          <w:name w:val="General"/>
          <w:gallery w:val="placeholder"/>
        </w:category>
        <w:types>
          <w:type w:val="bbPlcHdr"/>
        </w:types>
        <w:behaviors>
          <w:behavior w:val="content"/>
        </w:behaviors>
        <w:guid w:val="{0EDCB1CD-5B13-4BCA-8569-6E6DCEBA3D8F}"/>
      </w:docPartPr>
      <w:docPartBody>
        <w:p w:rsidR="005B6C95" w:rsidRDefault="005B6C95" w:rsidP="005B6C95">
          <w:pPr>
            <w:pStyle w:val="0963CA9668E44194BC721FE6CA21F57E1"/>
          </w:pPr>
          <w:r>
            <w:rPr>
              <w:rFonts w:cs="Arial"/>
            </w:rPr>
            <w:t xml:space="preserve">                   </w:t>
          </w:r>
        </w:p>
      </w:docPartBody>
    </w:docPart>
    <w:docPart>
      <w:docPartPr>
        <w:name w:val="BB78F179F0CD442BBA5CD97EA68D01E4"/>
        <w:category>
          <w:name w:val="General"/>
          <w:gallery w:val="placeholder"/>
        </w:category>
        <w:types>
          <w:type w:val="bbPlcHdr"/>
        </w:types>
        <w:behaviors>
          <w:behavior w:val="content"/>
        </w:behaviors>
        <w:guid w:val="{51E02C6E-43C6-4052-86A8-6B30AF2B560C}"/>
      </w:docPartPr>
      <w:docPartBody>
        <w:p w:rsidR="005B6C95" w:rsidRDefault="005B6C95" w:rsidP="005B6C95">
          <w:pPr>
            <w:pStyle w:val="BB78F179F0CD442BBA5CD97EA68D01E41"/>
          </w:pPr>
          <w:r>
            <w:rPr>
              <w:rFonts w:cs="Arial"/>
            </w:rPr>
            <w:t xml:space="preserve">                   </w:t>
          </w:r>
        </w:p>
      </w:docPartBody>
    </w:docPart>
    <w:docPart>
      <w:docPartPr>
        <w:name w:val="5A762AD496D749F9AFEC8B55A93CDB4A"/>
        <w:category>
          <w:name w:val="General"/>
          <w:gallery w:val="placeholder"/>
        </w:category>
        <w:types>
          <w:type w:val="bbPlcHdr"/>
        </w:types>
        <w:behaviors>
          <w:behavior w:val="content"/>
        </w:behaviors>
        <w:guid w:val="{441B1D1A-7976-4C5F-BA4E-A87CE68E3784}"/>
      </w:docPartPr>
      <w:docPartBody>
        <w:p w:rsidR="005B6C95" w:rsidRDefault="005B6C95" w:rsidP="005B6C95">
          <w:pPr>
            <w:pStyle w:val="5A762AD496D749F9AFEC8B55A93CDB4A1"/>
          </w:pPr>
          <w:r>
            <w:rPr>
              <w:rFonts w:cs="Arial"/>
            </w:rPr>
            <w:t xml:space="preserve">                   </w:t>
          </w:r>
        </w:p>
      </w:docPartBody>
    </w:docPart>
    <w:docPart>
      <w:docPartPr>
        <w:name w:val="BBD32B686EB24C45B25244B4693FCBF8"/>
        <w:category>
          <w:name w:val="General"/>
          <w:gallery w:val="placeholder"/>
        </w:category>
        <w:types>
          <w:type w:val="bbPlcHdr"/>
        </w:types>
        <w:behaviors>
          <w:behavior w:val="content"/>
        </w:behaviors>
        <w:guid w:val="{5FF21F55-331D-4D70-B4F8-5CA68FF78015}"/>
      </w:docPartPr>
      <w:docPartBody>
        <w:p w:rsidR="005B6C95" w:rsidRDefault="005B6C95" w:rsidP="005B6C95">
          <w:pPr>
            <w:pStyle w:val="BBD32B686EB24C45B25244B4693FCBF81"/>
          </w:pPr>
          <w:r>
            <w:rPr>
              <w:rFonts w:cs="Arial"/>
            </w:rPr>
            <w:t xml:space="preserve">                   </w:t>
          </w:r>
        </w:p>
      </w:docPartBody>
    </w:docPart>
    <w:docPart>
      <w:docPartPr>
        <w:name w:val="CC0FE04BA43A442286629DC5F80C6D50"/>
        <w:category>
          <w:name w:val="General"/>
          <w:gallery w:val="placeholder"/>
        </w:category>
        <w:types>
          <w:type w:val="bbPlcHdr"/>
        </w:types>
        <w:behaviors>
          <w:behavior w:val="content"/>
        </w:behaviors>
        <w:guid w:val="{59F79FD8-B028-4746-A531-33D91EEC2B3E}"/>
      </w:docPartPr>
      <w:docPartBody>
        <w:p w:rsidR="005B6C95" w:rsidRDefault="005B6C95" w:rsidP="005B6C95">
          <w:pPr>
            <w:pStyle w:val="CC0FE04BA43A442286629DC5F80C6D501"/>
          </w:pPr>
          <w:r>
            <w:rPr>
              <w:rFonts w:cs="Arial"/>
            </w:rPr>
            <w:t xml:space="preserve">                   </w:t>
          </w:r>
        </w:p>
      </w:docPartBody>
    </w:docPart>
    <w:docPart>
      <w:docPartPr>
        <w:name w:val="0E47C3F77EF2441486970C904A82ACEA"/>
        <w:category>
          <w:name w:val="General"/>
          <w:gallery w:val="placeholder"/>
        </w:category>
        <w:types>
          <w:type w:val="bbPlcHdr"/>
        </w:types>
        <w:behaviors>
          <w:behavior w:val="content"/>
        </w:behaviors>
        <w:guid w:val="{55360B6B-6901-4DFB-AAA1-13A9CC04BBF7}"/>
      </w:docPartPr>
      <w:docPartBody>
        <w:p w:rsidR="005B6C95" w:rsidRDefault="005B6C95" w:rsidP="005B6C95">
          <w:pPr>
            <w:pStyle w:val="0E47C3F77EF2441486970C904A82ACEA1"/>
          </w:pPr>
          <w:r>
            <w:rPr>
              <w:rFonts w:cs="Arial"/>
            </w:rPr>
            <w:t xml:space="preserve">                   </w:t>
          </w:r>
        </w:p>
      </w:docPartBody>
    </w:docPart>
    <w:docPart>
      <w:docPartPr>
        <w:name w:val="3FBC6849F17943409B0E53D05BEA947E"/>
        <w:category>
          <w:name w:val="General"/>
          <w:gallery w:val="placeholder"/>
        </w:category>
        <w:types>
          <w:type w:val="bbPlcHdr"/>
        </w:types>
        <w:behaviors>
          <w:behavior w:val="content"/>
        </w:behaviors>
        <w:guid w:val="{138527F0-3181-4A9D-BA69-F89D7BDA0D16}"/>
      </w:docPartPr>
      <w:docPartBody>
        <w:p w:rsidR="005B6C95" w:rsidRDefault="005B6C95" w:rsidP="005B6C95">
          <w:pPr>
            <w:pStyle w:val="3FBC6849F17943409B0E53D05BEA947E1"/>
          </w:pPr>
          <w:r>
            <w:rPr>
              <w:rFonts w:cs="Arial"/>
            </w:rPr>
            <w:t xml:space="preserve">                   </w:t>
          </w:r>
        </w:p>
      </w:docPartBody>
    </w:docPart>
    <w:docPart>
      <w:docPartPr>
        <w:name w:val="3389C985BAE14E9D8FC536868FFF31CB"/>
        <w:category>
          <w:name w:val="General"/>
          <w:gallery w:val="placeholder"/>
        </w:category>
        <w:types>
          <w:type w:val="bbPlcHdr"/>
        </w:types>
        <w:behaviors>
          <w:behavior w:val="content"/>
        </w:behaviors>
        <w:guid w:val="{013AF380-B95B-4494-8EEA-5FA6789F2FB7}"/>
      </w:docPartPr>
      <w:docPartBody>
        <w:p w:rsidR="005B6C95" w:rsidRDefault="005B6C95" w:rsidP="005B6C95">
          <w:pPr>
            <w:pStyle w:val="3389C985BAE14E9D8FC536868FFF31CB1"/>
          </w:pPr>
          <w:r>
            <w:rPr>
              <w:rFonts w:cs="Arial"/>
            </w:rPr>
            <w:t xml:space="preserve">                   </w:t>
          </w:r>
        </w:p>
      </w:docPartBody>
    </w:docPart>
    <w:docPart>
      <w:docPartPr>
        <w:name w:val="EE400F08F8914FFCBF76A3C410DDFE2A"/>
        <w:category>
          <w:name w:val="General"/>
          <w:gallery w:val="placeholder"/>
        </w:category>
        <w:types>
          <w:type w:val="bbPlcHdr"/>
        </w:types>
        <w:behaviors>
          <w:behavior w:val="content"/>
        </w:behaviors>
        <w:guid w:val="{D2C9FD3D-8DC1-49AC-932B-53767F66A1D1}"/>
      </w:docPartPr>
      <w:docPartBody>
        <w:p w:rsidR="005B6C95" w:rsidRDefault="005B6C95" w:rsidP="005B6C95">
          <w:pPr>
            <w:pStyle w:val="EE400F08F8914FFCBF76A3C410DDFE2A1"/>
          </w:pPr>
          <w:r>
            <w:rPr>
              <w:rFonts w:cs="Arial"/>
            </w:rPr>
            <w:t xml:space="preserve">                   </w:t>
          </w:r>
        </w:p>
      </w:docPartBody>
    </w:docPart>
    <w:docPart>
      <w:docPartPr>
        <w:name w:val="EE0F2E4474914C3DA43E60B698C590B9"/>
        <w:category>
          <w:name w:val="General"/>
          <w:gallery w:val="placeholder"/>
        </w:category>
        <w:types>
          <w:type w:val="bbPlcHdr"/>
        </w:types>
        <w:behaviors>
          <w:behavior w:val="content"/>
        </w:behaviors>
        <w:guid w:val="{81D365D9-88FE-435D-9BE9-D43B4776E167}"/>
      </w:docPartPr>
      <w:docPartBody>
        <w:p w:rsidR="005B6C95" w:rsidRDefault="005B6C95" w:rsidP="005B6C95">
          <w:pPr>
            <w:pStyle w:val="EE0F2E4474914C3DA43E60B698C590B91"/>
          </w:pPr>
          <w:r>
            <w:rPr>
              <w:rFonts w:cs="Arial"/>
            </w:rPr>
            <w:t xml:space="preserve">                   </w:t>
          </w:r>
        </w:p>
      </w:docPartBody>
    </w:docPart>
    <w:docPart>
      <w:docPartPr>
        <w:name w:val="8A76AC939CAD456491981C4443A30B5C"/>
        <w:category>
          <w:name w:val="General"/>
          <w:gallery w:val="placeholder"/>
        </w:category>
        <w:types>
          <w:type w:val="bbPlcHdr"/>
        </w:types>
        <w:behaviors>
          <w:behavior w:val="content"/>
        </w:behaviors>
        <w:guid w:val="{03B1BDB1-B9E3-4389-89D2-B8920AF08D77}"/>
      </w:docPartPr>
      <w:docPartBody>
        <w:p w:rsidR="005B6C95" w:rsidRDefault="005B6C95" w:rsidP="005B6C95">
          <w:pPr>
            <w:pStyle w:val="8A76AC939CAD456491981C4443A30B5C1"/>
          </w:pPr>
          <w:r>
            <w:rPr>
              <w:rFonts w:cs="Arial"/>
            </w:rPr>
            <w:t xml:space="preserve">                   </w:t>
          </w:r>
        </w:p>
      </w:docPartBody>
    </w:docPart>
    <w:docPart>
      <w:docPartPr>
        <w:name w:val="AF5E1A3AA55F4293908BF182947DB873"/>
        <w:category>
          <w:name w:val="General"/>
          <w:gallery w:val="placeholder"/>
        </w:category>
        <w:types>
          <w:type w:val="bbPlcHdr"/>
        </w:types>
        <w:behaviors>
          <w:behavior w:val="content"/>
        </w:behaviors>
        <w:guid w:val="{A164922E-1710-4079-910A-2B5C80523CDB}"/>
      </w:docPartPr>
      <w:docPartBody>
        <w:p w:rsidR="005B6C95" w:rsidRDefault="005B6C95" w:rsidP="005B6C95">
          <w:pPr>
            <w:pStyle w:val="AF5E1A3AA55F4293908BF182947DB8731"/>
          </w:pPr>
          <w:r>
            <w:rPr>
              <w:rFonts w:cs="Arial"/>
            </w:rPr>
            <w:t xml:space="preserve">                   </w:t>
          </w:r>
        </w:p>
      </w:docPartBody>
    </w:docPart>
    <w:docPart>
      <w:docPartPr>
        <w:name w:val="2791C197E07841508E87BCCEF58113C6"/>
        <w:category>
          <w:name w:val="General"/>
          <w:gallery w:val="placeholder"/>
        </w:category>
        <w:types>
          <w:type w:val="bbPlcHdr"/>
        </w:types>
        <w:behaviors>
          <w:behavior w:val="content"/>
        </w:behaviors>
        <w:guid w:val="{7BCBF70D-55AD-4216-9EC9-D5AF2CD577C0}"/>
      </w:docPartPr>
      <w:docPartBody>
        <w:p w:rsidR="005B6C95" w:rsidRDefault="005B6C95" w:rsidP="005B6C95">
          <w:pPr>
            <w:pStyle w:val="2791C197E07841508E87BCCEF58113C61"/>
          </w:pPr>
          <w:r>
            <w:rPr>
              <w:rFonts w:cs="Arial"/>
            </w:rPr>
            <w:t xml:space="preserve">                   </w:t>
          </w:r>
        </w:p>
      </w:docPartBody>
    </w:docPart>
    <w:docPart>
      <w:docPartPr>
        <w:name w:val="927D52672765410DAD04EE22C2857751"/>
        <w:category>
          <w:name w:val="General"/>
          <w:gallery w:val="placeholder"/>
        </w:category>
        <w:types>
          <w:type w:val="bbPlcHdr"/>
        </w:types>
        <w:behaviors>
          <w:behavior w:val="content"/>
        </w:behaviors>
        <w:guid w:val="{AFE6813C-2D09-4B10-A0FF-867655D3C60E}"/>
      </w:docPartPr>
      <w:docPartBody>
        <w:p w:rsidR="005B6C95" w:rsidRDefault="005B6C95" w:rsidP="005B6C95">
          <w:pPr>
            <w:pStyle w:val="927D52672765410DAD04EE22C28577511"/>
          </w:pPr>
          <w:r>
            <w:rPr>
              <w:rFonts w:cs="Arial"/>
            </w:rPr>
            <w:t xml:space="preserve">                   </w:t>
          </w:r>
        </w:p>
      </w:docPartBody>
    </w:docPart>
    <w:docPart>
      <w:docPartPr>
        <w:name w:val="0536A22D4F7E463A9631F042A11E3C4F"/>
        <w:category>
          <w:name w:val="General"/>
          <w:gallery w:val="placeholder"/>
        </w:category>
        <w:types>
          <w:type w:val="bbPlcHdr"/>
        </w:types>
        <w:behaviors>
          <w:behavior w:val="content"/>
        </w:behaviors>
        <w:guid w:val="{A31FBAE2-2F0F-4D20-AB39-ED1CD0082684}"/>
      </w:docPartPr>
      <w:docPartBody>
        <w:p w:rsidR="005B6C95" w:rsidRDefault="005B6C95" w:rsidP="005B6C95">
          <w:pPr>
            <w:pStyle w:val="0536A22D4F7E463A9631F042A11E3C4F1"/>
          </w:pPr>
          <w:r>
            <w:rPr>
              <w:rFonts w:cs="Arial"/>
            </w:rPr>
            <w:t xml:space="preserve">                   </w:t>
          </w:r>
        </w:p>
      </w:docPartBody>
    </w:docPart>
    <w:docPart>
      <w:docPartPr>
        <w:name w:val="4D9976FB05E04CD8BD9AF8F4F06B3552"/>
        <w:category>
          <w:name w:val="General"/>
          <w:gallery w:val="placeholder"/>
        </w:category>
        <w:types>
          <w:type w:val="bbPlcHdr"/>
        </w:types>
        <w:behaviors>
          <w:behavior w:val="content"/>
        </w:behaviors>
        <w:guid w:val="{C3673247-BF43-41AA-B3C1-B6FFAECEAE83}"/>
      </w:docPartPr>
      <w:docPartBody>
        <w:p w:rsidR="005B6C95" w:rsidRDefault="005B6C95" w:rsidP="005B6C95">
          <w:pPr>
            <w:pStyle w:val="4D9976FB05E04CD8BD9AF8F4F06B35521"/>
          </w:pPr>
          <w:r>
            <w:rPr>
              <w:rFonts w:cs="Arial"/>
            </w:rPr>
            <w:t xml:space="preserve">                   </w:t>
          </w:r>
        </w:p>
      </w:docPartBody>
    </w:docPart>
    <w:docPart>
      <w:docPartPr>
        <w:name w:val="3FD0EAA462ED4D9596517A91C780A7C1"/>
        <w:category>
          <w:name w:val="General"/>
          <w:gallery w:val="placeholder"/>
        </w:category>
        <w:types>
          <w:type w:val="bbPlcHdr"/>
        </w:types>
        <w:behaviors>
          <w:behavior w:val="content"/>
        </w:behaviors>
        <w:guid w:val="{EB4C89DA-0A21-4F33-AE40-7A6FBC3B57EC}"/>
      </w:docPartPr>
      <w:docPartBody>
        <w:p w:rsidR="005B6C95" w:rsidRDefault="005B6C95" w:rsidP="005B6C95">
          <w:pPr>
            <w:pStyle w:val="3FD0EAA462ED4D9596517A91C780A7C11"/>
          </w:pPr>
          <w:r>
            <w:rPr>
              <w:rFonts w:cs="Arial"/>
            </w:rPr>
            <w:t xml:space="preserve">                   </w:t>
          </w:r>
        </w:p>
      </w:docPartBody>
    </w:docPart>
    <w:docPart>
      <w:docPartPr>
        <w:name w:val="88A037C25DE5496899CD89706D418DBF"/>
        <w:category>
          <w:name w:val="General"/>
          <w:gallery w:val="placeholder"/>
        </w:category>
        <w:types>
          <w:type w:val="bbPlcHdr"/>
        </w:types>
        <w:behaviors>
          <w:behavior w:val="content"/>
        </w:behaviors>
        <w:guid w:val="{1B4388F7-34AC-4712-96E2-E4610BA125B6}"/>
      </w:docPartPr>
      <w:docPartBody>
        <w:p w:rsidR="005B6C95" w:rsidRDefault="005B6C95" w:rsidP="005B6C95">
          <w:pPr>
            <w:pStyle w:val="88A037C25DE5496899CD89706D418DBF1"/>
          </w:pPr>
          <w:r>
            <w:rPr>
              <w:rFonts w:cs="Arial"/>
            </w:rPr>
            <w:t xml:space="preserve">                   </w:t>
          </w:r>
        </w:p>
      </w:docPartBody>
    </w:docPart>
    <w:docPart>
      <w:docPartPr>
        <w:name w:val="0FA61E34F85A47EA9430CE19C23B817C"/>
        <w:category>
          <w:name w:val="General"/>
          <w:gallery w:val="placeholder"/>
        </w:category>
        <w:types>
          <w:type w:val="bbPlcHdr"/>
        </w:types>
        <w:behaviors>
          <w:behavior w:val="content"/>
        </w:behaviors>
        <w:guid w:val="{FE6BAFCE-BC48-4022-8619-41EECA068BFB}"/>
      </w:docPartPr>
      <w:docPartBody>
        <w:p w:rsidR="005B6C95" w:rsidRDefault="005B6C95" w:rsidP="005B6C95">
          <w:pPr>
            <w:pStyle w:val="0FA61E34F85A47EA9430CE19C23B817C1"/>
          </w:pPr>
          <w:r>
            <w:rPr>
              <w:rFonts w:cs="Arial"/>
            </w:rPr>
            <w:t xml:space="preserve">                   </w:t>
          </w:r>
        </w:p>
      </w:docPartBody>
    </w:docPart>
    <w:docPart>
      <w:docPartPr>
        <w:name w:val="D6BEA4B3106B4520A385266E7F857585"/>
        <w:category>
          <w:name w:val="General"/>
          <w:gallery w:val="placeholder"/>
        </w:category>
        <w:types>
          <w:type w:val="bbPlcHdr"/>
        </w:types>
        <w:behaviors>
          <w:behavior w:val="content"/>
        </w:behaviors>
        <w:guid w:val="{8CBCE99C-7749-4C0E-AC5B-93FD3050CBFA}"/>
      </w:docPartPr>
      <w:docPartBody>
        <w:p w:rsidR="005B6C95" w:rsidRDefault="005B6C95" w:rsidP="005B6C95">
          <w:pPr>
            <w:pStyle w:val="D6BEA4B3106B4520A385266E7F8575851"/>
          </w:pPr>
          <w:r>
            <w:rPr>
              <w:rFonts w:cs="Arial"/>
            </w:rPr>
            <w:t xml:space="preserve">                   </w:t>
          </w:r>
        </w:p>
      </w:docPartBody>
    </w:docPart>
    <w:docPart>
      <w:docPartPr>
        <w:name w:val="1CD5EC265DA34369996A6857047234C5"/>
        <w:category>
          <w:name w:val="General"/>
          <w:gallery w:val="placeholder"/>
        </w:category>
        <w:types>
          <w:type w:val="bbPlcHdr"/>
        </w:types>
        <w:behaviors>
          <w:behavior w:val="content"/>
        </w:behaviors>
        <w:guid w:val="{301ED8E8-21FA-4168-99FE-7806D53D8924}"/>
      </w:docPartPr>
      <w:docPartBody>
        <w:p w:rsidR="005B6C95" w:rsidRDefault="005B6C95" w:rsidP="005B6C95">
          <w:pPr>
            <w:pStyle w:val="1CD5EC265DA34369996A6857047234C51"/>
          </w:pPr>
          <w:r>
            <w:rPr>
              <w:rFonts w:cs="Arial"/>
            </w:rPr>
            <w:t xml:space="preserve">                   </w:t>
          </w:r>
        </w:p>
      </w:docPartBody>
    </w:docPart>
    <w:docPart>
      <w:docPartPr>
        <w:name w:val="52DF843021D045B98205494293869974"/>
        <w:category>
          <w:name w:val="General"/>
          <w:gallery w:val="placeholder"/>
        </w:category>
        <w:types>
          <w:type w:val="bbPlcHdr"/>
        </w:types>
        <w:behaviors>
          <w:behavior w:val="content"/>
        </w:behaviors>
        <w:guid w:val="{09B566FB-FC21-4A91-8218-4C2FCF145335}"/>
      </w:docPartPr>
      <w:docPartBody>
        <w:p w:rsidR="005B6C95" w:rsidRDefault="005B6C95" w:rsidP="005B6C95">
          <w:pPr>
            <w:pStyle w:val="52DF843021D045B982054942938699741"/>
          </w:pPr>
          <w:r>
            <w:rPr>
              <w:rFonts w:cs="Arial"/>
            </w:rPr>
            <w:t xml:space="preserve">                   </w:t>
          </w:r>
        </w:p>
      </w:docPartBody>
    </w:docPart>
    <w:docPart>
      <w:docPartPr>
        <w:name w:val="6D6748E1B40E4DF383F1237729B34DC4"/>
        <w:category>
          <w:name w:val="General"/>
          <w:gallery w:val="placeholder"/>
        </w:category>
        <w:types>
          <w:type w:val="bbPlcHdr"/>
        </w:types>
        <w:behaviors>
          <w:behavior w:val="content"/>
        </w:behaviors>
        <w:guid w:val="{0FACC0C8-F7F1-409D-A1D7-1D6C655013CF}"/>
      </w:docPartPr>
      <w:docPartBody>
        <w:p w:rsidR="005B6C95" w:rsidRDefault="005B6C95" w:rsidP="005B6C95">
          <w:pPr>
            <w:pStyle w:val="6D6748E1B40E4DF383F1237729B34DC41"/>
          </w:pPr>
          <w:r w:rsidRPr="006B1899">
            <w:rPr>
              <w:rStyle w:val="PlaceholderText"/>
            </w:rPr>
            <w:t>Click or tap here to enter text.</w:t>
          </w:r>
        </w:p>
      </w:docPartBody>
    </w:docPart>
    <w:docPart>
      <w:docPartPr>
        <w:name w:val="0626BFBB7E684C959D4410A40F6F75C7"/>
        <w:category>
          <w:name w:val="General"/>
          <w:gallery w:val="placeholder"/>
        </w:category>
        <w:types>
          <w:type w:val="bbPlcHdr"/>
        </w:types>
        <w:behaviors>
          <w:behavior w:val="content"/>
        </w:behaviors>
        <w:guid w:val="{6CD95764-526B-4E1E-AC58-21F142E25765}"/>
      </w:docPartPr>
      <w:docPartBody>
        <w:p w:rsidR="005B6C95" w:rsidRDefault="005B6C95" w:rsidP="005B6C95">
          <w:pPr>
            <w:pStyle w:val="0626BFBB7E684C959D4410A40F6F75C71"/>
          </w:pPr>
          <w:r w:rsidRPr="006B1899">
            <w:rPr>
              <w:rStyle w:val="PlaceholderText"/>
            </w:rPr>
            <w:t>Click or tap here to enter text.</w:t>
          </w:r>
        </w:p>
      </w:docPartBody>
    </w:docPart>
    <w:docPart>
      <w:docPartPr>
        <w:name w:val="5BE6A15828FD46A4BBE15552BAE39D38"/>
        <w:category>
          <w:name w:val="General"/>
          <w:gallery w:val="placeholder"/>
        </w:category>
        <w:types>
          <w:type w:val="bbPlcHdr"/>
        </w:types>
        <w:behaviors>
          <w:behavior w:val="content"/>
        </w:behaviors>
        <w:guid w:val="{FECE8AB0-C640-4CE9-9368-405EC25EADF3}"/>
      </w:docPartPr>
      <w:docPartBody>
        <w:p w:rsidR="005B6C95" w:rsidRDefault="005B6C95" w:rsidP="005B6C95">
          <w:pPr>
            <w:pStyle w:val="5BE6A15828FD46A4BBE15552BAE39D381"/>
          </w:pPr>
          <w:r w:rsidRPr="006B1899">
            <w:rPr>
              <w:rStyle w:val="PlaceholderText"/>
            </w:rPr>
            <w:t>Click or tap here to enter text.</w:t>
          </w:r>
        </w:p>
      </w:docPartBody>
    </w:docPart>
    <w:docPart>
      <w:docPartPr>
        <w:name w:val="785DBF17D9274409AA47E0D64B765CF7"/>
        <w:category>
          <w:name w:val="General"/>
          <w:gallery w:val="placeholder"/>
        </w:category>
        <w:types>
          <w:type w:val="bbPlcHdr"/>
        </w:types>
        <w:behaviors>
          <w:behavior w:val="content"/>
        </w:behaviors>
        <w:guid w:val="{F6D67FDF-9F71-4AC5-B704-130C5D7536F2}"/>
      </w:docPartPr>
      <w:docPartBody>
        <w:p w:rsidR="005B6C95" w:rsidRDefault="005B6C95" w:rsidP="005B6C95">
          <w:pPr>
            <w:pStyle w:val="785DBF17D9274409AA47E0D64B765CF71"/>
          </w:pPr>
          <w:r w:rsidRPr="006B1899">
            <w:rPr>
              <w:rStyle w:val="PlaceholderText"/>
            </w:rPr>
            <w:t>Click or tap here to enter text.</w:t>
          </w:r>
        </w:p>
      </w:docPartBody>
    </w:docPart>
    <w:docPart>
      <w:docPartPr>
        <w:name w:val="E1392BAF10484D2187D11D7C8D82F8A9"/>
        <w:category>
          <w:name w:val="General"/>
          <w:gallery w:val="placeholder"/>
        </w:category>
        <w:types>
          <w:type w:val="bbPlcHdr"/>
        </w:types>
        <w:behaviors>
          <w:behavior w:val="content"/>
        </w:behaviors>
        <w:guid w:val="{86B7E3B9-69AB-40A4-BF63-C501BE29B2AE}"/>
      </w:docPartPr>
      <w:docPartBody>
        <w:p w:rsidR="005B6C95" w:rsidRDefault="005B6C95" w:rsidP="005B6C95">
          <w:pPr>
            <w:pStyle w:val="E1392BAF10484D2187D11D7C8D82F8A91"/>
          </w:pPr>
          <w:r w:rsidRPr="006B1899">
            <w:rPr>
              <w:rStyle w:val="PlaceholderText"/>
            </w:rPr>
            <w:t>Click or tap here to enter text.</w:t>
          </w:r>
        </w:p>
      </w:docPartBody>
    </w:docPart>
    <w:docPart>
      <w:docPartPr>
        <w:name w:val="F9434FD56B444CADA5A92B26DE4F1BC3"/>
        <w:category>
          <w:name w:val="General"/>
          <w:gallery w:val="placeholder"/>
        </w:category>
        <w:types>
          <w:type w:val="bbPlcHdr"/>
        </w:types>
        <w:behaviors>
          <w:behavior w:val="content"/>
        </w:behaviors>
        <w:guid w:val="{05BAD618-C15C-4284-BD87-CB8E2585216A}"/>
      </w:docPartPr>
      <w:docPartBody>
        <w:p w:rsidR="005B6C95" w:rsidRDefault="005B6C95" w:rsidP="005B6C95">
          <w:pPr>
            <w:pStyle w:val="F9434FD56B444CADA5A92B26DE4F1BC31"/>
          </w:pPr>
          <w:r w:rsidRPr="006B1899">
            <w:rPr>
              <w:rStyle w:val="PlaceholderText"/>
            </w:rPr>
            <w:t>Click or tap here to enter text.</w:t>
          </w:r>
        </w:p>
      </w:docPartBody>
    </w:docPart>
    <w:docPart>
      <w:docPartPr>
        <w:name w:val="AE670A52027B4FACB8F788BE80A946D7"/>
        <w:category>
          <w:name w:val="General"/>
          <w:gallery w:val="placeholder"/>
        </w:category>
        <w:types>
          <w:type w:val="bbPlcHdr"/>
        </w:types>
        <w:behaviors>
          <w:behavior w:val="content"/>
        </w:behaviors>
        <w:guid w:val="{6199D4C5-480F-4196-8789-AFA9C13F5EE4}"/>
      </w:docPartPr>
      <w:docPartBody>
        <w:p w:rsidR="005B6C95" w:rsidRDefault="005B6C95" w:rsidP="005B6C95">
          <w:pPr>
            <w:pStyle w:val="AE670A52027B4FACB8F788BE80A946D71"/>
          </w:pPr>
          <w:r w:rsidRPr="006B1899">
            <w:rPr>
              <w:rStyle w:val="PlaceholderText"/>
            </w:rPr>
            <w:t>Click or tap here to enter text.</w:t>
          </w:r>
        </w:p>
      </w:docPartBody>
    </w:docPart>
    <w:docPart>
      <w:docPartPr>
        <w:name w:val="D13EF116362147CBB65D949F058E2910"/>
        <w:category>
          <w:name w:val="General"/>
          <w:gallery w:val="placeholder"/>
        </w:category>
        <w:types>
          <w:type w:val="bbPlcHdr"/>
        </w:types>
        <w:behaviors>
          <w:behavior w:val="content"/>
        </w:behaviors>
        <w:guid w:val="{C18BC4FB-ABF4-41C9-B1D7-85867D1517E2}"/>
      </w:docPartPr>
      <w:docPartBody>
        <w:p w:rsidR="005B6C95" w:rsidRDefault="005B6C95" w:rsidP="005B6C95">
          <w:pPr>
            <w:pStyle w:val="D13EF116362147CBB65D949F058E29101"/>
          </w:pPr>
          <w:r w:rsidRPr="006B1899">
            <w:rPr>
              <w:rStyle w:val="PlaceholderText"/>
            </w:rPr>
            <w:t>Click or tap here to enter text.</w:t>
          </w:r>
        </w:p>
      </w:docPartBody>
    </w:docPart>
    <w:docPart>
      <w:docPartPr>
        <w:name w:val="8C840FD3A81542E0858740B940FE9B60"/>
        <w:category>
          <w:name w:val="General"/>
          <w:gallery w:val="placeholder"/>
        </w:category>
        <w:types>
          <w:type w:val="bbPlcHdr"/>
        </w:types>
        <w:behaviors>
          <w:behavior w:val="content"/>
        </w:behaviors>
        <w:guid w:val="{603C894E-7589-44EE-87C3-DBE6329D6D9E}"/>
      </w:docPartPr>
      <w:docPartBody>
        <w:p w:rsidR="005B6C95" w:rsidRDefault="005B6C95" w:rsidP="005B6C95">
          <w:pPr>
            <w:pStyle w:val="8C840FD3A81542E0858740B940FE9B601"/>
          </w:pPr>
          <w:r w:rsidRPr="006B1899">
            <w:rPr>
              <w:rStyle w:val="PlaceholderText"/>
            </w:rPr>
            <w:t>Click or tap here to enter text.</w:t>
          </w:r>
        </w:p>
      </w:docPartBody>
    </w:docPart>
    <w:docPart>
      <w:docPartPr>
        <w:name w:val="B2DDA9878E8D4E86A91B76B5177BBB0C"/>
        <w:category>
          <w:name w:val="General"/>
          <w:gallery w:val="placeholder"/>
        </w:category>
        <w:types>
          <w:type w:val="bbPlcHdr"/>
        </w:types>
        <w:behaviors>
          <w:behavior w:val="content"/>
        </w:behaviors>
        <w:guid w:val="{3DBDE87C-E36A-4A26-B950-36100DC9BF06}"/>
      </w:docPartPr>
      <w:docPartBody>
        <w:p w:rsidR="005B6C95" w:rsidRDefault="005B6C95" w:rsidP="005B6C95">
          <w:pPr>
            <w:pStyle w:val="B2DDA9878E8D4E86A91B76B5177BBB0C1"/>
          </w:pPr>
          <w:r w:rsidRPr="006B1899">
            <w:rPr>
              <w:rStyle w:val="PlaceholderText"/>
            </w:rPr>
            <w:t>Click or tap here to enter text.</w:t>
          </w:r>
        </w:p>
      </w:docPartBody>
    </w:docPart>
    <w:docPart>
      <w:docPartPr>
        <w:name w:val="033EB7215E4947EDB9844AD13E212BF5"/>
        <w:category>
          <w:name w:val="General"/>
          <w:gallery w:val="placeholder"/>
        </w:category>
        <w:types>
          <w:type w:val="bbPlcHdr"/>
        </w:types>
        <w:behaviors>
          <w:behavior w:val="content"/>
        </w:behaviors>
        <w:guid w:val="{24B3B0B2-0DD5-44AF-824D-DBD429377238}"/>
      </w:docPartPr>
      <w:docPartBody>
        <w:p w:rsidR="005B6C95" w:rsidRDefault="005B6C95" w:rsidP="005B6C95">
          <w:pPr>
            <w:pStyle w:val="033EB7215E4947EDB9844AD13E212BF51"/>
          </w:pPr>
          <w:r w:rsidRPr="006B189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A5950B2-E59F-4A94-B5AC-8C90AD21B7EB}"/>
      </w:docPartPr>
      <w:docPartBody>
        <w:p w:rsidR="005B6C95" w:rsidRDefault="005B6C95">
          <w:r w:rsidRPr="006B1899">
            <w:rPr>
              <w:rStyle w:val="PlaceholderText"/>
            </w:rPr>
            <w:t>Click or tap to enter a date.</w:t>
          </w:r>
        </w:p>
      </w:docPartBody>
    </w:docPart>
    <w:docPart>
      <w:docPartPr>
        <w:name w:val="B281ABA430314A91975BD9B4E2B4862D"/>
        <w:category>
          <w:name w:val="General"/>
          <w:gallery w:val="placeholder"/>
        </w:category>
        <w:types>
          <w:type w:val="bbPlcHdr"/>
        </w:types>
        <w:behaviors>
          <w:behavior w:val="content"/>
        </w:behaviors>
        <w:guid w:val="{F840A933-F6AD-48FB-9858-87FF5CC85796}"/>
      </w:docPartPr>
      <w:docPartBody>
        <w:p w:rsidR="005B6C95" w:rsidRDefault="005B6C95" w:rsidP="005B6C95">
          <w:pPr>
            <w:pStyle w:val="B281ABA430314A91975BD9B4E2B4862D"/>
          </w:pPr>
          <w:r w:rsidRPr="006B1899">
            <w:rPr>
              <w:rStyle w:val="PlaceholderText"/>
            </w:rPr>
            <w:t>Click or tap here to enter text.</w:t>
          </w:r>
        </w:p>
      </w:docPartBody>
    </w:docPart>
    <w:docPart>
      <w:docPartPr>
        <w:name w:val="4CF0BCBB0EE94F089E47D338D0F25AFA"/>
        <w:category>
          <w:name w:val="General"/>
          <w:gallery w:val="placeholder"/>
        </w:category>
        <w:types>
          <w:type w:val="bbPlcHdr"/>
        </w:types>
        <w:behaviors>
          <w:behavior w:val="content"/>
        </w:behaviors>
        <w:guid w:val="{C32188EE-24F2-4C23-A41A-18EF26E0D992}"/>
      </w:docPartPr>
      <w:docPartBody>
        <w:p w:rsidR="005B6C95" w:rsidRDefault="005B6C95" w:rsidP="005B6C95">
          <w:pPr>
            <w:pStyle w:val="4CF0BCBB0EE94F089E47D338D0F25AFA"/>
          </w:pPr>
          <w:r>
            <w:rPr>
              <w:rStyle w:val="PlaceholderText"/>
            </w:rPr>
            <w:t xml:space="preserve">                                        </w:t>
          </w:r>
        </w:p>
      </w:docPartBody>
    </w:docPart>
    <w:docPart>
      <w:docPartPr>
        <w:name w:val="95B994C5CA7747D0BE027C4D55A79214"/>
        <w:category>
          <w:name w:val="General"/>
          <w:gallery w:val="placeholder"/>
        </w:category>
        <w:types>
          <w:type w:val="bbPlcHdr"/>
        </w:types>
        <w:behaviors>
          <w:behavior w:val="content"/>
        </w:behaviors>
        <w:guid w:val="{5C6D9B78-A8A7-4481-AF77-65B4B88FAEF2}"/>
      </w:docPartPr>
      <w:docPartBody>
        <w:p w:rsidR="005B6C95" w:rsidRDefault="005B6C95" w:rsidP="005B6C95">
          <w:pPr>
            <w:pStyle w:val="95B994C5CA7747D0BE027C4D55A79214"/>
          </w:pPr>
          <w:r w:rsidRPr="006B1899">
            <w:rPr>
              <w:rStyle w:val="PlaceholderText"/>
            </w:rPr>
            <w:t>Click or tap to enter a date.</w:t>
          </w:r>
        </w:p>
      </w:docPartBody>
    </w:docPart>
    <w:docPart>
      <w:docPartPr>
        <w:name w:val="594C6FE6B06949098763F8F67A4DCC15"/>
        <w:category>
          <w:name w:val="General"/>
          <w:gallery w:val="placeholder"/>
        </w:category>
        <w:types>
          <w:type w:val="bbPlcHdr"/>
        </w:types>
        <w:behaviors>
          <w:behavior w:val="content"/>
        </w:behaviors>
        <w:guid w:val="{866E3943-A4B7-4F56-911C-A35DC0FA58AC}"/>
      </w:docPartPr>
      <w:docPartBody>
        <w:p w:rsidR="005B6C95" w:rsidRDefault="005B6C95" w:rsidP="005B6C95">
          <w:pPr>
            <w:pStyle w:val="594C6FE6B06949098763F8F67A4DCC15"/>
          </w:pPr>
          <w:r w:rsidRPr="006B1899">
            <w:rPr>
              <w:rStyle w:val="PlaceholderText"/>
            </w:rPr>
            <w:t>Click or tap to enter a date.</w:t>
          </w:r>
        </w:p>
      </w:docPartBody>
    </w:docPart>
    <w:docPart>
      <w:docPartPr>
        <w:name w:val="D1671F7E06DB4F329A9225A9CAC61F5C"/>
        <w:category>
          <w:name w:val="General"/>
          <w:gallery w:val="placeholder"/>
        </w:category>
        <w:types>
          <w:type w:val="bbPlcHdr"/>
        </w:types>
        <w:behaviors>
          <w:behavior w:val="content"/>
        </w:behaviors>
        <w:guid w:val="{29CC7A0A-87D9-4393-B055-FBF3613C21B1}"/>
      </w:docPartPr>
      <w:docPartBody>
        <w:p w:rsidR="005B6C95" w:rsidRDefault="005B6C95" w:rsidP="005B6C95">
          <w:pPr>
            <w:pStyle w:val="D1671F7E06DB4F329A9225A9CAC61F5C"/>
          </w:pPr>
          <w:r>
            <w:rPr>
              <w:rStyle w:val="PlaceholderText"/>
            </w:rPr>
            <w:t xml:space="preserve">                                 </w:t>
          </w:r>
        </w:p>
      </w:docPartBody>
    </w:docPart>
    <w:docPart>
      <w:docPartPr>
        <w:name w:val="440303DB343241DAA392A32A3E96243B"/>
        <w:category>
          <w:name w:val="General"/>
          <w:gallery w:val="placeholder"/>
        </w:category>
        <w:types>
          <w:type w:val="bbPlcHdr"/>
        </w:types>
        <w:behaviors>
          <w:behavior w:val="content"/>
        </w:behaviors>
        <w:guid w:val="{68869C8C-2D3B-4A43-B8F4-35A95A9C4742}"/>
      </w:docPartPr>
      <w:docPartBody>
        <w:p w:rsidR="005B6C95" w:rsidRDefault="005B6C95" w:rsidP="005B6C95">
          <w:pPr>
            <w:pStyle w:val="440303DB343241DAA392A32A3E96243B"/>
          </w:pPr>
          <w:r w:rsidRPr="006B1899">
            <w:rPr>
              <w:rStyle w:val="PlaceholderText"/>
            </w:rPr>
            <w:t>Click or tap to enter a date.</w:t>
          </w:r>
        </w:p>
      </w:docPartBody>
    </w:docPart>
    <w:docPart>
      <w:docPartPr>
        <w:name w:val="34AE4BABD4BA44BF889A0D9C0374BFD9"/>
        <w:category>
          <w:name w:val="General"/>
          <w:gallery w:val="placeholder"/>
        </w:category>
        <w:types>
          <w:type w:val="bbPlcHdr"/>
        </w:types>
        <w:behaviors>
          <w:behavior w:val="content"/>
        </w:behaviors>
        <w:guid w:val="{7143C879-72FA-409A-928D-46F56FF9A100}"/>
      </w:docPartPr>
      <w:docPartBody>
        <w:p w:rsidR="005B6C95" w:rsidRDefault="005B6C95" w:rsidP="005B6C95">
          <w:pPr>
            <w:pStyle w:val="34AE4BABD4BA44BF889A0D9C0374BFD9"/>
          </w:pPr>
          <w:r>
            <w:rPr>
              <w:rFonts w:cs="Arial"/>
            </w:rPr>
            <w:t xml:space="preserve">                </w:t>
          </w:r>
          <w:r>
            <w:rPr>
              <w:rStyle w:val="PlaceholderText"/>
            </w:rPr>
            <w:t xml:space="preserve">                                                 </w:t>
          </w:r>
        </w:p>
      </w:docPartBody>
    </w:docPart>
    <w:docPart>
      <w:docPartPr>
        <w:name w:val="E6E67CC5E348404E8EA13FF436B5752F"/>
        <w:category>
          <w:name w:val="General"/>
          <w:gallery w:val="placeholder"/>
        </w:category>
        <w:types>
          <w:type w:val="bbPlcHdr"/>
        </w:types>
        <w:behaviors>
          <w:behavior w:val="content"/>
        </w:behaviors>
        <w:guid w:val="{65C869F1-9129-41C8-918A-8E46D2E106FD}"/>
      </w:docPartPr>
      <w:docPartBody>
        <w:p w:rsidR="005B6C95" w:rsidRDefault="005B6C95" w:rsidP="005B6C95">
          <w:pPr>
            <w:pStyle w:val="E6E67CC5E348404E8EA13FF436B5752F"/>
          </w:pPr>
          <w:r>
            <w:rPr>
              <w:rStyle w:val="PlaceholderText"/>
            </w:rPr>
            <w:t xml:space="preserve">                               </w:t>
          </w:r>
        </w:p>
      </w:docPartBody>
    </w:docPart>
    <w:docPart>
      <w:docPartPr>
        <w:name w:val="F3453589E26E4611A2C13E6B6425C1D2"/>
        <w:category>
          <w:name w:val="General"/>
          <w:gallery w:val="placeholder"/>
        </w:category>
        <w:types>
          <w:type w:val="bbPlcHdr"/>
        </w:types>
        <w:behaviors>
          <w:behavior w:val="content"/>
        </w:behaviors>
        <w:guid w:val="{1DA78B87-C109-4088-B731-F572738284BD}"/>
      </w:docPartPr>
      <w:docPartBody>
        <w:p w:rsidR="005B6C95" w:rsidRDefault="005B6C95" w:rsidP="005B6C95">
          <w:pPr>
            <w:pStyle w:val="F3453589E26E4611A2C13E6B6425C1D2"/>
          </w:pPr>
          <w:r w:rsidRPr="006B1899">
            <w:rPr>
              <w:rStyle w:val="PlaceholderText"/>
            </w:rPr>
            <w:t>Click or tap to enter a date.</w:t>
          </w:r>
        </w:p>
      </w:docPartBody>
    </w:docPart>
    <w:docPart>
      <w:docPartPr>
        <w:name w:val="20174EFC684248DA8AA2E7D9AA60FFD1"/>
        <w:category>
          <w:name w:val="General"/>
          <w:gallery w:val="placeholder"/>
        </w:category>
        <w:types>
          <w:type w:val="bbPlcHdr"/>
        </w:types>
        <w:behaviors>
          <w:behavior w:val="content"/>
        </w:behaviors>
        <w:guid w:val="{C2AB3D3F-73B8-4955-B44A-D7AAF6F545FF}"/>
      </w:docPartPr>
      <w:docPartBody>
        <w:p w:rsidR="00FB3147" w:rsidRDefault="005B6C95" w:rsidP="005B6C95">
          <w:pPr>
            <w:pStyle w:val="20174EFC684248DA8AA2E7D9AA60FFD1"/>
          </w:pPr>
          <w:r>
            <w:rPr>
              <w:rStyle w:val="PlaceholderText"/>
            </w:rPr>
            <w:t xml:space="preserve">                                        </w:t>
          </w:r>
        </w:p>
      </w:docPartBody>
    </w:docPart>
    <w:docPart>
      <w:docPartPr>
        <w:name w:val="5B5145E1DC8F476A8984422781E7C97A"/>
        <w:category>
          <w:name w:val="General"/>
          <w:gallery w:val="placeholder"/>
        </w:category>
        <w:types>
          <w:type w:val="bbPlcHdr"/>
        </w:types>
        <w:behaviors>
          <w:behavior w:val="content"/>
        </w:behaviors>
        <w:guid w:val="{B350655D-D21F-4E02-AC62-1F981E4A425B}"/>
      </w:docPartPr>
      <w:docPartBody>
        <w:p w:rsidR="00FB3147" w:rsidRDefault="005B6C95" w:rsidP="005B6C95">
          <w:pPr>
            <w:pStyle w:val="5B5145E1DC8F476A8984422781E7C97A"/>
          </w:pPr>
          <w:r w:rsidRPr="006B1899">
            <w:rPr>
              <w:rStyle w:val="PlaceholderText"/>
            </w:rPr>
            <w:t>Click or tap to enter a date.</w:t>
          </w:r>
        </w:p>
      </w:docPartBody>
    </w:docPart>
    <w:docPart>
      <w:docPartPr>
        <w:name w:val="57F8D17D6E1C4C48BE91E091CC5CA958"/>
        <w:category>
          <w:name w:val="General"/>
          <w:gallery w:val="placeholder"/>
        </w:category>
        <w:types>
          <w:type w:val="bbPlcHdr"/>
        </w:types>
        <w:behaviors>
          <w:behavior w:val="content"/>
        </w:behaviors>
        <w:guid w:val="{F975C501-4CDD-4D2F-B7AA-07756A195704}"/>
      </w:docPartPr>
      <w:docPartBody>
        <w:p w:rsidR="00FB3147" w:rsidRDefault="005B6C95" w:rsidP="005B6C95">
          <w:pPr>
            <w:pStyle w:val="57F8D17D6E1C4C48BE91E091CC5CA958"/>
          </w:pPr>
          <w:r>
            <w:rPr>
              <w:rStyle w:val="PlaceholderText"/>
            </w:rPr>
            <w:t xml:space="preserve">                                        </w:t>
          </w:r>
        </w:p>
      </w:docPartBody>
    </w:docPart>
    <w:docPart>
      <w:docPartPr>
        <w:name w:val="8F8E7E027EFF4ACBB2DE95A7CD5E9A13"/>
        <w:category>
          <w:name w:val="General"/>
          <w:gallery w:val="placeholder"/>
        </w:category>
        <w:types>
          <w:type w:val="bbPlcHdr"/>
        </w:types>
        <w:behaviors>
          <w:behavior w:val="content"/>
        </w:behaviors>
        <w:guid w:val="{2BE66FCD-3EB2-4A4E-9D9C-09DE6405A359}"/>
      </w:docPartPr>
      <w:docPartBody>
        <w:p w:rsidR="00FB3147" w:rsidRDefault="005B6C95" w:rsidP="005B6C95">
          <w:pPr>
            <w:pStyle w:val="8F8E7E027EFF4ACBB2DE95A7CD5E9A13"/>
          </w:pPr>
          <w:r w:rsidRPr="006B1899">
            <w:rPr>
              <w:rStyle w:val="PlaceholderText"/>
            </w:rPr>
            <w:t>Click or tap to enter a date.</w:t>
          </w:r>
        </w:p>
      </w:docPartBody>
    </w:docPart>
    <w:docPart>
      <w:docPartPr>
        <w:name w:val="4D28B2AB71E34DF39536A1C043724217"/>
        <w:category>
          <w:name w:val="General"/>
          <w:gallery w:val="placeholder"/>
        </w:category>
        <w:types>
          <w:type w:val="bbPlcHdr"/>
        </w:types>
        <w:behaviors>
          <w:behavior w:val="content"/>
        </w:behaviors>
        <w:guid w:val="{488BC45E-B2D3-44BA-BA61-44FE64EBCB39}"/>
      </w:docPartPr>
      <w:docPartBody>
        <w:p w:rsidR="00DA53F3" w:rsidRDefault="009B4F2F" w:rsidP="009B4F2F">
          <w:pPr>
            <w:pStyle w:val="4D28B2AB71E34DF39536A1C043724217"/>
          </w:pPr>
          <w:r>
            <w:rPr>
              <w:rFonts w:cs="Arial"/>
            </w:rPr>
            <w:t xml:space="preserve">                   </w:t>
          </w:r>
        </w:p>
      </w:docPartBody>
    </w:docPart>
    <w:docPart>
      <w:docPartPr>
        <w:name w:val="ED699573658040BABBE4C645AA56AB8D"/>
        <w:category>
          <w:name w:val="General"/>
          <w:gallery w:val="placeholder"/>
        </w:category>
        <w:types>
          <w:type w:val="bbPlcHdr"/>
        </w:types>
        <w:behaviors>
          <w:behavior w:val="content"/>
        </w:behaviors>
        <w:guid w:val="{3C7D7DDB-AC70-4565-9BBD-11B4CEDD8145}"/>
      </w:docPartPr>
      <w:docPartBody>
        <w:p w:rsidR="00DA53F3" w:rsidRDefault="009B4F2F" w:rsidP="009B4F2F">
          <w:pPr>
            <w:pStyle w:val="ED699573658040BABBE4C645AA56AB8D"/>
          </w:pPr>
          <w:r>
            <w:rPr>
              <w:rFonts w:cs="Arial"/>
            </w:rPr>
            <w:t xml:space="preserve">                   </w:t>
          </w:r>
        </w:p>
      </w:docPartBody>
    </w:docPart>
    <w:docPart>
      <w:docPartPr>
        <w:name w:val="9665E429FB1644D695DFD01F31227C34"/>
        <w:category>
          <w:name w:val="General"/>
          <w:gallery w:val="placeholder"/>
        </w:category>
        <w:types>
          <w:type w:val="bbPlcHdr"/>
        </w:types>
        <w:behaviors>
          <w:behavior w:val="content"/>
        </w:behaviors>
        <w:guid w:val="{90840767-3941-4CF4-B295-A6C60C6A04F4}"/>
      </w:docPartPr>
      <w:docPartBody>
        <w:p w:rsidR="00000000" w:rsidRDefault="00176ABE" w:rsidP="00176ABE">
          <w:pPr>
            <w:pStyle w:val="9665E429FB1644D695DFD01F31227C34"/>
          </w:pPr>
          <w:r w:rsidRPr="006B18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6C95"/>
    <w:rsid w:val="0011626F"/>
    <w:rsid w:val="00176ABE"/>
    <w:rsid w:val="002B5306"/>
    <w:rsid w:val="005B6C95"/>
    <w:rsid w:val="0077608A"/>
    <w:rsid w:val="009B40F2"/>
    <w:rsid w:val="009B4F2F"/>
    <w:rsid w:val="00B06CB1"/>
    <w:rsid w:val="00DA53F3"/>
    <w:rsid w:val="00FB3147"/>
    <w:rsid w:val="00FC4B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6ABE"/>
    <w:rPr>
      <w:color w:val="808080"/>
    </w:rPr>
  </w:style>
  <w:style w:type="paragraph" w:customStyle="1" w:styleId="972945B88FF14E399244E0AD3A7D5264">
    <w:name w:val="972945B88FF14E399244E0AD3A7D5264"/>
    <w:rsid w:val="005B6C95"/>
    <w:pPr>
      <w:spacing w:after="200" w:line="276" w:lineRule="auto"/>
    </w:pPr>
    <w:rPr>
      <w:rFonts w:ascii="Arial" w:eastAsiaTheme="minorHAnsi" w:hAnsi="Arial"/>
      <w:lang w:eastAsia="en-US"/>
    </w:rPr>
  </w:style>
  <w:style w:type="paragraph" w:customStyle="1" w:styleId="972945B88FF14E399244E0AD3A7D52641">
    <w:name w:val="972945B88FF14E399244E0AD3A7D52641"/>
    <w:rsid w:val="005B6C95"/>
    <w:pPr>
      <w:spacing w:after="200" w:line="276" w:lineRule="auto"/>
    </w:pPr>
    <w:rPr>
      <w:rFonts w:ascii="Arial" w:eastAsiaTheme="minorHAnsi" w:hAnsi="Arial"/>
      <w:lang w:eastAsia="en-US"/>
    </w:rPr>
  </w:style>
  <w:style w:type="paragraph" w:customStyle="1" w:styleId="972945B88FF14E399244E0AD3A7D52642">
    <w:name w:val="972945B88FF14E399244E0AD3A7D52642"/>
    <w:rsid w:val="005B6C95"/>
    <w:pPr>
      <w:spacing w:after="200" w:line="276" w:lineRule="auto"/>
    </w:pPr>
    <w:rPr>
      <w:rFonts w:ascii="Arial" w:eastAsiaTheme="minorHAnsi" w:hAnsi="Arial"/>
      <w:lang w:eastAsia="en-US"/>
    </w:rPr>
  </w:style>
  <w:style w:type="paragraph" w:customStyle="1" w:styleId="770B14303CC24CE3A104AC3ED1A2E577">
    <w:name w:val="770B14303CC24CE3A104AC3ED1A2E577"/>
    <w:rsid w:val="005B6C95"/>
  </w:style>
  <w:style w:type="paragraph" w:customStyle="1" w:styleId="4F3E549F311F4947B7B0327642D4FD38">
    <w:name w:val="4F3E549F311F4947B7B0327642D4FD38"/>
    <w:rsid w:val="005B6C95"/>
  </w:style>
  <w:style w:type="paragraph" w:customStyle="1" w:styleId="C9A65A91DB794EAC9F11044A1C212E96">
    <w:name w:val="C9A65A91DB794EAC9F11044A1C212E96"/>
    <w:rsid w:val="005B6C95"/>
  </w:style>
  <w:style w:type="paragraph" w:customStyle="1" w:styleId="B9F7C0B621454A83890B3A52FEA678D5">
    <w:name w:val="B9F7C0B621454A83890B3A52FEA678D5"/>
    <w:rsid w:val="005B6C95"/>
  </w:style>
  <w:style w:type="paragraph" w:customStyle="1" w:styleId="05AC47F3F2E147A78B1BB46AA506B48A">
    <w:name w:val="05AC47F3F2E147A78B1BB46AA506B48A"/>
    <w:rsid w:val="005B6C95"/>
  </w:style>
  <w:style w:type="paragraph" w:customStyle="1" w:styleId="4712C91212234E00B04DD7AFCC2487A9">
    <w:name w:val="4712C91212234E00B04DD7AFCC2487A9"/>
    <w:rsid w:val="005B6C95"/>
  </w:style>
  <w:style w:type="paragraph" w:customStyle="1" w:styleId="93E6D912A45B482C99053D020C7F608B">
    <w:name w:val="93E6D912A45B482C99053D020C7F608B"/>
    <w:rsid w:val="005B6C95"/>
  </w:style>
  <w:style w:type="paragraph" w:customStyle="1" w:styleId="3844117A936843CD8D186FBE987B452D">
    <w:name w:val="3844117A936843CD8D186FBE987B452D"/>
    <w:rsid w:val="005B6C95"/>
  </w:style>
  <w:style w:type="paragraph" w:customStyle="1" w:styleId="4B751A640635476186D0D05FD5071E6C">
    <w:name w:val="4B751A640635476186D0D05FD5071E6C"/>
    <w:rsid w:val="005B6C95"/>
  </w:style>
  <w:style w:type="paragraph" w:customStyle="1" w:styleId="03554F2E32BD43A0AED3A960D74CBEFC">
    <w:name w:val="03554F2E32BD43A0AED3A960D74CBEFC"/>
    <w:rsid w:val="005B6C95"/>
  </w:style>
  <w:style w:type="paragraph" w:customStyle="1" w:styleId="0963CA9668E44194BC721FE6CA21F57E">
    <w:name w:val="0963CA9668E44194BC721FE6CA21F57E"/>
    <w:rsid w:val="005B6C95"/>
  </w:style>
  <w:style w:type="paragraph" w:customStyle="1" w:styleId="BB78F179F0CD442BBA5CD97EA68D01E4">
    <w:name w:val="BB78F179F0CD442BBA5CD97EA68D01E4"/>
    <w:rsid w:val="005B6C95"/>
  </w:style>
  <w:style w:type="paragraph" w:customStyle="1" w:styleId="5A762AD496D749F9AFEC8B55A93CDB4A">
    <w:name w:val="5A762AD496D749F9AFEC8B55A93CDB4A"/>
    <w:rsid w:val="005B6C95"/>
  </w:style>
  <w:style w:type="paragraph" w:customStyle="1" w:styleId="BBD32B686EB24C45B25244B4693FCBF8">
    <w:name w:val="BBD32B686EB24C45B25244B4693FCBF8"/>
    <w:rsid w:val="005B6C95"/>
  </w:style>
  <w:style w:type="paragraph" w:customStyle="1" w:styleId="CC0FE04BA43A442286629DC5F80C6D50">
    <w:name w:val="CC0FE04BA43A442286629DC5F80C6D50"/>
    <w:rsid w:val="005B6C95"/>
  </w:style>
  <w:style w:type="paragraph" w:customStyle="1" w:styleId="0E47C3F77EF2441486970C904A82ACEA">
    <w:name w:val="0E47C3F77EF2441486970C904A82ACEA"/>
    <w:rsid w:val="005B6C95"/>
  </w:style>
  <w:style w:type="paragraph" w:customStyle="1" w:styleId="3FBC6849F17943409B0E53D05BEA947E">
    <w:name w:val="3FBC6849F17943409B0E53D05BEA947E"/>
    <w:rsid w:val="005B6C95"/>
  </w:style>
  <w:style w:type="paragraph" w:customStyle="1" w:styleId="3389C985BAE14E9D8FC536868FFF31CB">
    <w:name w:val="3389C985BAE14E9D8FC536868FFF31CB"/>
    <w:rsid w:val="005B6C95"/>
  </w:style>
  <w:style w:type="paragraph" w:customStyle="1" w:styleId="EE400F08F8914FFCBF76A3C410DDFE2A">
    <w:name w:val="EE400F08F8914FFCBF76A3C410DDFE2A"/>
    <w:rsid w:val="005B6C95"/>
  </w:style>
  <w:style w:type="paragraph" w:customStyle="1" w:styleId="EE0F2E4474914C3DA43E60B698C590B9">
    <w:name w:val="EE0F2E4474914C3DA43E60B698C590B9"/>
    <w:rsid w:val="005B6C95"/>
  </w:style>
  <w:style w:type="paragraph" w:customStyle="1" w:styleId="8A76AC939CAD456491981C4443A30B5C">
    <w:name w:val="8A76AC939CAD456491981C4443A30B5C"/>
    <w:rsid w:val="005B6C95"/>
  </w:style>
  <w:style w:type="paragraph" w:customStyle="1" w:styleId="AF5E1A3AA55F4293908BF182947DB873">
    <w:name w:val="AF5E1A3AA55F4293908BF182947DB873"/>
    <w:rsid w:val="005B6C95"/>
  </w:style>
  <w:style w:type="paragraph" w:customStyle="1" w:styleId="2791C197E07841508E87BCCEF58113C6">
    <w:name w:val="2791C197E07841508E87BCCEF58113C6"/>
    <w:rsid w:val="005B6C95"/>
  </w:style>
  <w:style w:type="paragraph" w:customStyle="1" w:styleId="927D52672765410DAD04EE22C2857751">
    <w:name w:val="927D52672765410DAD04EE22C2857751"/>
    <w:rsid w:val="005B6C95"/>
  </w:style>
  <w:style w:type="paragraph" w:customStyle="1" w:styleId="0536A22D4F7E463A9631F042A11E3C4F">
    <w:name w:val="0536A22D4F7E463A9631F042A11E3C4F"/>
    <w:rsid w:val="005B6C95"/>
  </w:style>
  <w:style w:type="paragraph" w:customStyle="1" w:styleId="4D9976FB05E04CD8BD9AF8F4F06B3552">
    <w:name w:val="4D9976FB05E04CD8BD9AF8F4F06B3552"/>
    <w:rsid w:val="005B6C95"/>
  </w:style>
  <w:style w:type="paragraph" w:customStyle="1" w:styleId="3FD0EAA462ED4D9596517A91C780A7C1">
    <w:name w:val="3FD0EAA462ED4D9596517A91C780A7C1"/>
    <w:rsid w:val="005B6C95"/>
  </w:style>
  <w:style w:type="paragraph" w:customStyle="1" w:styleId="88A037C25DE5496899CD89706D418DBF">
    <w:name w:val="88A037C25DE5496899CD89706D418DBF"/>
    <w:rsid w:val="005B6C95"/>
  </w:style>
  <w:style w:type="paragraph" w:customStyle="1" w:styleId="0FA61E34F85A47EA9430CE19C23B817C">
    <w:name w:val="0FA61E34F85A47EA9430CE19C23B817C"/>
    <w:rsid w:val="005B6C95"/>
  </w:style>
  <w:style w:type="paragraph" w:customStyle="1" w:styleId="D6BEA4B3106B4520A385266E7F857585">
    <w:name w:val="D6BEA4B3106B4520A385266E7F857585"/>
    <w:rsid w:val="005B6C95"/>
  </w:style>
  <w:style w:type="paragraph" w:customStyle="1" w:styleId="1CD5EC265DA34369996A6857047234C5">
    <w:name w:val="1CD5EC265DA34369996A6857047234C5"/>
    <w:rsid w:val="005B6C95"/>
  </w:style>
  <w:style w:type="paragraph" w:customStyle="1" w:styleId="52DF843021D045B98205494293869974">
    <w:name w:val="52DF843021D045B98205494293869974"/>
    <w:rsid w:val="005B6C95"/>
  </w:style>
  <w:style w:type="paragraph" w:customStyle="1" w:styleId="6D6748E1B40E4DF383F1237729B34DC4">
    <w:name w:val="6D6748E1B40E4DF383F1237729B34DC4"/>
    <w:rsid w:val="005B6C95"/>
  </w:style>
  <w:style w:type="paragraph" w:customStyle="1" w:styleId="0626BFBB7E684C959D4410A40F6F75C7">
    <w:name w:val="0626BFBB7E684C959D4410A40F6F75C7"/>
    <w:rsid w:val="005B6C95"/>
  </w:style>
  <w:style w:type="paragraph" w:customStyle="1" w:styleId="5BE6A15828FD46A4BBE15552BAE39D38">
    <w:name w:val="5BE6A15828FD46A4BBE15552BAE39D38"/>
    <w:rsid w:val="005B6C95"/>
  </w:style>
  <w:style w:type="paragraph" w:customStyle="1" w:styleId="785DBF17D9274409AA47E0D64B765CF7">
    <w:name w:val="785DBF17D9274409AA47E0D64B765CF7"/>
    <w:rsid w:val="005B6C95"/>
  </w:style>
  <w:style w:type="paragraph" w:customStyle="1" w:styleId="E1392BAF10484D2187D11D7C8D82F8A9">
    <w:name w:val="E1392BAF10484D2187D11D7C8D82F8A9"/>
    <w:rsid w:val="005B6C95"/>
  </w:style>
  <w:style w:type="paragraph" w:customStyle="1" w:styleId="F9434FD56B444CADA5A92B26DE4F1BC3">
    <w:name w:val="F9434FD56B444CADA5A92B26DE4F1BC3"/>
    <w:rsid w:val="005B6C95"/>
  </w:style>
  <w:style w:type="paragraph" w:customStyle="1" w:styleId="AE670A52027B4FACB8F788BE80A946D7">
    <w:name w:val="AE670A52027B4FACB8F788BE80A946D7"/>
    <w:rsid w:val="005B6C95"/>
  </w:style>
  <w:style w:type="paragraph" w:customStyle="1" w:styleId="D13EF116362147CBB65D949F058E2910">
    <w:name w:val="D13EF116362147CBB65D949F058E2910"/>
    <w:rsid w:val="005B6C95"/>
  </w:style>
  <w:style w:type="paragraph" w:customStyle="1" w:styleId="8C840FD3A81542E0858740B940FE9B60">
    <w:name w:val="8C840FD3A81542E0858740B940FE9B60"/>
    <w:rsid w:val="005B6C95"/>
  </w:style>
  <w:style w:type="paragraph" w:customStyle="1" w:styleId="B2DDA9878E8D4E86A91B76B5177BBB0C">
    <w:name w:val="B2DDA9878E8D4E86A91B76B5177BBB0C"/>
    <w:rsid w:val="005B6C95"/>
  </w:style>
  <w:style w:type="paragraph" w:customStyle="1" w:styleId="033EB7215E4947EDB9844AD13E212BF5">
    <w:name w:val="033EB7215E4947EDB9844AD13E212BF5"/>
    <w:rsid w:val="005B6C95"/>
  </w:style>
  <w:style w:type="paragraph" w:customStyle="1" w:styleId="3260FC27F5054A9EB8D20BF8B7C4CD22">
    <w:name w:val="3260FC27F5054A9EB8D20BF8B7C4CD22"/>
    <w:rsid w:val="005B6C95"/>
  </w:style>
  <w:style w:type="paragraph" w:customStyle="1" w:styleId="972945B88FF14E399244E0AD3A7D52643">
    <w:name w:val="972945B88FF14E399244E0AD3A7D52643"/>
    <w:rsid w:val="005B6C95"/>
    <w:pPr>
      <w:spacing w:after="200" w:line="276" w:lineRule="auto"/>
    </w:pPr>
    <w:rPr>
      <w:rFonts w:ascii="Arial" w:eastAsiaTheme="minorHAnsi" w:hAnsi="Arial"/>
      <w:lang w:eastAsia="en-US"/>
    </w:rPr>
  </w:style>
  <w:style w:type="paragraph" w:customStyle="1" w:styleId="770B14303CC24CE3A104AC3ED1A2E5771">
    <w:name w:val="770B14303CC24CE3A104AC3ED1A2E5771"/>
    <w:rsid w:val="005B6C95"/>
    <w:pPr>
      <w:spacing w:after="200" w:line="276" w:lineRule="auto"/>
    </w:pPr>
    <w:rPr>
      <w:rFonts w:ascii="Arial" w:eastAsiaTheme="minorHAnsi" w:hAnsi="Arial"/>
      <w:lang w:eastAsia="en-US"/>
    </w:rPr>
  </w:style>
  <w:style w:type="paragraph" w:customStyle="1" w:styleId="4712C91212234E00B04DD7AFCC2487A91">
    <w:name w:val="4712C91212234E00B04DD7AFCC2487A91"/>
    <w:rsid w:val="005B6C95"/>
    <w:pPr>
      <w:spacing w:after="200" w:line="276" w:lineRule="auto"/>
    </w:pPr>
    <w:rPr>
      <w:rFonts w:ascii="Arial" w:eastAsiaTheme="minorHAnsi" w:hAnsi="Arial"/>
      <w:lang w:eastAsia="en-US"/>
    </w:rPr>
  </w:style>
  <w:style w:type="paragraph" w:customStyle="1" w:styleId="4F3E549F311F4947B7B0327642D4FD381">
    <w:name w:val="4F3E549F311F4947B7B0327642D4FD381"/>
    <w:rsid w:val="005B6C95"/>
    <w:pPr>
      <w:spacing w:after="200" w:line="276" w:lineRule="auto"/>
    </w:pPr>
    <w:rPr>
      <w:rFonts w:ascii="Arial" w:eastAsiaTheme="minorHAnsi" w:hAnsi="Arial"/>
      <w:lang w:eastAsia="en-US"/>
    </w:rPr>
  </w:style>
  <w:style w:type="paragraph" w:customStyle="1" w:styleId="93E6D912A45B482C99053D020C7F608B1">
    <w:name w:val="93E6D912A45B482C99053D020C7F608B1"/>
    <w:rsid w:val="005B6C95"/>
    <w:pPr>
      <w:spacing w:after="200" w:line="276" w:lineRule="auto"/>
    </w:pPr>
    <w:rPr>
      <w:rFonts w:ascii="Arial" w:eastAsiaTheme="minorHAnsi" w:hAnsi="Arial"/>
      <w:lang w:eastAsia="en-US"/>
    </w:rPr>
  </w:style>
  <w:style w:type="paragraph" w:customStyle="1" w:styleId="C9A65A91DB794EAC9F11044A1C212E961">
    <w:name w:val="C9A65A91DB794EAC9F11044A1C212E961"/>
    <w:rsid w:val="005B6C95"/>
    <w:pPr>
      <w:spacing w:after="200" w:line="276" w:lineRule="auto"/>
    </w:pPr>
    <w:rPr>
      <w:rFonts w:ascii="Arial" w:eastAsiaTheme="minorHAnsi" w:hAnsi="Arial"/>
      <w:lang w:eastAsia="en-US"/>
    </w:rPr>
  </w:style>
  <w:style w:type="paragraph" w:customStyle="1" w:styleId="3844117A936843CD8D186FBE987B452D1">
    <w:name w:val="3844117A936843CD8D186FBE987B452D1"/>
    <w:rsid w:val="005B6C95"/>
    <w:pPr>
      <w:spacing w:after="200" w:line="276" w:lineRule="auto"/>
    </w:pPr>
    <w:rPr>
      <w:rFonts w:ascii="Arial" w:eastAsiaTheme="minorHAnsi" w:hAnsi="Arial"/>
      <w:lang w:eastAsia="en-US"/>
    </w:rPr>
  </w:style>
  <w:style w:type="paragraph" w:customStyle="1" w:styleId="B9F7C0B621454A83890B3A52FEA678D51">
    <w:name w:val="B9F7C0B621454A83890B3A52FEA678D51"/>
    <w:rsid w:val="005B6C95"/>
    <w:pPr>
      <w:spacing w:after="200" w:line="276" w:lineRule="auto"/>
    </w:pPr>
    <w:rPr>
      <w:rFonts w:ascii="Arial" w:eastAsiaTheme="minorHAnsi" w:hAnsi="Arial"/>
      <w:lang w:eastAsia="en-US"/>
    </w:rPr>
  </w:style>
  <w:style w:type="paragraph" w:customStyle="1" w:styleId="4B751A640635476186D0D05FD5071E6C1">
    <w:name w:val="4B751A640635476186D0D05FD5071E6C1"/>
    <w:rsid w:val="005B6C95"/>
    <w:pPr>
      <w:spacing w:after="200" w:line="276" w:lineRule="auto"/>
    </w:pPr>
    <w:rPr>
      <w:rFonts w:ascii="Arial" w:eastAsiaTheme="minorHAnsi" w:hAnsi="Arial"/>
      <w:lang w:eastAsia="en-US"/>
    </w:rPr>
  </w:style>
  <w:style w:type="paragraph" w:customStyle="1" w:styleId="05AC47F3F2E147A78B1BB46AA506B48A1">
    <w:name w:val="05AC47F3F2E147A78B1BB46AA506B48A1"/>
    <w:rsid w:val="005B6C95"/>
    <w:pPr>
      <w:spacing w:after="200" w:line="276" w:lineRule="auto"/>
    </w:pPr>
    <w:rPr>
      <w:rFonts w:ascii="Arial" w:eastAsiaTheme="minorHAnsi" w:hAnsi="Arial"/>
      <w:lang w:eastAsia="en-US"/>
    </w:rPr>
  </w:style>
  <w:style w:type="paragraph" w:customStyle="1" w:styleId="03554F2E32BD43A0AED3A960D74CBEFC1">
    <w:name w:val="03554F2E32BD43A0AED3A960D74CBEFC1"/>
    <w:rsid w:val="005B6C95"/>
    <w:pPr>
      <w:spacing w:after="200" w:line="276" w:lineRule="auto"/>
    </w:pPr>
    <w:rPr>
      <w:rFonts w:ascii="Arial" w:eastAsiaTheme="minorHAnsi" w:hAnsi="Arial"/>
      <w:lang w:eastAsia="en-US"/>
    </w:rPr>
  </w:style>
  <w:style w:type="paragraph" w:customStyle="1" w:styleId="0963CA9668E44194BC721FE6CA21F57E1">
    <w:name w:val="0963CA9668E44194BC721FE6CA21F57E1"/>
    <w:rsid w:val="005B6C95"/>
    <w:pPr>
      <w:spacing w:after="200" w:line="276" w:lineRule="auto"/>
    </w:pPr>
    <w:rPr>
      <w:rFonts w:ascii="Arial" w:eastAsiaTheme="minorHAnsi" w:hAnsi="Arial"/>
      <w:lang w:eastAsia="en-US"/>
    </w:rPr>
  </w:style>
  <w:style w:type="paragraph" w:customStyle="1" w:styleId="BB78F179F0CD442BBA5CD97EA68D01E41">
    <w:name w:val="BB78F179F0CD442BBA5CD97EA68D01E41"/>
    <w:rsid w:val="005B6C95"/>
    <w:pPr>
      <w:spacing w:after="200" w:line="276" w:lineRule="auto"/>
    </w:pPr>
    <w:rPr>
      <w:rFonts w:ascii="Arial" w:eastAsiaTheme="minorHAnsi" w:hAnsi="Arial"/>
      <w:lang w:eastAsia="en-US"/>
    </w:rPr>
  </w:style>
  <w:style w:type="paragraph" w:customStyle="1" w:styleId="8A76AC939CAD456491981C4443A30B5C1">
    <w:name w:val="8A76AC939CAD456491981C4443A30B5C1"/>
    <w:rsid w:val="005B6C95"/>
    <w:pPr>
      <w:spacing w:after="200" w:line="276" w:lineRule="auto"/>
    </w:pPr>
    <w:rPr>
      <w:rFonts w:ascii="Arial" w:eastAsiaTheme="minorHAnsi" w:hAnsi="Arial"/>
      <w:lang w:eastAsia="en-US"/>
    </w:rPr>
  </w:style>
  <w:style w:type="paragraph" w:customStyle="1" w:styleId="5A762AD496D749F9AFEC8B55A93CDB4A1">
    <w:name w:val="5A762AD496D749F9AFEC8B55A93CDB4A1"/>
    <w:rsid w:val="005B6C95"/>
    <w:pPr>
      <w:spacing w:after="200" w:line="276" w:lineRule="auto"/>
    </w:pPr>
    <w:rPr>
      <w:rFonts w:ascii="Arial" w:eastAsiaTheme="minorHAnsi" w:hAnsi="Arial"/>
      <w:lang w:eastAsia="en-US"/>
    </w:rPr>
  </w:style>
  <w:style w:type="paragraph" w:customStyle="1" w:styleId="EE0F2E4474914C3DA43E60B698C590B91">
    <w:name w:val="EE0F2E4474914C3DA43E60B698C590B91"/>
    <w:rsid w:val="005B6C95"/>
    <w:pPr>
      <w:spacing w:after="200" w:line="276" w:lineRule="auto"/>
    </w:pPr>
    <w:rPr>
      <w:rFonts w:ascii="Arial" w:eastAsiaTheme="minorHAnsi" w:hAnsi="Arial"/>
      <w:lang w:eastAsia="en-US"/>
    </w:rPr>
  </w:style>
  <w:style w:type="paragraph" w:customStyle="1" w:styleId="BBD32B686EB24C45B25244B4693FCBF81">
    <w:name w:val="BBD32B686EB24C45B25244B4693FCBF81"/>
    <w:rsid w:val="005B6C95"/>
    <w:pPr>
      <w:spacing w:after="200" w:line="276" w:lineRule="auto"/>
    </w:pPr>
    <w:rPr>
      <w:rFonts w:ascii="Arial" w:eastAsiaTheme="minorHAnsi" w:hAnsi="Arial"/>
      <w:lang w:eastAsia="en-US"/>
    </w:rPr>
  </w:style>
  <w:style w:type="paragraph" w:customStyle="1" w:styleId="EE400F08F8914FFCBF76A3C410DDFE2A1">
    <w:name w:val="EE400F08F8914FFCBF76A3C410DDFE2A1"/>
    <w:rsid w:val="005B6C95"/>
    <w:pPr>
      <w:spacing w:after="200" w:line="276" w:lineRule="auto"/>
    </w:pPr>
    <w:rPr>
      <w:rFonts w:ascii="Arial" w:eastAsiaTheme="minorHAnsi" w:hAnsi="Arial"/>
      <w:lang w:eastAsia="en-US"/>
    </w:rPr>
  </w:style>
  <w:style w:type="paragraph" w:customStyle="1" w:styleId="CC0FE04BA43A442286629DC5F80C6D501">
    <w:name w:val="CC0FE04BA43A442286629DC5F80C6D501"/>
    <w:rsid w:val="005B6C95"/>
    <w:pPr>
      <w:spacing w:after="200" w:line="276" w:lineRule="auto"/>
    </w:pPr>
    <w:rPr>
      <w:rFonts w:ascii="Arial" w:eastAsiaTheme="minorHAnsi" w:hAnsi="Arial"/>
      <w:lang w:eastAsia="en-US"/>
    </w:rPr>
  </w:style>
  <w:style w:type="paragraph" w:customStyle="1" w:styleId="3389C985BAE14E9D8FC536868FFF31CB1">
    <w:name w:val="3389C985BAE14E9D8FC536868FFF31CB1"/>
    <w:rsid w:val="005B6C95"/>
    <w:pPr>
      <w:spacing w:after="200" w:line="276" w:lineRule="auto"/>
    </w:pPr>
    <w:rPr>
      <w:rFonts w:ascii="Arial" w:eastAsiaTheme="minorHAnsi" w:hAnsi="Arial"/>
      <w:lang w:eastAsia="en-US"/>
    </w:rPr>
  </w:style>
  <w:style w:type="paragraph" w:customStyle="1" w:styleId="0E47C3F77EF2441486970C904A82ACEA1">
    <w:name w:val="0E47C3F77EF2441486970C904A82ACEA1"/>
    <w:rsid w:val="005B6C95"/>
    <w:pPr>
      <w:spacing w:after="200" w:line="276" w:lineRule="auto"/>
    </w:pPr>
    <w:rPr>
      <w:rFonts w:ascii="Arial" w:eastAsiaTheme="minorHAnsi" w:hAnsi="Arial"/>
      <w:lang w:eastAsia="en-US"/>
    </w:rPr>
  </w:style>
  <w:style w:type="paragraph" w:customStyle="1" w:styleId="3FBC6849F17943409B0E53D05BEA947E1">
    <w:name w:val="3FBC6849F17943409B0E53D05BEA947E1"/>
    <w:rsid w:val="005B6C95"/>
    <w:pPr>
      <w:spacing w:after="200" w:line="276" w:lineRule="auto"/>
    </w:pPr>
    <w:rPr>
      <w:rFonts w:ascii="Arial" w:eastAsiaTheme="minorHAnsi" w:hAnsi="Arial"/>
      <w:lang w:eastAsia="en-US"/>
    </w:rPr>
  </w:style>
  <w:style w:type="paragraph" w:customStyle="1" w:styleId="52DF843021D045B982054942938699741">
    <w:name w:val="52DF843021D045B982054942938699741"/>
    <w:rsid w:val="005B6C95"/>
    <w:pPr>
      <w:spacing w:after="200" w:line="276" w:lineRule="auto"/>
    </w:pPr>
    <w:rPr>
      <w:rFonts w:ascii="Arial" w:eastAsiaTheme="minorHAnsi" w:hAnsi="Arial"/>
      <w:lang w:eastAsia="en-US"/>
    </w:rPr>
  </w:style>
  <w:style w:type="paragraph" w:customStyle="1" w:styleId="1CD5EC265DA34369996A6857047234C51">
    <w:name w:val="1CD5EC265DA34369996A6857047234C51"/>
    <w:rsid w:val="005B6C95"/>
    <w:pPr>
      <w:spacing w:after="200" w:line="276" w:lineRule="auto"/>
    </w:pPr>
    <w:rPr>
      <w:rFonts w:ascii="Arial" w:eastAsiaTheme="minorHAnsi" w:hAnsi="Arial"/>
      <w:lang w:eastAsia="en-US"/>
    </w:rPr>
  </w:style>
  <w:style w:type="paragraph" w:customStyle="1" w:styleId="AF5E1A3AA55F4293908BF182947DB8731">
    <w:name w:val="AF5E1A3AA55F4293908BF182947DB8731"/>
    <w:rsid w:val="005B6C95"/>
    <w:pPr>
      <w:spacing w:after="200" w:line="276" w:lineRule="auto"/>
    </w:pPr>
    <w:rPr>
      <w:rFonts w:ascii="Arial" w:eastAsiaTheme="minorHAnsi" w:hAnsi="Arial"/>
      <w:lang w:eastAsia="en-US"/>
    </w:rPr>
  </w:style>
  <w:style w:type="paragraph" w:customStyle="1" w:styleId="D6BEA4B3106B4520A385266E7F8575851">
    <w:name w:val="D6BEA4B3106B4520A385266E7F8575851"/>
    <w:rsid w:val="005B6C95"/>
    <w:pPr>
      <w:spacing w:after="200" w:line="276" w:lineRule="auto"/>
    </w:pPr>
    <w:rPr>
      <w:rFonts w:ascii="Arial" w:eastAsiaTheme="minorHAnsi" w:hAnsi="Arial"/>
      <w:lang w:eastAsia="en-US"/>
    </w:rPr>
  </w:style>
  <w:style w:type="paragraph" w:customStyle="1" w:styleId="2791C197E07841508E87BCCEF58113C61">
    <w:name w:val="2791C197E07841508E87BCCEF58113C61"/>
    <w:rsid w:val="005B6C95"/>
    <w:pPr>
      <w:spacing w:after="200" w:line="276" w:lineRule="auto"/>
    </w:pPr>
    <w:rPr>
      <w:rFonts w:ascii="Arial" w:eastAsiaTheme="minorHAnsi" w:hAnsi="Arial"/>
      <w:lang w:eastAsia="en-US"/>
    </w:rPr>
  </w:style>
  <w:style w:type="paragraph" w:customStyle="1" w:styleId="0FA61E34F85A47EA9430CE19C23B817C1">
    <w:name w:val="0FA61E34F85A47EA9430CE19C23B817C1"/>
    <w:rsid w:val="005B6C95"/>
    <w:pPr>
      <w:spacing w:after="200" w:line="276" w:lineRule="auto"/>
    </w:pPr>
    <w:rPr>
      <w:rFonts w:ascii="Arial" w:eastAsiaTheme="minorHAnsi" w:hAnsi="Arial"/>
      <w:lang w:eastAsia="en-US"/>
    </w:rPr>
  </w:style>
  <w:style w:type="paragraph" w:customStyle="1" w:styleId="927D52672765410DAD04EE22C28577511">
    <w:name w:val="927D52672765410DAD04EE22C28577511"/>
    <w:rsid w:val="005B6C95"/>
    <w:pPr>
      <w:spacing w:after="200" w:line="276" w:lineRule="auto"/>
    </w:pPr>
    <w:rPr>
      <w:rFonts w:ascii="Arial" w:eastAsiaTheme="minorHAnsi" w:hAnsi="Arial"/>
      <w:lang w:eastAsia="en-US"/>
    </w:rPr>
  </w:style>
  <w:style w:type="paragraph" w:customStyle="1" w:styleId="88A037C25DE5496899CD89706D418DBF1">
    <w:name w:val="88A037C25DE5496899CD89706D418DBF1"/>
    <w:rsid w:val="005B6C95"/>
    <w:pPr>
      <w:spacing w:after="200" w:line="276" w:lineRule="auto"/>
    </w:pPr>
    <w:rPr>
      <w:rFonts w:ascii="Arial" w:eastAsiaTheme="minorHAnsi" w:hAnsi="Arial"/>
      <w:lang w:eastAsia="en-US"/>
    </w:rPr>
  </w:style>
  <w:style w:type="paragraph" w:customStyle="1" w:styleId="0536A22D4F7E463A9631F042A11E3C4F1">
    <w:name w:val="0536A22D4F7E463A9631F042A11E3C4F1"/>
    <w:rsid w:val="005B6C95"/>
    <w:pPr>
      <w:spacing w:after="200" w:line="276" w:lineRule="auto"/>
    </w:pPr>
    <w:rPr>
      <w:rFonts w:ascii="Arial" w:eastAsiaTheme="minorHAnsi" w:hAnsi="Arial"/>
      <w:lang w:eastAsia="en-US"/>
    </w:rPr>
  </w:style>
  <w:style w:type="paragraph" w:customStyle="1" w:styleId="3FD0EAA462ED4D9596517A91C780A7C11">
    <w:name w:val="3FD0EAA462ED4D9596517A91C780A7C11"/>
    <w:rsid w:val="005B6C95"/>
    <w:pPr>
      <w:spacing w:after="200" w:line="276" w:lineRule="auto"/>
    </w:pPr>
    <w:rPr>
      <w:rFonts w:ascii="Arial" w:eastAsiaTheme="minorHAnsi" w:hAnsi="Arial"/>
      <w:lang w:eastAsia="en-US"/>
    </w:rPr>
  </w:style>
  <w:style w:type="paragraph" w:customStyle="1" w:styleId="4D9976FB05E04CD8BD9AF8F4F06B35521">
    <w:name w:val="4D9976FB05E04CD8BD9AF8F4F06B35521"/>
    <w:rsid w:val="005B6C95"/>
    <w:pPr>
      <w:spacing w:after="200" w:line="276" w:lineRule="auto"/>
    </w:pPr>
    <w:rPr>
      <w:rFonts w:ascii="Arial" w:eastAsiaTheme="minorHAnsi" w:hAnsi="Arial"/>
      <w:lang w:eastAsia="en-US"/>
    </w:rPr>
  </w:style>
  <w:style w:type="paragraph" w:customStyle="1" w:styleId="B281ABA430314A91975BD9B4E2B4862D">
    <w:name w:val="B281ABA430314A91975BD9B4E2B4862D"/>
    <w:rsid w:val="005B6C95"/>
    <w:pPr>
      <w:spacing w:after="200" w:line="276" w:lineRule="auto"/>
      <w:ind w:left="720"/>
      <w:contextualSpacing/>
    </w:pPr>
    <w:rPr>
      <w:rFonts w:ascii="Arial" w:eastAsiaTheme="minorHAnsi" w:hAnsi="Arial"/>
      <w:lang w:eastAsia="en-US"/>
    </w:rPr>
  </w:style>
  <w:style w:type="paragraph" w:customStyle="1" w:styleId="6D6748E1B40E4DF383F1237729B34DC41">
    <w:name w:val="6D6748E1B40E4DF383F1237729B34DC41"/>
    <w:rsid w:val="005B6C95"/>
    <w:pPr>
      <w:spacing w:after="200" w:line="276" w:lineRule="auto"/>
      <w:ind w:left="720"/>
      <w:contextualSpacing/>
    </w:pPr>
    <w:rPr>
      <w:rFonts w:ascii="Arial" w:eastAsiaTheme="minorHAnsi" w:hAnsi="Arial"/>
      <w:lang w:eastAsia="en-US"/>
    </w:rPr>
  </w:style>
  <w:style w:type="paragraph" w:customStyle="1" w:styleId="0626BFBB7E684C959D4410A40F6F75C71">
    <w:name w:val="0626BFBB7E684C959D4410A40F6F75C71"/>
    <w:rsid w:val="005B6C95"/>
    <w:pPr>
      <w:spacing w:after="200" w:line="276" w:lineRule="auto"/>
      <w:ind w:left="720"/>
      <w:contextualSpacing/>
    </w:pPr>
    <w:rPr>
      <w:rFonts w:ascii="Arial" w:eastAsiaTheme="minorHAnsi" w:hAnsi="Arial"/>
      <w:lang w:eastAsia="en-US"/>
    </w:rPr>
  </w:style>
  <w:style w:type="paragraph" w:customStyle="1" w:styleId="5BE6A15828FD46A4BBE15552BAE39D381">
    <w:name w:val="5BE6A15828FD46A4BBE15552BAE39D381"/>
    <w:rsid w:val="005B6C95"/>
    <w:pPr>
      <w:spacing w:after="200" w:line="276" w:lineRule="auto"/>
      <w:ind w:left="720"/>
      <w:contextualSpacing/>
    </w:pPr>
    <w:rPr>
      <w:rFonts w:ascii="Arial" w:eastAsiaTheme="minorHAnsi" w:hAnsi="Arial"/>
      <w:lang w:eastAsia="en-US"/>
    </w:rPr>
  </w:style>
  <w:style w:type="paragraph" w:customStyle="1" w:styleId="785DBF17D9274409AA47E0D64B765CF71">
    <w:name w:val="785DBF17D9274409AA47E0D64B765CF71"/>
    <w:rsid w:val="005B6C95"/>
    <w:pPr>
      <w:spacing w:after="200" w:line="276" w:lineRule="auto"/>
      <w:ind w:left="720"/>
      <w:contextualSpacing/>
    </w:pPr>
    <w:rPr>
      <w:rFonts w:ascii="Arial" w:eastAsiaTheme="minorHAnsi" w:hAnsi="Arial"/>
      <w:lang w:eastAsia="en-US"/>
    </w:rPr>
  </w:style>
  <w:style w:type="paragraph" w:customStyle="1" w:styleId="E1392BAF10484D2187D11D7C8D82F8A91">
    <w:name w:val="E1392BAF10484D2187D11D7C8D82F8A91"/>
    <w:rsid w:val="005B6C95"/>
    <w:pPr>
      <w:spacing w:after="200" w:line="276" w:lineRule="auto"/>
    </w:pPr>
    <w:rPr>
      <w:rFonts w:ascii="Arial" w:eastAsiaTheme="minorHAnsi" w:hAnsi="Arial"/>
      <w:lang w:eastAsia="en-US"/>
    </w:rPr>
  </w:style>
  <w:style w:type="paragraph" w:customStyle="1" w:styleId="F9434FD56B444CADA5A92B26DE4F1BC31">
    <w:name w:val="F9434FD56B444CADA5A92B26DE4F1BC31"/>
    <w:rsid w:val="005B6C95"/>
    <w:pPr>
      <w:spacing w:after="200" w:line="276" w:lineRule="auto"/>
    </w:pPr>
    <w:rPr>
      <w:rFonts w:ascii="Arial" w:eastAsiaTheme="minorHAnsi" w:hAnsi="Arial"/>
      <w:lang w:eastAsia="en-US"/>
    </w:rPr>
  </w:style>
  <w:style w:type="paragraph" w:customStyle="1" w:styleId="AE670A52027B4FACB8F788BE80A946D71">
    <w:name w:val="AE670A52027B4FACB8F788BE80A946D71"/>
    <w:rsid w:val="005B6C95"/>
    <w:pPr>
      <w:spacing w:after="200" w:line="276" w:lineRule="auto"/>
      <w:ind w:left="720"/>
      <w:contextualSpacing/>
    </w:pPr>
    <w:rPr>
      <w:rFonts w:ascii="Arial" w:eastAsiaTheme="minorHAnsi" w:hAnsi="Arial"/>
      <w:lang w:eastAsia="en-US"/>
    </w:rPr>
  </w:style>
  <w:style w:type="paragraph" w:customStyle="1" w:styleId="D13EF116362147CBB65D949F058E29101">
    <w:name w:val="D13EF116362147CBB65D949F058E29101"/>
    <w:rsid w:val="005B6C95"/>
    <w:pPr>
      <w:spacing w:after="200" w:line="276" w:lineRule="auto"/>
      <w:ind w:left="720"/>
      <w:contextualSpacing/>
    </w:pPr>
    <w:rPr>
      <w:rFonts w:ascii="Arial" w:eastAsiaTheme="minorHAnsi" w:hAnsi="Arial"/>
      <w:lang w:eastAsia="en-US"/>
    </w:rPr>
  </w:style>
  <w:style w:type="paragraph" w:customStyle="1" w:styleId="8C840FD3A81542E0858740B940FE9B601">
    <w:name w:val="8C840FD3A81542E0858740B940FE9B601"/>
    <w:rsid w:val="005B6C95"/>
    <w:pPr>
      <w:spacing w:after="200" w:line="276" w:lineRule="auto"/>
      <w:ind w:left="720"/>
      <w:contextualSpacing/>
    </w:pPr>
    <w:rPr>
      <w:rFonts w:ascii="Arial" w:eastAsiaTheme="minorHAnsi" w:hAnsi="Arial"/>
      <w:lang w:eastAsia="en-US"/>
    </w:rPr>
  </w:style>
  <w:style w:type="paragraph" w:customStyle="1" w:styleId="B2DDA9878E8D4E86A91B76B5177BBB0C1">
    <w:name w:val="B2DDA9878E8D4E86A91B76B5177BBB0C1"/>
    <w:rsid w:val="005B6C95"/>
    <w:pPr>
      <w:spacing w:after="200" w:line="276" w:lineRule="auto"/>
      <w:ind w:left="720"/>
      <w:contextualSpacing/>
    </w:pPr>
    <w:rPr>
      <w:rFonts w:ascii="Arial" w:eastAsiaTheme="minorHAnsi" w:hAnsi="Arial"/>
      <w:lang w:eastAsia="en-US"/>
    </w:rPr>
  </w:style>
  <w:style w:type="paragraph" w:customStyle="1" w:styleId="033EB7215E4947EDB9844AD13E212BF51">
    <w:name w:val="033EB7215E4947EDB9844AD13E212BF51"/>
    <w:rsid w:val="005B6C95"/>
    <w:pPr>
      <w:spacing w:after="200" w:line="276" w:lineRule="auto"/>
      <w:ind w:left="720"/>
      <w:contextualSpacing/>
    </w:pPr>
    <w:rPr>
      <w:rFonts w:ascii="Arial" w:eastAsiaTheme="minorHAnsi" w:hAnsi="Arial"/>
      <w:lang w:eastAsia="en-US"/>
    </w:rPr>
  </w:style>
  <w:style w:type="paragraph" w:customStyle="1" w:styleId="4CF0BCBB0EE94F089E47D338D0F25AFA">
    <w:name w:val="4CF0BCBB0EE94F089E47D338D0F25AFA"/>
    <w:rsid w:val="005B6C95"/>
    <w:pPr>
      <w:spacing w:after="200" w:line="276" w:lineRule="auto"/>
    </w:pPr>
    <w:rPr>
      <w:rFonts w:ascii="Arial" w:eastAsiaTheme="minorHAnsi" w:hAnsi="Arial"/>
      <w:lang w:eastAsia="en-US"/>
    </w:rPr>
  </w:style>
  <w:style w:type="paragraph" w:customStyle="1" w:styleId="95B994C5CA7747D0BE027C4D55A79214">
    <w:name w:val="95B994C5CA7747D0BE027C4D55A79214"/>
    <w:rsid w:val="005B6C95"/>
    <w:pPr>
      <w:spacing w:after="200" w:line="276" w:lineRule="auto"/>
    </w:pPr>
    <w:rPr>
      <w:rFonts w:ascii="Arial" w:eastAsiaTheme="minorHAnsi" w:hAnsi="Arial"/>
      <w:lang w:eastAsia="en-US"/>
    </w:rPr>
  </w:style>
  <w:style w:type="paragraph" w:customStyle="1" w:styleId="594C6FE6B06949098763F8F67A4DCC15">
    <w:name w:val="594C6FE6B06949098763F8F67A4DCC15"/>
    <w:rsid w:val="005B6C95"/>
    <w:pPr>
      <w:spacing w:after="200" w:line="276" w:lineRule="auto"/>
    </w:pPr>
    <w:rPr>
      <w:rFonts w:ascii="Arial" w:eastAsiaTheme="minorHAnsi" w:hAnsi="Arial"/>
      <w:lang w:eastAsia="en-US"/>
    </w:rPr>
  </w:style>
  <w:style w:type="paragraph" w:customStyle="1" w:styleId="D1671F7E06DB4F329A9225A9CAC61F5C">
    <w:name w:val="D1671F7E06DB4F329A9225A9CAC61F5C"/>
    <w:rsid w:val="005B6C95"/>
    <w:pPr>
      <w:spacing w:after="200" w:line="276" w:lineRule="auto"/>
    </w:pPr>
    <w:rPr>
      <w:rFonts w:ascii="Arial" w:eastAsiaTheme="minorHAnsi" w:hAnsi="Arial"/>
      <w:lang w:eastAsia="en-US"/>
    </w:rPr>
  </w:style>
  <w:style w:type="paragraph" w:customStyle="1" w:styleId="440303DB343241DAA392A32A3E96243B">
    <w:name w:val="440303DB343241DAA392A32A3E96243B"/>
    <w:rsid w:val="005B6C95"/>
    <w:pPr>
      <w:spacing w:after="200" w:line="276" w:lineRule="auto"/>
    </w:pPr>
    <w:rPr>
      <w:rFonts w:ascii="Arial" w:eastAsiaTheme="minorHAnsi" w:hAnsi="Arial"/>
      <w:lang w:eastAsia="en-US"/>
    </w:rPr>
  </w:style>
  <w:style w:type="paragraph" w:customStyle="1" w:styleId="34AE4BABD4BA44BF889A0D9C0374BFD9">
    <w:name w:val="34AE4BABD4BA44BF889A0D9C0374BFD9"/>
    <w:rsid w:val="005B6C95"/>
    <w:pPr>
      <w:spacing w:after="200" w:line="276" w:lineRule="auto"/>
    </w:pPr>
    <w:rPr>
      <w:rFonts w:ascii="Arial" w:eastAsiaTheme="minorHAnsi" w:hAnsi="Arial"/>
      <w:lang w:eastAsia="en-US"/>
    </w:rPr>
  </w:style>
  <w:style w:type="paragraph" w:customStyle="1" w:styleId="E6E67CC5E348404E8EA13FF436B5752F">
    <w:name w:val="E6E67CC5E348404E8EA13FF436B5752F"/>
    <w:rsid w:val="005B6C95"/>
    <w:pPr>
      <w:spacing w:after="200" w:line="276" w:lineRule="auto"/>
    </w:pPr>
    <w:rPr>
      <w:rFonts w:ascii="Arial" w:eastAsiaTheme="minorHAnsi" w:hAnsi="Arial"/>
      <w:lang w:eastAsia="en-US"/>
    </w:rPr>
  </w:style>
  <w:style w:type="paragraph" w:customStyle="1" w:styleId="F3453589E26E4611A2C13E6B6425C1D2">
    <w:name w:val="F3453589E26E4611A2C13E6B6425C1D2"/>
    <w:rsid w:val="005B6C95"/>
    <w:pPr>
      <w:spacing w:after="200" w:line="276" w:lineRule="auto"/>
    </w:pPr>
    <w:rPr>
      <w:rFonts w:ascii="Arial" w:eastAsiaTheme="minorHAnsi" w:hAnsi="Arial"/>
      <w:lang w:eastAsia="en-US"/>
    </w:rPr>
  </w:style>
  <w:style w:type="paragraph" w:customStyle="1" w:styleId="20174EFC684248DA8AA2E7D9AA60FFD1">
    <w:name w:val="20174EFC684248DA8AA2E7D9AA60FFD1"/>
    <w:rsid w:val="005B6C95"/>
  </w:style>
  <w:style w:type="paragraph" w:customStyle="1" w:styleId="5B5145E1DC8F476A8984422781E7C97A">
    <w:name w:val="5B5145E1DC8F476A8984422781E7C97A"/>
    <w:rsid w:val="005B6C95"/>
  </w:style>
  <w:style w:type="paragraph" w:customStyle="1" w:styleId="57F8D17D6E1C4C48BE91E091CC5CA958">
    <w:name w:val="57F8D17D6E1C4C48BE91E091CC5CA958"/>
    <w:rsid w:val="005B6C95"/>
  </w:style>
  <w:style w:type="paragraph" w:customStyle="1" w:styleId="8F8E7E027EFF4ACBB2DE95A7CD5E9A13">
    <w:name w:val="8F8E7E027EFF4ACBB2DE95A7CD5E9A13"/>
    <w:rsid w:val="005B6C95"/>
  </w:style>
  <w:style w:type="paragraph" w:customStyle="1" w:styleId="A88C7273669C495DB2B115BE3CB14164">
    <w:name w:val="A88C7273669C495DB2B115BE3CB14164"/>
    <w:rsid w:val="00FB3147"/>
    <w:pPr>
      <w:spacing w:line="278" w:lineRule="auto"/>
    </w:pPr>
    <w:rPr>
      <w:kern w:val="2"/>
      <w:sz w:val="24"/>
      <w:szCs w:val="24"/>
      <w14:ligatures w14:val="standardContextual"/>
    </w:rPr>
  </w:style>
  <w:style w:type="paragraph" w:customStyle="1" w:styleId="4D28B2AB71E34DF39536A1C043724217">
    <w:name w:val="4D28B2AB71E34DF39536A1C043724217"/>
    <w:rsid w:val="009B4F2F"/>
    <w:pPr>
      <w:spacing w:line="278" w:lineRule="auto"/>
    </w:pPr>
    <w:rPr>
      <w:kern w:val="2"/>
      <w:sz w:val="24"/>
      <w:szCs w:val="24"/>
      <w14:ligatures w14:val="standardContextual"/>
    </w:rPr>
  </w:style>
  <w:style w:type="paragraph" w:customStyle="1" w:styleId="ED699573658040BABBE4C645AA56AB8D">
    <w:name w:val="ED699573658040BABBE4C645AA56AB8D"/>
    <w:rsid w:val="009B4F2F"/>
    <w:pPr>
      <w:spacing w:line="278" w:lineRule="auto"/>
    </w:pPr>
    <w:rPr>
      <w:kern w:val="2"/>
      <w:sz w:val="24"/>
      <w:szCs w:val="24"/>
      <w14:ligatures w14:val="standardContextual"/>
    </w:rPr>
  </w:style>
  <w:style w:type="paragraph" w:customStyle="1" w:styleId="B12D102C558A42F4B640FEA65EC68329">
    <w:name w:val="B12D102C558A42F4B640FEA65EC68329"/>
    <w:rsid w:val="009B4F2F"/>
    <w:pPr>
      <w:spacing w:line="278" w:lineRule="auto"/>
    </w:pPr>
    <w:rPr>
      <w:kern w:val="2"/>
      <w:sz w:val="24"/>
      <w:szCs w:val="24"/>
      <w14:ligatures w14:val="standardContextual"/>
    </w:rPr>
  </w:style>
  <w:style w:type="paragraph" w:customStyle="1" w:styleId="9665E429FB1644D695DFD01F31227C34">
    <w:name w:val="9665E429FB1644D695DFD01F31227C34"/>
    <w:rsid w:val="00176A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49DFC-B469-49CE-A74D-6A6D4A658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75</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chwabe</dc:creator>
  <cp:keywords/>
  <dc:description/>
  <cp:lastModifiedBy>Shauna Heron</cp:lastModifiedBy>
  <cp:revision>2</cp:revision>
  <dcterms:created xsi:type="dcterms:W3CDTF">2024-11-15T19:45:00Z</dcterms:created>
  <dcterms:modified xsi:type="dcterms:W3CDTF">2024-11-15T19:45:00Z</dcterms:modified>
</cp:coreProperties>
</file>